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Toc43391488"/>
    <w:bookmarkStart w:id="1" w:name="_Toc349720821"/>
    <w:p w14:paraId="6DC43F50" w14:textId="58795084" w:rsidR="00F3744E" w:rsidRPr="00CA1ABE" w:rsidRDefault="00110906" w:rsidP="00F95D4B">
      <w:pPr>
        <w:pStyle w:val="Heading1"/>
        <w:spacing w:before="240"/>
        <w:rPr>
          <w:rFonts w:cs="Arial"/>
          <w:noProof w:val="0"/>
          <w:color w:val="000000" w:themeColor="text1"/>
          <w:lang w:val="en-AU"/>
        </w:rPr>
      </w:pPr>
      <w:sdt>
        <w:sdtPr>
          <w:rPr>
            <w:rFonts w:cs="Arial"/>
            <w:noProof w:val="0"/>
            <w:color w:val="000000" w:themeColor="text1"/>
            <w:lang w:val="en-AU"/>
          </w:rPr>
          <w:alias w:val="Title"/>
          <w:tag w:val=""/>
          <w:id w:val="-1710479494"/>
          <w:placeholder>
            <w:docPart w:val="2CBCA678704C4E9DAE77862726A4919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F348C9" w:rsidRPr="00CA1ABE">
            <w:rPr>
              <w:rFonts w:cs="Arial"/>
              <w:noProof w:val="0"/>
              <w:color w:val="000000" w:themeColor="text1"/>
              <w:lang w:val="en-AU"/>
            </w:rPr>
            <w:t>A</w:t>
          </w:r>
          <w:r w:rsidR="00617890" w:rsidRPr="00CA1ABE">
            <w:rPr>
              <w:rFonts w:cs="Arial"/>
              <w:noProof w:val="0"/>
              <w:color w:val="000000" w:themeColor="text1"/>
              <w:lang w:val="en-AU"/>
            </w:rPr>
            <w:t>n</w:t>
          </w:r>
          <w:r w:rsidR="00F348C9" w:rsidRPr="00CA1ABE">
            <w:rPr>
              <w:rFonts w:cs="Arial"/>
              <w:noProof w:val="0"/>
              <w:color w:val="000000" w:themeColor="text1"/>
              <w:lang w:val="en-AU"/>
            </w:rPr>
            <w:t>nual Report 202</w:t>
          </w:r>
          <w:r w:rsidR="0080307F" w:rsidRPr="00CA1ABE">
            <w:rPr>
              <w:rFonts w:cs="Arial"/>
              <w:noProof w:val="0"/>
              <w:color w:val="000000" w:themeColor="text1"/>
              <w:lang w:val="en-AU"/>
            </w:rPr>
            <w:t>4</w:t>
          </w:r>
          <w:r w:rsidR="00C64AA1" w:rsidRPr="00CA1ABE">
            <w:rPr>
              <w:rFonts w:cs="Arial"/>
              <w:noProof w:val="0"/>
              <w:color w:val="000000" w:themeColor="text1"/>
              <w:lang w:val="en-AU"/>
            </w:rPr>
            <w:t xml:space="preserve"> to 20</w:t>
          </w:r>
          <w:r w:rsidR="00F348C9" w:rsidRPr="00CA1ABE">
            <w:rPr>
              <w:rFonts w:cs="Arial"/>
              <w:noProof w:val="0"/>
              <w:color w:val="000000" w:themeColor="text1"/>
              <w:lang w:val="en-AU"/>
            </w:rPr>
            <w:t>2</w:t>
          </w:r>
          <w:r w:rsidR="0080307F" w:rsidRPr="00CA1ABE">
            <w:rPr>
              <w:rFonts w:cs="Arial"/>
              <w:noProof w:val="0"/>
              <w:color w:val="000000" w:themeColor="text1"/>
              <w:lang w:val="en-AU"/>
            </w:rPr>
            <w:t>5</w:t>
          </w:r>
        </w:sdtContent>
      </w:sdt>
      <w:bookmarkEnd w:id="0"/>
    </w:p>
    <w:p w14:paraId="1A734DAE" w14:textId="2E89A96D" w:rsidR="00B60B5F" w:rsidRPr="00CA1ABE" w:rsidRDefault="00745837" w:rsidP="00146BB1">
      <w:pPr>
        <w:rPr>
          <w:rFonts w:cs="Arial"/>
          <w:color w:val="000000" w:themeColor="text1"/>
        </w:rPr>
      </w:pP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 w:rsidRPr="00CA1ABE">
        <w:rPr>
          <w:rFonts w:cs="Arial"/>
          <w:color w:val="000000" w:themeColor="text1"/>
        </w:rPr>
        <w:t xml:space="preserve">A text-only </w:t>
      </w:r>
      <w:r w:rsidR="007C5556" w:rsidRPr="00CA1ABE">
        <w:rPr>
          <w:rFonts w:cs="Arial"/>
          <w:color w:val="000000" w:themeColor="text1"/>
        </w:rPr>
        <w:t>Easy Read version</w:t>
      </w:r>
      <w:bookmarkEnd w:id="2"/>
    </w:p>
    <w:p w14:paraId="1126F2EE" w14:textId="7207AE63" w:rsidR="00F3744E" w:rsidRPr="00CA1ABE" w:rsidRDefault="00F3744E" w:rsidP="00F95D4B">
      <w:pPr>
        <w:pStyle w:val="TOCHeading"/>
        <w:spacing w:before="600"/>
        <w:rPr>
          <w:rFonts w:cs="Arial"/>
          <w:lang w:val="en-AU"/>
        </w:rPr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CA1ABE">
        <w:rPr>
          <w:rFonts w:cs="Arial"/>
          <w:lang w:val="en-AU"/>
        </w:rPr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sdt>
        <w:sdtPr>
          <w:rPr>
            <w:rFonts w:cs="Arial"/>
            <w:lang w:val="en-AU"/>
          </w:rPr>
          <w:alias w:val="Document type"/>
          <w:tag w:val="document type"/>
          <w:id w:val="1660187519"/>
          <w:placeholder>
            <w:docPart w:val="47FADE39322145F58839DF7FBFB0BE12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</w:comboBox>
        </w:sdtPr>
        <w:sdtEndPr/>
        <w:sdtContent>
          <w:r w:rsidR="00F348C9" w:rsidRPr="00CA1ABE">
            <w:rPr>
              <w:rFonts w:cs="Arial"/>
              <w:lang w:val="en-AU"/>
            </w:rPr>
            <w:t>report</w:t>
          </w:r>
        </w:sdtContent>
      </w:sdt>
    </w:p>
    <w:p w14:paraId="4CDCB6E3" w14:textId="77777777" w:rsidR="00146BB1" w:rsidRPr="00CA1ABE" w:rsidRDefault="00146BB1" w:rsidP="00963921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A1ABE">
        <w:rPr>
          <w:rFonts w:cs="Arial"/>
        </w:rPr>
        <w:t>We are the National Disability Insurance Agency (NDIA).</w:t>
      </w:r>
    </w:p>
    <w:p w14:paraId="4A610C57" w14:textId="77777777" w:rsidR="00146BB1" w:rsidRPr="00CA1ABE" w:rsidRDefault="00146BB1" w:rsidP="00963921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A1ABE">
        <w:rPr>
          <w:rFonts w:cs="Arial"/>
        </w:rPr>
        <w:t>We wrote this annual report.</w:t>
      </w:r>
    </w:p>
    <w:p w14:paraId="08233256" w14:textId="77777777" w:rsidR="00146BB1" w:rsidRPr="00CA1ABE" w:rsidRDefault="00146BB1" w:rsidP="00963921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A1ABE">
        <w:rPr>
          <w:rFonts w:cs="Arial"/>
        </w:rPr>
        <w:t xml:space="preserve">We wrote some words in </w:t>
      </w:r>
      <w:r w:rsidRPr="00CA1ABE">
        <w:rPr>
          <w:rStyle w:val="Strong"/>
          <w:rFonts w:cs="Arial"/>
        </w:rPr>
        <w:t>bold</w:t>
      </w:r>
      <w:r w:rsidRPr="00CA1ABE">
        <w:rPr>
          <w:rFonts w:cs="Arial"/>
        </w:rPr>
        <w:t xml:space="preserve">. </w:t>
      </w:r>
    </w:p>
    <w:p w14:paraId="494EC0B8" w14:textId="77777777" w:rsidR="00146BB1" w:rsidRPr="00CA1ABE" w:rsidRDefault="00146BB1" w:rsidP="00963921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A1ABE">
        <w:rPr>
          <w:rFonts w:cs="Arial"/>
        </w:rPr>
        <w:t>This means the letters are thicker and darker.</w:t>
      </w:r>
    </w:p>
    <w:p w14:paraId="6D442483" w14:textId="77777777" w:rsidR="00146BB1" w:rsidRPr="00CA1ABE" w:rsidRDefault="00146BB1" w:rsidP="00963921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A1ABE">
        <w:rPr>
          <w:rFonts w:cs="Arial"/>
        </w:rPr>
        <w:t>We explain what these words mean.</w:t>
      </w:r>
    </w:p>
    <w:p w14:paraId="6A39B557" w14:textId="6E75CEB2" w:rsidR="00146BB1" w:rsidRPr="00CA1ABE" w:rsidRDefault="00146BB1" w:rsidP="00963921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A1ABE">
        <w:rPr>
          <w:rFonts w:cs="Arial"/>
        </w:rPr>
        <w:t xml:space="preserve">There is a list of these words on page </w:t>
      </w:r>
      <w:r w:rsidR="00AB0C9B" w:rsidRPr="00CA1ABE">
        <w:rPr>
          <w:rFonts w:cs="Arial"/>
          <w:color w:val="6B2976"/>
          <w:u w:val="single"/>
        </w:rPr>
        <w:fldChar w:fldCharType="begin"/>
      </w:r>
      <w:r w:rsidR="00AB0C9B" w:rsidRPr="00CA1ABE">
        <w:rPr>
          <w:rFonts w:cs="Arial"/>
          <w:color w:val="6B2976"/>
          <w:u w:val="single"/>
        </w:rPr>
        <w:instrText xml:space="preserve"> PAGEREF _Ref221093527 \h </w:instrText>
      </w:r>
      <w:r w:rsidR="00AB0C9B" w:rsidRPr="00CA1ABE">
        <w:rPr>
          <w:rFonts w:cs="Arial"/>
          <w:color w:val="6B2976"/>
          <w:u w:val="single"/>
        </w:rPr>
      </w:r>
      <w:r w:rsidR="00AB0C9B" w:rsidRPr="00CA1ABE">
        <w:rPr>
          <w:rFonts w:cs="Arial"/>
          <w:color w:val="6B2976"/>
          <w:u w:val="single"/>
        </w:rPr>
        <w:fldChar w:fldCharType="separate"/>
      </w:r>
      <w:r w:rsidR="00AB0C9B" w:rsidRPr="00CA1ABE">
        <w:rPr>
          <w:rFonts w:cs="Arial"/>
          <w:noProof/>
          <w:color w:val="6B2976"/>
          <w:u w:val="single"/>
        </w:rPr>
        <w:t>15</w:t>
      </w:r>
      <w:r w:rsidR="00AB0C9B" w:rsidRPr="00CA1ABE">
        <w:rPr>
          <w:rFonts w:cs="Arial"/>
          <w:color w:val="6B2976"/>
          <w:u w:val="single"/>
        </w:rPr>
        <w:fldChar w:fldCharType="end"/>
      </w:r>
      <w:r w:rsidRPr="00CA1ABE">
        <w:rPr>
          <w:rFonts w:cs="Arial"/>
        </w:rPr>
        <w:t>.</w:t>
      </w:r>
    </w:p>
    <w:p w14:paraId="42EEBF45" w14:textId="77777777" w:rsidR="00146BB1" w:rsidRPr="00CA1ABE" w:rsidRDefault="00146BB1" w:rsidP="00963921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A1ABE">
        <w:rPr>
          <w:rFonts w:cs="Arial"/>
        </w:rPr>
        <w:t>You can ask for help to read this annual report.</w:t>
      </w:r>
    </w:p>
    <w:p w14:paraId="5C2C8CC9" w14:textId="77777777" w:rsidR="00146BB1" w:rsidRPr="00CA1ABE" w:rsidRDefault="00146BB1" w:rsidP="00963921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A1ABE">
        <w:rPr>
          <w:rFonts w:cs="Arial"/>
        </w:rPr>
        <w:t>A friend, family member or support person may be able to help you.</w:t>
      </w:r>
    </w:p>
    <w:p w14:paraId="3421E93D" w14:textId="77777777" w:rsidR="00146BB1" w:rsidRPr="00CA1ABE" w:rsidRDefault="00146BB1" w:rsidP="00963921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A1ABE">
        <w:rPr>
          <w:rFonts w:cs="Arial"/>
        </w:rPr>
        <w:t>This is an Easy Read summary of our full annual report.</w:t>
      </w:r>
    </w:p>
    <w:p w14:paraId="13FDAA6C" w14:textId="77777777" w:rsidR="00146BB1" w:rsidRPr="00CA1ABE" w:rsidRDefault="00146BB1" w:rsidP="00963921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A1ABE">
        <w:rPr>
          <w:rFonts w:cs="Arial"/>
        </w:rPr>
        <w:t>It only includes the most important ideas.</w:t>
      </w:r>
    </w:p>
    <w:p w14:paraId="057F9BDF" w14:textId="77777777" w:rsidR="00146BB1" w:rsidRPr="00CA1ABE" w:rsidRDefault="00146BB1" w:rsidP="00963921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A1ABE">
        <w:rPr>
          <w:rFonts w:cs="Arial"/>
          <w:spacing w:val="2"/>
        </w:rPr>
        <w:t xml:space="preserve">You can find the full annual report </w:t>
      </w:r>
      <w:r w:rsidRPr="00CA1ABE">
        <w:rPr>
          <w:rFonts w:cs="Arial"/>
        </w:rPr>
        <w:t>on our website.</w:t>
      </w:r>
    </w:p>
    <w:p w14:paraId="0B8B7B0E" w14:textId="4CCB0265" w:rsidR="00146BB1" w:rsidRPr="00CA1ABE" w:rsidRDefault="00963921" w:rsidP="00963921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Style w:val="Hyperlink"/>
          <w:rFonts w:cs="Arial"/>
        </w:rPr>
      </w:pPr>
      <w:hyperlink r:id="rId8" w:history="1">
        <w:r>
          <w:rPr>
            <w:rStyle w:val="Hyperlink"/>
            <w:rFonts w:cs="Arial"/>
          </w:rPr>
          <w:t>www.ndis.gov.au/publications/annual-report</w:t>
        </w:r>
      </w:hyperlink>
      <w:r w:rsidR="00146BB1" w:rsidRPr="00CA1ABE">
        <w:rPr>
          <w:rStyle w:val="Hyperlink"/>
          <w:rFonts w:cs="Arial"/>
        </w:rPr>
        <w:t xml:space="preserve"> </w:t>
      </w:r>
    </w:p>
    <w:p w14:paraId="00FC6EAE" w14:textId="77777777" w:rsidR="00146BB1" w:rsidRPr="00CA1ABE" w:rsidRDefault="00146BB1" w:rsidP="00963921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  <w:spacing w:val="2"/>
        </w:rPr>
      </w:pPr>
      <w:r w:rsidRPr="00CA1ABE">
        <w:rPr>
          <w:rFonts w:cs="Arial"/>
          <w:spacing w:val="2"/>
        </w:rPr>
        <w:t>This is a long document.</w:t>
      </w:r>
    </w:p>
    <w:p w14:paraId="6F2EAB3A" w14:textId="77777777" w:rsidR="00146BB1" w:rsidRPr="00CA1ABE" w:rsidRDefault="00146BB1" w:rsidP="00963921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  <w:spacing w:val="2"/>
        </w:rPr>
      </w:pPr>
      <w:r w:rsidRPr="00CA1ABE">
        <w:rPr>
          <w:rFonts w:cs="Arial"/>
          <w:spacing w:val="2"/>
        </w:rPr>
        <w:t>You don’t need to read it all at once.</w:t>
      </w:r>
    </w:p>
    <w:p w14:paraId="6C6BBBBE" w14:textId="77777777" w:rsidR="00146BB1" w:rsidRPr="00CA1ABE" w:rsidRDefault="00146BB1" w:rsidP="00963921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  <w:spacing w:val="2"/>
        </w:rPr>
      </w:pPr>
      <w:r w:rsidRPr="00CA1ABE">
        <w:rPr>
          <w:rFonts w:cs="Arial"/>
          <w:spacing w:val="2"/>
        </w:rPr>
        <w:t>You can take your time.</w:t>
      </w:r>
    </w:p>
    <w:p w14:paraId="36B283F1" w14:textId="77777777" w:rsidR="000F17A2" w:rsidRPr="00CA1ABE" w:rsidRDefault="000F17A2" w:rsidP="00146BB1">
      <w:pPr>
        <w:rPr>
          <w:rFonts w:cs="Arial"/>
        </w:rPr>
      </w:pPr>
      <w:r w:rsidRPr="00CA1ABE">
        <w:rPr>
          <w:rFonts w:cs="Arial"/>
        </w:rPr>
        <w:br w:type="page"/>
      </w:r>
    </w:p>
    <w:bookmarkStart w:id="61" w:name="_Toc42086742" w:displacedByCustomXml="next"/>
    <w:bookmarkStart w:id="62" w:name="_Toc42093324" w:displacedByCustomXml="next"/>
    <w:bookmarkStart w:id="63" w:name="_Hlk41661236" w:displacedByCustomXml="next"/>
    <w:bookmarkStart w:id="64" w:name="_Hlk42013068" w:displacedByCustomXml="next"/>
    <w:bookmarkStart w:id="65" w:name="_Toc497142654" w:displacedByCustomXml="next"/>
    <w:bookmarkStart w:id="66" w:name="_Toc497209781" w:displacedByCustomXml="next"/>
    <w:bookmarkStart w:id="67" w:name="_Toc497212949" w:displacedByCustomXml="next"/>
    <w:bookmarkStart w:id="68" w:name="_Toc497215533" w:displacedByCustomXml="next"/>
    <w:bookmarkStart w:id="69" w:name="_Toc497302120" w:displacedByCustomXml="next"/>
    <w:bookmarkStart w:id="70" w:name="_Toc498339417" w:displacedByCustomXml="next"/>
    <w:bookmarkStart w:id="71" w:name="_Toc527635163" w:displacedByCustomXml="next"/>
    <w:bookmarkStart w:id="72" w:name="_Toc527644812" w:displacedByCustomXml="next"/>
    <w:bookmarkStart w:id="73" w:name="_Toc529882155" w:displacedByCustomXml="next"/>
    <w:bookmarkStart w:id="74" w:name="_Toc533076400" w:displacedByCustomXml="next"/>
    <w:bookmarkStart w:id="75" w:name="_Toc533077010" w:displacedByCustomXml="next"/>
    <w:bookmarkStart w:id="76" w:name="_Toc533079088" w:displacedByCustomXml="next"/>
    <w:bookmarkStart w:id="77" w:name="_Toc533084358" w:displacedByCustomXml="next"/>
    <w:bookmarkStart w:id="78" w:name="_Toc5878086" w:displacedByCustomXml="next"/>
    <w:bookmarkStart w:id="79" w:name="_Toc5975101" w:displacedByCustomXml="next"/>
    <w:bookmarkStart w:id="80" w:name="_Toc5979655" w:displacedByCustomXml="next"/>
    <w:bookmarkStart w:id="81" w:name="_Toc6302389" w:displacedByCustomXml="next"/>
    <w:bookmarkStart w:id="82" w:name="_Toc6305502" w:displacedByCustomXml="next"/>
    <w:bookmarkStart w:id="83" w:name="_Toc6306674" w:displacedByCustomXml="next"/>
    <w:bookmarkStart w:id="84" w:name="_Toc6390564" w:displacedByCustomXml="next"/>
    <w:bookmarkStart w:id="85" w:name="_Toc12634015" w:displacedByCustomXml="next"/>
    <w:bookmarkStart w:id="86" w:name="_Toc12636473" w:displacedByCustomXml="next"/>
    <w:bookmarkStart w:id="87" w:name="_Toc41655088" w:displacedByCustomXml="next"/>
    <w:bookmarkStart w:id="88" w:name="_Toc41661250" w:displacedByCustomXml="next"/>
    <w:sdt>
      <w:sdtPr>
        <w:rPr>
          <w:rFonts w:cs="Arial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 w:val="0"/>
        </w:rPr>
      </w:sdtEndPr>
      <w:sdtContent>
        <w:p w14:paraId="5767238A" w14:textId="77777777" w:rsidR="00EE1D57" w:rsidRPr="00CA1ABE" w:rsidRDefault="00AE2123" w:rsidP="002B7F40">
          <w:pPr>
            <w:pStyle w:val="TOCHeading"/>
            <w:spacing w:before="0" w:after="960"/>
            <w:rPr>
              <w:rFonts w:cs="Arial"/>
              <w:noProof/>
            </w:rPr>
          </w:pPr>
          <w:r w:rsidRPr="00CA1ABE">
            <w:rPr>
              <w:rFonts w:cs="Arial"/>
              <w:lang w:val="en-AU"/>
            </w:rPr>
            <w:t xml:space="preserve">What’s in this </w:t>
          </w:r>
          <w:r w:rsidR="0080307F" w:rsidRPr="00CA1ABE">
            <w:rPr>
              <w:rFonts w:cs="Arial"/>
              <w:lang w:val="en-AU"/>
            </w:rPr>
            <w:t>a</w:t>
          </w:r>
          <w:r w:rsidR="00070F90" w:rsidRPr="00CA1ABE">
            <w:rPr>
              <w:rFonts w:cs="Arial"/>
              <w:lang w:val="en-AU"/>
            </w:rPr>
            <w:t xml:space="preserve">nnual </w:t>
          </w:r>
          <w:r w:rsidR="0080307F" w:rsidRPr="00CA1ABE">
            <w:rPr>
              <w:rFonts w:cs="Arial"/>
              <w:lang w:val="en-AU"/>
            </w:rPr>
            <w:t>r</w:t>
          </w:r>
          <w:r w:rsidR="00070F90" w:rsidRPr="00CA1ABE">
            <w:rPr>
              <w:rFonts w:cs="Arial"/>
              <w:lang w:val="en-AU"/>
            </w:rPr>
            <w:t>eport?</w:t>
          </w:r>
          <w:r w:rsidRPr="00CA1ABE">
            <w:rPr>
              <w:rFonts w:cs="Arial"/>
              <w:sz w:val="40"/>
              <w:lang w:val="en-AU"/>
            </w:rPr>
            <w:fldChar w:fldCharType="begin"/>
          </w:r>
          <w:r w:rsidRPr="00CA1ABE">
            <w:rPr>
              <w:rFonts w:cs="Arial"/>
              <w:lang w:val="en-AU"/>
            </w:rPr>
            <w:instrText xml:space="preserve"> TOC \h \z \t "Heading 2,1,Heading 2 Numbered,1" </w:instrText>
          </w:r>
          <w:r w:rsidRPr="00CA1ABE">
            <w:rPr>
              <w:rFonts w:cs="Arial"/>
              <w:sz w:val="40"/>
              <w:lang w:val="en-AU"/>
            </w:rPr>
            <w:fldChar w:fldCharType="separate"/>
          </w:r>
        </w:p>
        <w:p w14:paraId="2ACB4438" w14:textId="1CD7A530" w:rsidR="00EE1D57" w:rsidRPr="00CA1ABE" w:rsidRDefault="00EE1D57">
          <w:pPr>
            <w:pStyle w:val="TOC1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21093515" w:history="1">
            <w:r w:rsidRPr="00CA1ABE">
              <w:rPr>
                <w:rStyle w:val="Hyperlink"/>
                <w:rFonts w:cs="Arial"/>
              </w:rPr>
              <w:t>Acknowledgements</w:t>
            </w:r>
            <w:r w:rsidRPr="00CA1ABE">
              <w:rPr>
                <w:rFonts w:cs="Arial"/>
                <w:webHidden/>
              </w:rPr>
              <w:tab/>
            </w:r>
            <w:r w:rsidRPr="00CA1ABE">
              <w:rPr>
                <w:rFonts w:cs="Arial"/>
                <w:webHidden/>
              </w:rPr>
              <w:fldChar w:fldCharType="begin"/>
            </w:r>
            <w:r w:rsidRPr="00CA1ABE">
              <w:rPr>
                <w:rFonts w:cs="Arial"/>
                <w:webHidden/>
              </w:rPr>
              <w:instrText xml:space="preserve"> PAGEREF _Toc221093515 \h </w:instrText>
            </w:r>
            <w:r w:rsidRPr="00CA1ABE">
              <w:rPr>
                <w:rFonts w:cs="Arial"/>
                <w:webHidden/>
              </w:rPr>
            </w:r>
            <w:r w:rsidRPr="00CA1ABE">
              <w:rPr>
                <w:rFonts w:cs="Arial"/>
                <w:webHidden/>
              </w:rPr>
              <w:fldChar w:fldCharType="separate"/>
            </w:r>
            <w:r w:rsidRPr="00CA1ABE">
              <w:rPr>
                <w:rFonts w:cs="Arial"/>
                <w:webHidden/>
              </w:rPr>
              <w:t>3</w:t>
            </w:r>
            <w:r w:rsidRPr="00CA1ABE">
              <w:rPr>
                <w:rFonts w:cs="Arial"/>
                <w:webHidden/>
              </w:rPr>
              <w:fldChar w:fldCharType="end"/>
            </w:r>
          </w:hyperlink>
        </w:p>
        <w:p w14:paraId="5304DF13" w14:textId="5E8AD3D4" w:rsidR="00EE1D57" w:rsidRPr="00CA1ABE" w:rsidRDefault="00EE1D57">
          <w:pPr>
            <w:pStyle w:val="TOC1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21093516" w:history="1">
            <w:r w:rsidRPr="00CA1ABE">
              <w:rPr>
                <w:rStyle w:val="Hyperlink"/>
                <w:rFonts w:cs="Arial"/>
              </w:rPr>
              <w:t>About our annual report</w:t>
            </w:r>
            <w:r w:rsidRPr="00CA1ABE">
              <w:rPr>
                <w:rFonts w:cs="Arial"/>
                <w:webHidden/>
              </w:rPr>
              <w:tab/>
            </w:r>
            <w:r w:rsidRPr="00CA1ABE">
              <w:rPr>
                <w:rFonts w:cs="Arial"/>
                <w:webHidden/>
              </w:rPr>
              <w:fldChar w:fldCharType="begin"/>
            </w:r>
            <w:r w:rsidRPr="00CA1ABE">
              <w:rPr>
                <w:rFonts w:cs="Arial"/>
                <w:webHidden/>
              </w:rPr>
              <w:instrText xml:space="preserve"> PAGEREF _Toc221093516 \h </w:instrText>
            </w:r>
            <w:r w:rsidRPr="00CA1ABE">
              <w:rPr>
                <w:rFonts w:cs="Arial"/>
                <w:webHidden/>
              </w:rPr>
            </w:r>
            <w:r w:rsidRPr="00CA1ABE">
              <w:rPr>
                <w:rFonts w:cs="Arial"/>
                <w:webHidden/>
              </w:rPr>
              <w:fldChar w:fldCharType="separate"/>
            </w:r>
            <w:r w:rsidRPr="00CA1ABE">
              <w:rPr>
                <w:rFonts w:cs="Arial"/>
                <w:webHidden/>
              </w:rPr>
              <w:t>4</w:t>
            </w:r>
            <w:r w:rsidRPr="00CA1ABE">
              <w:rPr>
                <w:rFonts w:cs="Arial"/>
                <w:webHidden/>
              </w:rPr>
              <w:fldChar w:fldCharType="end"/>
            </w:r>
          </w:hyperlink>
        </w:p>
        <w:p w14:paraId="7CEEC7B9" w14:textId="41022432" w:rsidR="00EE1D57" w:rsidRPr="00CA1ABE" w:rsidRDefault="00EE1D57">
          <w:pPr>
            <w:pStyle w:val="TOC1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21093517" w:history="1">
            <w:r w:rsidRPr="00CA1ABE">
              <w:rPr>
                <w:rStyle w:val="Hyperlink"/>
                <w:rFonts w:cs="Arial"/>
              </w:rPr>
              <w:t>A message from our Chair</w:t>
            </w:r>
            <w:r w:rsidRPr="00CA1ABE">
              <w:rPr>
                <w:rFonts w:cs="Arial"/>
                <w:webHidden/>
              </w:rPr>
              <w:tab/>
            </w:r>
            <w:r w:rsidRPr="00CA1ABE">
              <w:rPr>
                <w:rFonts w:cs="Arial"/>
                <w:webHidden/>
              </w:rPr>
              <w:fldChar w:fldCharType="begin"/>
            </w:r>
            <w:r w:rsidRPr="00CA1ABE">
              <w:rPr>
                <w:rFonts w:cs="Arial"/>
                <w:webHidden/>
              </w:rPr>
              <w:instrText xml:space="preserve"> PAGEREF _Toc221093517 \h </w:instrText>
            </w:r>
            <w:r w:rsidRPr="00CA1ABE">
              <w:rPr>
                <w:rFonts w:cs="Arial"/>
                <w:webHidden/>
              </w:rPr>
            </w:r>
            <w:r w:rsidRPr="00CA1ABE">
              <w:rPr>
                <w:rFonts w:cs="Arial"/>
                <w:webHidden/>
              </w:rPr>
              <w:fldChar w:fldCharType="separate"/>
            </w:r>
            <w:r w:rsidRPr="00CA1ABE">
              <w:rPr>
                <w:rFonts w:cs="Arial"/>
                <w:webHidden/>
              </w:rPr>
              <w:t>5</w:t>
            </w:r>
            <w:r w:rsidRPr="00CA1ABE">
              <w:rPr>
                <w:rFonts w:cs="Arial"/>
                <w:webHidden/>
              </w:rPr>
              <w:fldChar w:fldCharType="end"/>
            </w:r>
          </w:hyperlink>
        </w:p>
        <w:p w14:paraId="6F70ECA8" w14:textId="6FDA8A05" w:rsidR="00EE1D57" w:rsidRPr="00CA1ABE" w:rsidRDefault="00EE1D57">
          <w:pPr>
            <w:pStyle w:val="TOC1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21093518" w:history="1">
            <w:r w:rsidRPr="00CA1ABE">
              <w:rPr>
                <w:rStyle w:val="Hyperlink"/>
                <w:rFonts w:cs="Arial"/>
              </w:rPr>
              <w:t>A message from our Chief Executive Officer</w:t>
            </w:r>
            <w:r w:rsidRPr="00CA1ABE">
              <w:rPr>
                <w:rFonts w:cs="Arial"/>
                <w:webHidden/>
              </w:rPr>
              <w:tab/>
            </w:r>
            <w:r w:rsidRPr="00CA1ABE">
              <w:rPr>
                <w:rFonts w:cs="Arial"/>
                <w:webHidden/>
              </w:rPr>
              <w:fldChar w:fldCharType="begin"/>
            </w:r>
            <w:r w:rsidRPr="00CA1ABE">
              <w:rPr>
                <w:rFonts w:cs="Arial"/>
                <w:webHidden/>
              </w:rPr>
              <w:instrText xml:space="preserve"> PAGEREF _Toc221093518 \h </w:instrText>
            </w:r>
            <w:r w:rsidRPr="00CA1ABE">
              <w:rPr>
                <w:rFonts w:cs="Arial"/>
                <w:webHidden/>
              </w:rPr>
            </w:r>
            <w:r w:rsidRPr="00CA1ABE">
              <w:rPr>
                <w:rFonts w:cs="Arial"/>
                <w:webHidden/>
              </w:rPr>
              <w:fldChar w:fldCharType="separate"/>
            </w:r>
            <w:r w:rsidRPr="00CA1ABE">
              <w:rPr>
                <w:rFonts w:cs="Arial"/>
                <w:webHidden/>
              </w:rPr>
              <w:t>6</w:t>
            </w:r>
            <w:r w:rsidRPr="00CA1ABE">
              <w:rPr>
                <w:rFonts w:cs="Arial"/>
                <w:webHidden/>
              </w:rPr>
              <w:fldChar w:fldCharType="end"/>
            </w:r>
          </w:hyperlink>
        </w:p>
        <w:p w14:paraId="5A33CAF6" w14:textId="15B4DD3A" w:rsidR="00EE1D57" w:rsidRPr="00CA1ABE" w:rsidRDefault="00EE1D57">
          <w:pPr>
            <w:pStyle w:val="TOC1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21093519" w:history="1">
            <w:r w:rsidRPr="00CA1ABE">
              <w:rPr>
                <w:rStyle w:val="Hyperlink"/>
                <w:rFonts w:cs="Arial"/>
              </w:rPr>
              <w:t>Changes to the NDIS law</w:t>
            </w:r>
            <w:r w:rsidRPr="00CA1ABE">
              <w:rPr>
                <w:rFonts w:cs="Arial"/>
                <w:webHidden/>
              </w:rPr>
              <w:tab/>
            </w:r>
            <w:r w:rsidRPr="00CA1ABE">
              <w:rPr>
                <w:rFonts w:cs="Arial"/>
                <w:webHidden/>
              </w:rPr>
              <w:fldChar w:fldCharType="begin"/>
            </w:r>
            <w:r w:rsidRPr="00CA1ABE">
              <w:rPr>
                <w:rFonts w:cs="Arial"/>
                <w:webHidden/>
              </w:rPr>
              <w:instrText xml:space="preserve"> PAGEREF _Toc221093519 \h </w:instrText>
            </w:r>
            <w:r w:rsidRPr="00CA1ABE">
              <w:rPr>
                <w:rFonts w:cs="Arial"/>
                <w:webHidden/>
              </w:rPr>
            </w:r>
            <w:r w:rsidRPr="00CA1ABE">
              <w:rPr>
                <w:rFonts w:cs="Arial"/>
                <w:webHidden/>
              </w:rPr>
              <w:fldChar w:fldCharType="separate"/>
            </w:r>
            <w:r w:rsidRPr="00CA1ABE">
              <w:rPr>
                <w:rFonts w:cs="Arial"/>
                <w:webHidden/>
              </w:rPr>
              <w:t>7</w:t>
            </w:r>
            <w:r w:rsidRPr="00CA1ABE">
              <w:rPr>
                <w:rFonts w:cs="Arial"/>
                <w:webHidden/>
              </w:rPr>
              <w:fldChar w:fldCharType="end"/>
            </w:r>
          </w:hyperlink>
        </w:p>
        <w:p w14:paraId="0FFE28CB" w14:textId="1653A9BB" w:rsidR="00EE1D57" w:rsidRPr="00CA1ABE" w:rsidRDefault="00EE1D57">
          <w:pPr>
            <w:pStyle w:val="TOC1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21093520" w:history="1">
            <w:r w:rsidRPr="00CA1ABE">
              <w:rPr>
                <w:rStyle w:val="Hyperlink"/>
                <w:rFonts w:cs="Arial"/>
              </w:rPr>
              <w:t>A better NDIS for participants</w:t>
            </w:r>
            <w:r w:rsidRPr="00CA1ABE">
              <w:rPr>
                <w:rFonts w:cs="Arial"/>
                <w:webHidden/>
              </w:rPr>
              <w:tab/>
            </w:r>
            <w:r w:rsidRPr="00CA1ABE">
              <w:rPr>
                <w:rFonts w:cs="Arial"/>
                <w:webHidden/>
              </w:rPr>
              <w:fldChar w:fldCharType="begin"/>
            </w:r>
            <w:r w:rsidRPr="00CA1ABE">
              <w:rPr>
                <w:rFonts w:cs="Arial"/>
                <w:webHidden/>
              </w:rPr>
              <w:instrText xml:space="preserve"> PAGEREF _Toc221093520 \h </w:instrText>
            </w:r>
            <w:r w:rsidRPr="00CA1ABE">
              <w:rPr>
                <w:rFonts w:cs="Arial"/>
                <w:webHidden/>
              </w:rPr>
            </w:r>
            <w:r w:rsidRPr="00CA1ABE">
              <w:rPr>
                <w:rFonts w:cs="Arial"/>
                <w:webHidden/>
              </w:rPr>
              <w:fldChar w:fldCharType="separate"/>
            </w:r>
            <w:r w:rsidRPr="00CA1ABE">
              <w:rPr>
                <w:rFonts w:cs="Arial"/>
                <w:webHidden/>
              </w:rPr>
              <w:t>8</w:t>
            </w:r>
            <w:r w:rsidRPr="00CA1ABE">
              <w:rPr>
                <w:rFonts w:cs="Arial"/>
                <w:webHidden/>
              </w:rPr>
              <w:fldChar w:fldCharType="end"/>
            </w:r>
          </w:hyperlink>
        </w:p>
        <w:p w14:paraId="246FBD07" w14:textId="66345AED" w:rsidR="00EE1D57" w:rsidRPr="00CA1ABE" w:rsidRDefault="00EE1D57">
          <w:pPr>
            <w:pStyle w:val="TOC1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21093521" w:history="1">
            <w:r w:rsidRPr="00CA1ABE">
              <w:rPr>
                <w:rStyle w:val="Hyperlink"/>
                <w:rFonts w:cs="Arial"/>
              </w:rPr>
              <w:t>Keeping the NDIS stronger for a long time</w:t>
            </w:r>
            <w:r w:rsidRPr="00CA1ABE">
              <w:rPr>
                <w:rFonts w:cs="Arial"/>
                <w:webHidden/>
              </w:rPr>
              <w:tab/>
            </w:r>
            <w:r w:rsidRPr="00CA1ABE">
              <w:rPr>
                <w:rFonts w:cs="Arial"/>
                <w:webHidden/>
              </w:rPr>
              <w:fldChar w:fldCharType="begin"/>
            </w:r>
            <w:r w:rsidRPr="00CA1ABE">
              <w:rPr>
                <w:rFonts w:cs="Arial"/>
                <w:webHidden/>
              </w:rPr>
              <w:instrText xml:space="preserve"> PAGEREF _Toc221093521 \h </w:instrText>
            </w:r>
            <w:r w:rsidRPr="00CA1ABE">
              <w:rPr>
                <w:rFonts w:cs="Arial"/>
                <w:webHidden/>
              </w:rPr>
            </w:r>
            <w:r w:rsidRPr="00CA1ABE">
              <w:rPr>
                <w:rFonts w:cs="Arial"/>
                <w:webHidden/>
              </w:rPr>
              <w:fldChar w:fldCharType="separate"/>
            </w:r>
            <w:r w:rsidRPr="00CA1ABE">
              <w:rPr>
                <w:rFonts w:cs="Arial"/>
                <w:webHidden/>
              </w:rPr>
              <w:t>10</w:t>
            </w:r>
            <w:r w:rsidRPr="00CA1ABE">
              <w:rPr>
                <w:rFonts w:cs="Arial"/>
                <w:webHidden/>
              </w:rPr>
              <w:fldChar w:fldCharType="end"/>
            </w:r>
          </w:hyperlink>
        </w:p>
        <w:p w14:paraId="6DB381BE" w14:textId="3A44A080" w:rsidR="00EE1D57" w:rsidRPr="00CA1ABE" w:rsidRDefault="00EE1D57">
          <w:pPr>
            <w:pStyle w:val="TOC1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21093522" w:history="1">
            <w:r w:rsidRPr="00CA1ABE">
              <w:rPr>
                <w:rStyle w:val="Hyperlink"/>
                <w:rFonts w:cs="Arial"/>
              </w:rPr>
              <w:t>Our work to improve the NDIS</w:t>
            </w:r>
            <w:r w:rsidRPr="00CA1ABE">
              <w:rPr>
                <w:rFonts w:cs="Arial"/>
                <w:webHidden/>
              </w:rPr>
              <w:tab/>
            </w:r>
            <w:r w:rsidRPr="00CA1ABE">
              <w:rPr>
                <w:rFonts w:cs="Arial"/>
                <w:webHidden/>
              </w:rPr>
              <w:fldChar w:fldCharType="begin"/>
            </w:r>
            <w:r w:rsidRPr="00CA1ABE">
              <w:rPr>
                <w:rFonts w:cs="Arial"/>
                <w:webHidden/>
              </w:rPr>
              <w:instrText xml:space="preserve"> PAGEREF _Toc221093522 \h </w:instrText>
            </w:r>
            <w:r w:rsidRPr="00CA1ABE">
              <w:rPr>
                <w:rFonts w:cs="Arial"/>
                <w:webHidden/>
              </w:rPr>
            </w:r>
            <w:r w:rsidRPr="00CA1ABE">
              <w:rPr>
                <w:rFonts w:cs="Arial"/>
                <w:webHidden/>
              </w:rPr>
              <w:fldChar w:fldCharType="separate"/>
            </w:r>
            <w:r w:rsidRPr="00CA1ABE">
              <w:rPr>
                <w:rFonts w:cs="Arial"/>
                <w:webHidden/>
              </w:rPr>
              <w:t>11</w:t>
            </w:r>
            <w:r w:rsidRPr="00CA1ABE">
              <w:rPr>
                <w:rFonts w:cs="Arial"/>
                <w:webHidden/>
              </w:rPr>
              <w:fldChar w:fldCharType="end"/>
            </w:r>
          </w:hyperlink>
        </w:p>
        <w:p w14:paraId="1A854BD0" w14:textId="7F19E3D1" w:rsidR="00EE1D57" w:rsidRPr="00CA1ABE" w:rsidRDefault="00EE1D57">
          <w:pPr>
            <w:pStyle w:val="TOC1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21093523" w:history="1">
            <w:r w:rsidRPr="00CA1ABE">
              <w:rPr>
                <w:rStyle w:val="Hyperlink"/>
                <w:rFonts w:cs="Arial"/>
              </w:rPr>
              <w:t>Thank you!</w:t>
            </w:r>
            <w:r w:rsidRPr="00CA1ABE">
              <w:rPr>
                <w:rFonts w:cs="Arial"/>
                <w:webHidden/>
              </w:rPr>
              <w:tab/>
            </w:r>
            <w:r w:rsidRPr="00CA1ABE">
              <w:rPr>
                <w:rFonts w:cs="Arial"/>
                <w:webHidden/>
              </w:rPr>
              <w:fldChar w:fldCharType="begin"/>
            </w:r>
            <w:r w:rsidRPr="00CA1ABE">
              <w:rPr>
                <w:rFonts w:cs="Arial"/>
                <w:webHidden/>
              </w:rPr>
              <w:instrText xml:space="preserve"> PAGEREF _Toc221093523 \h </w:instrText>
            </w:r>
            <w:r w:rsidRPr="00CA1ABE">
              <w:rPr>
                <w:rFonts w:cs="Arial"/>
                <w:webHidden/>
              </w:rPr>
            </w:r>
            <w:r w:rsidRPr="00CA1ABE">
              <w:rPr>
                <w:rFonts w:cs="Arial"/>
                <w:webHidden/>
              </w:rPr>
              <w:fldChar w:fldCharType="separate"/>
            </w:r>
            <w:r w:rsidRPr="00CA1ABE">
              <w:rPr>
                <w:rFonts w:cs="Arial"/>
                <w:webHidden/>
              </w:rPr>
              <w:t>13</w:t>
            </w:r>
            <w:r w:rsidRPr="00CA1ABE">
              <w:rPr>
                <w:rFonts w:cs="Arial"/>
                <w:webHidden/>
              </w:rPr>
              <w:fldChar w:fldCharType="end"/>
            </w:r>
          </w:hyperlink>
        </w:p>
        <w:p w14:paraId="06BA32B9" w14:textId="54EB3598" w:rsidR="00EE1D57" w:rsidRPr="00CA1ABE" w:rsidRDefault="00EE1D57">
          <w:pPr>
            <w:pStyle w:val="TOC1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21093524" w:history="1">
            <w:r w:rsidRPr="00CA1ABE">
              <w:rPr>
                <w:rStyle w:val="Hyperlink"/>
                <w:rFonts w:cs="Arial"/>
              </w:rPr>
              <w:t>More information</w:t>
            </w:r>
            <w:r w:rsidRPr="00CA1ABE">
              <w:rPr>
                <w:rFonts w:cs="Arial"/>
                <w:webHidden/>
              </w:rPr>
              <w:tab/>
            </w:r>
            <w:r w:rsidRPr="00CA1ABE">
              <w:rPr>
                <w:rFonts w:cs="Arial"/>
                <w:webHidden/>
              </w:rPr>
              <w:fldChar w:fldCharType="begin"/>
            </w:r>
            <w:r w:rsidRPr="00CA1ABE">
              <w:rPr>
                <w:rFonts w:cs="Arial"/>
                <w:webHidden/>
              </w:rPr>
              <w:instrText xml:space="preserve"> PAGEREF _Toc221093524 \h </w:instrText>
            </w:r>
            <w:r w:rsidRPr="00CA1ABE">
              <w:rPr>
                <w:rFonts w:cs="Arial"/>
                <w:webHidden/>
              </w:rPr>
            </w:r>
            <w:r w:rsidRPr="00CA1ABE">
              <w:rPr>
                <w:rFonts w:cs="Arial"/>
                <w:webHidden/>
              </w:rPr>
              <w:fldChar w:fldCharType="separate"/>
            </w:r>
            <w:r w:rsidRPr="00CA1ABE">
              <w:rPr>
                <w:rFonts w:cs="Arial"/>
                <w:webHidden/>
              </w:rPr>
              <w:t>13</w:t>
            </w:r>
            <w:r w:rsidRPr="00CA1ABE">
              <w:rPr>
                <w:rFonts w:cs="Arial"/>
                <w:webHidden/>
              </w:rPr>
              <w:fldChar w:fldCharType="end"/>
            </w:r>
          </w:hyperlink>
        </w:p>
        <w:p w14:paraId="3038939D" w14:textId="2043B926" w:rsidR="00EE1D57" w:rsidRPr="00CA1ABE" w:rsidRDefault="00EE1D57">
          <w:pPr>
            <w:pStyle w:val="TOC1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21093525" w:history="1">
            <w:r w:rsidRPr="00CA1ABE">
              <w:rPr>
                <w:rStyle w:val="Hyperlink"/>
                <w:rFonts w:cs="Arial"/>
              </w:rPr>
              <w:t>Word list</w:t>
            </w:r>
            <w:r w:rsidRPr="00CA1ABE">
              <w:rPr>
                <w:rFonts w:cs="Arial"/>
                <w:webHidden/>
              </w:rPr>
              <w:tab/>
            </w:r>
            <w:r w:rsidRPr="00CA1ABE">
              <w:rPr>
                <w:rFonts w:cs="Arial"/>
                <w:webHidden/>
              </w:rPr>
              <w:fldChar w:fldCharType="begin"/>
            </w:r>
            <w:r w:rsidRPr="00CA1ABE">
              <w:rPr>
                <w:rFonts w:cs="Arial"/>
                <w:webHidden/>
              </w:rPr>
              <w:instrText xml:space="preserve"> PAGEREF _Toc221093525 \h </w:instrText>
            </w:r>
            <w:r w:rsidRPr="00CA1ABE">
              <w:rPr>
                <w:rFonts w:cs="Arial"/>
                <w:webHidden/>
              </w:rPr>
            </w:r>
            <w:r w:rsidRPr="00CA1ABE">
              <w:rPr>
                <w:rFonts w:cs="Arial"/>
                <w:webHidden/>
              </w:rPr>
              <w:fldChar w:fldCharType="separate"/>
            </w:r>
            <w:r w:rsidRPr="00CA1ABE">
              <w:rPr>
                <w:rFonts w:cs="Arial"/>
                <w:webHidden/>
              </w:rPr>
              <w:t>15</w:t>
            </w:r>
            <w:r w:rsidRPr="00CA1ABE">
              <w:rPr>
                <w:rFonts w:cs="Arial"/>
                <w:webHidden/>
              </w:rPr>
              <w:fldChar w:fldCharType="end"/>
            </w:r>
          </w:hyperlink>
        </w:p>
        <w:p w14:paraId="2CDA8296" w14:textId="57A3AA71" w:rsidR="00E05DD1" w:rsidRPr="00CA1ABE" w:rsidRDefault="00AE2123" w:rsidP="00146BB1">
          <w:pPr>
            <w:rPr>
              <w:rFonts w:cs="Arial"/>
            </w:rPr>
          </w:pPr>
          <w:r w:rsidRPr="00CA1ABE">
            <w:rPr>
              <w:rFonts w:cs="Arial"/>
            </w:rPr>
            <w:fldChar w:fldCharType="end"/>
          </w:r>
        </w:p>
      </w:sdtContent>
    </w:sdt>
    <w:p w14:paraId="2F0B91C6" w14:textId="7A61A363" w:rsidR="00692089" w:rsidRPr="00CA1ABE" w:rsidRDefault="00E05DD1" w:rsidP="00692089">
      <w:pPr>
        <w:pStyle w:val="Heading2"/>
        <w:rPr>
          <w:rFonts w:cs="Arial"/>
          <w:lang w:val="en-AU"/>
        </w:rPr>
      </w:pPr>
      <w:r w:rsidRPr="00CA1ABE">
        <w:rPr>
          <w:rFonts w:cs="Arial"/>
          <w:lang w:val="en-AU"/>
        </w:rPr>
        <w:br w:type="page"/>
      </w:r>
      <w:bookmarkStart w:id="89" w:name="_Toc73622971"/>
      <w:bookmarkStart w:id="90" w:name="_Toc221093515"/>
      <w:bookmarkStart w:id="91" w:name="_Toc6390577"/>
      <w:bookmarkStart w:id="92" w:name="_Toc12634028"/>
      <w:bookmarkEnd w:id="1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r w:rsidR="00692089" w:rsidRPr="00CA1ABE">
        <w:rPr>
          <w:rFonts w:cs="Arial"/>
          <w:lang w:val="en-AU"/>
        </w:rPr>
        <w:lastRenderedPageBreak/>
        <w:t>Acknowledgement</w:t>
      </w:r>
      <w:bookmarkEnd w:id="89"/>
      <w:r w:rsidR="00961779" w:rsidRPr="00CA1ABE">
        <w:rPr>
          <w:rFonts w:cs="Arial"/>
          <w:lang w:val="en-AU"/>
        </w:rPr>
        <w:t>s</w:t>
      </w:r>
      <w:bookmarkEnd w:id="90"/>
    </w:p>
    <w:p w14:paraId="3C83B03A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First Nations people are the First Peoples of Australia.</w:t>
      </w:r>
    </w:p>
    <w:p w14:paraId="230C79A3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They have always looked after Country.</w:t>
      </w:r>
    </w:p>
    <w:p w14:paraId="30A33084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Country means the land, water, sky and everything within them.</w:t>
      </w:r>
    </w:p>
    <w:p w14:paraId="7F890AAC" w14:textId="17F4F073" w:rsidR="00146BB1" w:rsidRPr="00CA1ABE" w:rsidRDefault="00146BB1" w:rsidP="00146BB1">
      <w:pPr>
        <w:rPr>
          <w:rFonts w:cs="Arial"/>
        </w:rPr>
      </w:pPr>
      <w:r w:rsidRPr="00CA1ABE">
        <w:rPr>
          <w:rFonts w:cs="Arial"/>
          <w:spacing w:val="2"/>
        </w:rPr>
        <w:t xml:space="preserve">We respect the important connection that </w:t>
      </w:r>
      <w:r w:rsidRPr="00CA1ABE">
        <w:rPr>
          <w:rFonts w:cs="Arial"/>
        </w:rPr>
        <w:t>First Nations people have with</w:t>
      </w:r>
      <w:r w:rsidR="00F72DCC" w:rsidRPr="00CA1ABE">
        <w:rPr>
          <w:rFonts w:cs="Arial"/>
        </w:rPr>
        <w:t> </w:t>
      </w:r>
      <w:r w:rsidRPr="00CA1ABE">
        <w:rPr>
          <w:rFonts w:cs="Arial"/>
        </w:rPr>
        <w:t>Country.</w:t>
      </w:r>
    </w:p>
    <w:p w14:paraId="476B56B4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And we respect their Elders from the past and now.</w:t>
      </w:r>
    </w:p>
    <w:p w14:paraId="7BEA18B8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We recognise all people with disability.</w:t>
      </w:r>
    </w:p>
    <w:p w14:paraId="5EC3492C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We support an Australian community where everyone can take part.</w:t>
      </w:r>
    </w:p>
    <w:p w14:paraId="04DB006B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 xml:space="preserve">We also support the goals of the </w:t>
      </w:r>
      <w:r w:rsidRPr="00CA1ABE">
        <w:rPr>
          <w:rStyle w:val="Strong"/>
          <w:rFonts w:cs="Arial"/>
        </w:rPr>
        <w:t xml:space="preserve">UN Convention </w:t>
      </w:r>
      <w:bookmarkStart w:id="93" w:name="_Hlk83907988"/>
      <w:r w:rsidRPr="00CA1ABE">
        <w:rPr>
          <w:rStyle w:val="Strong"/>
          <w:rFonts w:cs="Arial"/>
          <w:spacing w:val="4"/>
        </w:rPr>
        <w:t>on the Rights of Persons with Disabilities</w:t>
      </w:r>
      <w:bookmarkEnd w:id="93"/>
      <w:r w:rsidRPr="00CA1ABE">
        <w:rPr>
          <w:rFonts w:cs="Arial"/>
          <w:spacing w:val="4"/>
        </w:rPr>
        <w:t>.</w:t>
      </w:r>
    </w:p>
    <w:p w14:paraId="60ABBDC5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We call it the UN Convention.</w:t>
      </w:r>
    </w:p>
    <w:p w14:paraId="379C118C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  <w:spacing w:val="4"/>
        </w:rPr>
        <w:t xml:space="preserve">The UN Convention is an agreement </w:t>
      </w:r>
      <w:r w:rsidRPr="00CA1ABE">
        <w:rPr>
          <w:rFonts w:cs="Arial"/>
        </w:rPr>
        <w:t>between countries.</w:t>
      </w:r>
    </w:p>
    <w:p w14:paraId="7959FFAC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It explains how everyone should treat people with disability fairly.</w:t>
      </w:r>
    </w:p>
    <w:p w14:paraId="6D2D38BB" w14:textId="77777777" w:rsidR="00F95D4B" w:rsidRPr="00CA1ABE" w:rsidRDefault="00F95D4B">
      <w:pPr>
        <w:spacing w:before="0" w:after="0" w:line="240" w:lineRule="auto"/>
        <w:rPr>
          <w:rFonts w:cs="Arial"/>
          <w:b/>
          <w:bCs/>
          <w:color w:val="6B2976"/>
          <w:sz w:val="36"/>
          <w:szCs w:val="26"/>
          <w:lang w:eastAsia="x-none"/>
        </w:rPr>
      </w:pPr>
      <w:r w:rsidRPr="00CA1ABE">
        <w:rPr>
          <w:rFonts w:cs="Arial"/>
        </w:rPr>
        <w:br w:type="page"/>
      </w:r>
    </w:p>
    <w:p w14:paraId="0345E0FE" w14:textId="6AEEFB57" w:rsidR="00A85D37" w:rsidRPr="00CA1ABE" w:rsidRDefault="00A85D37" w:rsidP="00A85D37">
      <w:pPr>
        <w:pStyle w:val="Heading2"/>
        <w:rPr>
          <w:rFonts w:cs="Arial"/>
          <w:lang w:val="en-AU"/>
        </w:rPr>
      </w:pPr>
      <w:bookmarkStart w:id="94" w:name="_Toc221093516"/>
      <w:r w:rsidRPr="00CA1ABE">
        <w:rPr>
          <w:rFonts w:cs="Arial"/>
          <w:lang w:val="en-AU"/>
        </w:rPr>
        <w:lastRenderedPageBreak/>
        <w:t xml:space="preserve">About our </w:t>
      </w:r>
      <w:r w:rsidR="0080307F" w:rsidRPr="00CA1ABE">
        <w:rPr>
          <w:rFonts w:cs="Arial"/>
          <w:lang w:val="en-AU"/>
        </w:rPr>
        <w:t>a</w:t>
      </w:r>
      <w:r w:rsidRPr="00CA1ABE">
        <w:rPr>
          <w:rFonts w:cs="Arial"/>
          <w:lang w:val="en-AU"/>
        </w:rPr>
        <w:t xml:space="preserve">nnual </w:t>
      </w:r>
      <w:r w:rsidR="0080307F" w:rsidRPr="00CA1ABE">
        <w:rPr>
          <w:rFonts w:cs="Arial"/>
          <w:lang w:val="en-AU"/>
        </w:rPr>
        <w:t>r</w:t>
      </w:r>
      <w:r w:rsidRPr="00CA1ABE">
        <w:rPr>
          <w:rFonts w:cs="Arial"/>
          <w:lang w:val="en-AU"/>
        </w:rPr>
        <w:t>eport</w:t>
      </w:r>
      <w:bookmarkEnd w:id="94"/>
      <w:r w:rsidRPr="00CA1ABE">
        <w:rPr>
          <w:rFonts w:cs="Arial"/>
          <w:lang w:val="en-AU"/>
        </w:rPr>
        <w:t xml:space="preserve"> </w:t>
      </w:r>
    </w:p>
    <w:p w14:paraId="754B2842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  <w:spacing w:val="-2"/>
        </w:rPr>
        <w:t>The National Disability Insurance Scheme supports</w:t>
      </w:r>
      <w:r w:rsidRPr="00CA1ABE">
        <w:rPr>
          <w:rFonts w:cs="Arial"/>
        </w:rPr>
        <w:t xml:space="preserve"> people with disability across Australia.</w:t>
      </w:r>
    </w:p>
    <w:p w14:paraId="5F545925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We call it the NDIS.</w:t>
      </w:r>
    </w:p>
    <w:p w14:paraId="41ECD34F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 xml:space="preserve">Each year, we write a report about the work we’ve done in the past year. </w:t>
      </w:r>
    </w:p>
    <w:p w14:paraId="357342A2" w14:textId="77777777" w:rsidR="00146BB1" w:rsidRPr="00CA1ABE" w:rsidRDefault="00146BB1" w:rsidP="00146BB1">
      <w:pPr>
        <w:rPr>
          <w:rFonts w:cs="Arial"/>
          <w:spacing w:val="-2"/>
        </w:rPr>
      </w:pPr>
      <w:r w:rsidRPr="00CA1ABE">
        <w:rPr>
          <w:rFonts w:cs="Arial"/>
          <w:spacing w:val="-2"/>
        </w:rPr>
        <w:t xml:space="preserve">We have been writing these reports for </w:t>
      </w:r>
      <w:r w:rsidRPr="00CA1ABE">
        <w:rPr>
          <w:rStyle w:val="Statisticstyle"/>
          <w:rFonts w:cs="Arial"/>
          <w:spacing w:val="-2"/>
          <w:lang w:val="en-AU"/>
        </w:rPr>
        <w:t>12 years</w:t>
      </w:r>
      <w:r w:rsidRPr="00CA1ABE">
        <w:rPr>
          <w:rFonts w:cs="Arial"/>
          <w:spacing w:val="-2"/>
        </w:rPr>
        <w:t>.</w:t>
      </w:r>
    </w:p>
    <w:p w14:paraId="21D01EE4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We write them for the people who need to know how we do our work.</w:t>
      </w:r>
    </w:p>
    <w:p w14:paraId="483DC2BB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 xml:space="preserve">This includes our </w:t>
      </w:r>
      <w:r w:rsidRPr="00CA1ABE">
        <w:rPr>
          <w:rStyle w:val="Strong"/>
          <w:rFonts w:cs="Arial"/>
        </w:rPr>
        <w:t>participants</w:t>
      </w:r>
      <w:r w:rsidRPr="00CA1ABE">
        <w:rPr>
          <w:rFonts w:cs="Arial"/>
        </w:rPr>
        <w:t>.</w:t>
      </w:r>
    </w:p>
    <w:p w14:paraId="046458BA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Participants are people with disability who take part in the NDIS.</w:t>
      </w:r>
    </w:p>
    <w:p w14:paraId="18AC946A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 xml:space="preserve">This includes </w:t>
      </w:r>
      <w:r w:rsidRPr="00CA1ABE">
        <w:rPr>
          <w:rStyle w:val="Strong"/>
          <w:rFonts w:cs="Arial"/>
        </w:rPr>
        <w:t>providers</w:t>
      </w:r>
      <w:r w:rsidRPr="00CA1ABE">
        <w:rPr>
          <w:rFonts w:cs="Arial"/>
        </w:rPr>
        <w:t>.</w:t>
      </w:r>
    </w:p>
    <w:p w14:paraId="2FC66CDE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Providers support people with disability by delivering a service.</w:t>
      </w:r>
    </w:p>
    <w:p w14:paraId="6A4B49A0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 xml:space="preserve">It also includes the: </w:t>
      </w:r>
    </w:p>
    <w:p w14:paraId="65547C2E" w14:textId="77777777" w:rsidR="00146BB1" w:rsidRPr="00CA1ABE" w:rsidRDefault="00146BB1" w:rsidP="00146BB1">
      <w:pPr>
        <w:pStyle w:val="ListParagraph"/>
        <w:numPr>
          <w:ilvl w:val="0"/>
          <w:numId w:val="6"/>
        </w:numPr>
        <w:rPr>
          <w:rFonts w:cs="Arial"/>
        </w:rPr>
      </w:pPr>
      <w:r w:rsidRPr="00CA1ABE">
        <w:rPr>
          <w:rFonts w:cs="Arial"/>
        </w:rPr>
        <w:t>governments in Australia</w:t>
      </w:r>
    </w:p>
    <w:p w14:paraId="752CD09E" w14:textId="77777777" w:rsidR="00146BB1" w:rsidRPr="00CA1ABE" w:rsidRDefault="00146BB1" w:rsidP="00146BB1">
      <w:pPr>
        <w:pStyle w:val="ListParagraph"/>
        <w:numPr>
          <w:ilvl w:val="0"/>
          <w:numId w:val="6"/>
        </w:numPr>
        <w:rPr>
          <w:rFonts w:cs="Arial"/>
        </w:rPr>
      </w:pPr>
      <w:r w:rsidRPr="00CA1ABE">
        <w:rPr>
          <w:rFonts w:cs="Arial"/>
        </w:rPr>
        <w:t>people who work for us.</w:t>
      </w:r>
    </w:p>
    <w:p w14:paraId="534C2A6B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This report also talks about how we support the important work the disability community does.</w:t>
      </w:r>
    </w:p>
    <w:p w14:paraId="386AD137" w14:textId="77777777" w:rsidR="00F95D4B" w:rsidRPr="00CA1ABE" w:rsidRDefault="00F95D4B">
      <w:pPr>
        <w:spacing w:before="0" w:after="0" w:line="240" w:lineRule="auto"/>
        <w:rPr>
          <w:rFonts w:cs="Arial"/>
          <w:b/>
          <w:bCs/>
          <w:color w:val="6B2976"/>
          <w:sz w:val="36"/>
          <w:szCs w:val="26"/>
          <w:lang w:eastAsia="x-none"/>
        </w:rPr>
      </w:pPr>
      <w:r w:rsidRPr="00CA1ABE">
        <w:rPr>
          <w:rFonts w:cs="Arial"/>
        </w:rPr>
        <w:br w:type="page"/>
      </w:r>
    </w:p>
    <w:p w14:paraId="70EA5CDD" w14:textId="3F12343D" w:rsidR="00692089" w:rsidRPr="00CA1ABE" w:rsidRDefault="00692089" w:rsidP="00692089">
      <w:pPr>
        <w:pStyle w:val="Heading2"/>
        <w:rPr>
          <w:rFonts w:cs="Arial"/>
          <w:lang w:val="en-AU"/>
        </w:rPr>
      </w:pPr>
      <w:bookmarkStart w:id="95" w:name="_Toc221093517"/>
      <w:r w:rsidRPr="00CA1ABE">
        <w:rPr>
          <w:rFonts w:cs="Arial"/>
          <w:lang w:val="en-AU"/>
        </w:rPr>
        <w:lastRenderedPageBreak/>
        <w:t>A message from our Chair</w:t>
      </w:r>
      <w:bookmarkEnd w:id="95"/>
    </w:p>
    <w:p w14:paraId="405A07A9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Mr Kurt Fearnley is the Chair of the National Disability Insurance Agency (NDIA) Board.</w:t>
      </w:r>
    </w:p>
    <w:p w14:paraId="58E4AD11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We call it the NDIA Board.</w:t>
      </w:r>
    </w:p>
    <w:p w14:paraId="57D05ABD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 xml:space="preserve">This means he helps make important decisions and leads the NDIA. </w:t>
      </w:r>
    </w:p>
    <w:p w14:paraId="6F35DE46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Kurt Fearnley is a person with disability.</w:t>
      </w:r>
    </w:p>
    <w:p w14:paraId="009D0690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He uses a wheelchair.</w:t>
      </w:r>
    </w:p>
    <w:p w14:paraId="231181C7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 xml:space="preserve">He said the NDIA is helping more participants: </w:t>
      </w:r>
    </w:p>
    <w:p w14:paraId="71AC835C" w14:textId="77777777" w:rsidR="00146BB1" w:rsidRPr="00CA1ABE" w:rsidRDefault="00146BB1" w:rsidP="00146BB1">
      <w:pPr>
        <w:pStyle w:val="ListParagraph"/>
        <w:numPr>
          <w:ilvl w:val="0"/>
          <w:numId w:val="39"/>
        </w:numPr>
        <w:rPr>
          <w:rFonts w:cs="Arial"/>
        </w:rPr>
      </w:pPr>
      <w:r w:rsidRPr="00CA1ABE">
        <w:rPr>
          <w:rFonts w:cs="Arial"/>
        </w:rPr>
        <w:t>live on their own</w:t>
      </w:r>
    </w:p>
    <w:p w14:paraId="0238647D" w14:textId="77777777" w:rsidR="00146BB1" w:rsidRPr="00CA1ABE" w:rsidRDefault="00146BB1" w:rsidP="00146BB1">
      <w:pPr>
        <w:pStyle w:val="ListParagraph"/>
        <w:numPr>
          <w:ilvl w:val="0"/>
          <w:numId w:val="39"/>
        </w:numPr>
        <w:rPr>
          <w:rFonts w:cs="Arial"/>
        </w:rPr>
      </w:pPr>
      <w:r w:rsidRPr="00CA1ABE">
        <w:rPr>
          <w:rFonts w:cs="Arial"/>
        </w:rPr>
        <w:t>take part in community and social activities.</w:t>
      </w:r>
    </w:p>
    <w:p w14:paraId="4873B540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 xml:space="preserve">Kurt said the NDIA is using </w:t>
      </w:r>
      <w:r w:rsidRPr="00CA1ABE">
        <w:rPr>
          <w:rStyle w:val="Strong"/>
          <w:rFonts w:cs="Arial"/>
        </w:rPr>
        <w:t>co-design</w:t>
      </w:r>
      <w:r w:rsidRPr="00CA1ABE">
        <w:rPr>
          <w:rFonts w:cs="Arial"/>
        </w:rPr>
        <w:t xml:space="preserve"> to make the NDIS better.</w:t>
      </w:r>
    </w:p>
    <w:p w14:paraId="19FD27AE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Co-design is when people work together on different ideas when they plan or create something new.</w:t>
      </w:r>
    </w:p>
    <w:p w14:paraId="1FE7F702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Co-design makes sure people who will use or be affected by something get to have their say.</w:t>
      </w:r>
    </w:p>
    <w:p w14:paraId="20FBD56E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 xml:space="preserve">We ran </w:t>
      </w:r>
      <w:r w:rsidRPr="00CA1ABE">
        <w:rPr>
          <w:rStyle w:val="Statisticstyle"/>
          <w:rFonts w:cs="Arial"/>
        </w:rPr>
        <w:t>more than 70</w:t>
      </w:r>
      <w:r w:rsidRPr="00CA1ABE">
        <w:rPr>
          <w:rFonts w:cs="Arial"/>
        </w:rPr>
        <w:t xml:space="preserve"> meetings </w:t>
      </w:r>
      <w:r w:rsidRPr="00CA1ABE">
        <w:rPr>
          <w:rStyle w:val="Statisticstyle"/>
          <w:rFonts w:cs="Arial"/>
        </w:rPr>
        <w:t>since October 2024</w:t>
      </w:r>
      <w:r w:rsidRPr="00CA1ABE">
        <w:rPr>
          <w:rFonts w:cs="Arial"/>
        </w:rPr>
        <w:t xml:space="preserve"> with:</w:t>
      </w:r>
    </w:p>
    <w:p w14:paraId="78379E4C" w14:textId="77777777" w:rsidR="00146BB1" w:rsidRPr="00CA1ABE" w:rsidRDefault="00146BB1" w:rsidP="00146BB1">
      <w:pPr>
        <w:pStyle w:val="ListParagraph"/>
        <w:numPr>
          <w:ilvl w:val="0"/>
          <w:numId w:val="6"/>
        </w:numPr>
        <w:rPr>
          <w:rFonts w:cs="Arial"/>
        </w:rPr>
      </w:pPr>
      <w:r w:rsidRPr="00CA1ABE">
        <w:rPr>
          <w:rFonts w:cs="Arial"/>
        </w:rPr>
        <w:t>participants</w:t>
      </w:r>
    </w:p>
    <w:p w14:paraId="08C0B270" w14:textId="77777777" w:rsidR="00146BB1" w:rsidRPr="00CA1ABE" w:rsidRDefault="00146BB1" w:rsidP="00146BB1">
      <w:pPr>
        <w:pStyle w:val="ListParagraph"/>
        <w:numPr>
          <w:ilvl w:val="0"/>
          <w:numId w:val="6"/>
        </w:numPr>
        <w:rPr>
          <w:rFonts w:cs="Arial"/>
        </w:rPr>
      </w:pPr>
      <w:r w:rsidRPr="00CA1ABE">
        <w:rPr>
          <w:rFonts w:cs="Arial"/>
        </w:rPr>
        <w:t>people in the community.</w:t>
      </w:r>
    </w:p>
    <w:p w14:paraId="638A2AA8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We talked about new laws and rules at these meetings.</w:t>
      </w:r>
    </w:p>
    <w:p w14:paraId="4693632C" w14:textId="79CD7DD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Kurt said the NDIA is working hard to make sure the NDIS can last a</w:t>
      </w:r>
      <w:r w:rsidR="00F72DCC" w:rsidRPr="00CA1ABE">
        <w:rPr>
          <w:rFonts w:cs="Arial"/>
        </w:rPr>
        <w:t> </w:t>
      </w:r>
      <w:r w:rsidRPr="00CA1ABE">
        <w:rPr>
          <w:rFonts w:cs="Arial"/>
        </w:rPr>
        <w:t>long</w:t>
      </w:r>
      <w:r w:rsidR="00F72DCC" w:rsidRPr="00CA1ABE">
        <w:rPr>
          <w:rFonts w:cs="Arial"/>
        </w:rPr>
        <w:t> </w:t>
      </w:r>
      <w:r w:rsidRPr="00CA1ABE">
        <w:rPr>
          <w:rFonts w:cs="Arial"/>
        </w:rPr>
        <w:t>time.</w:t>
      </w:r>
    </w:p>
    <w:p w14:paraId="1F50574B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He said we are working together to make the NDIS:</w:t>
      </w:r>
    </w:p>
    <w:p w14:paraId="68319696" w14:textId="77777777" w:rsidR="00146BB1" w:rsidRPr="00CA1ABE" w:rsidRDefault="00146BB1" w:rsidP="00146BB1">
      <w:pPr>
        <w:pStyle w:val="ListParagraph"/>
        <w:numPr>
          <w:ilvl w:val="0"/>
          <w:numId w:val="6"/>
        </w:numPr>
        <w:rPr>
          <w:rFonts w:cs="Arial"/>
        </w:rPr>
      </w:pPr>
      <w:r w:rsidRPr="00CA1ABE">
        <w:rPr>
          <w:rFonts w:cs="Arial"/>
        </w:rPr>
        <w:t>stronger</w:t>
      </w:r>
    </w:p>
    <w:p w14:paraId="516AD720" w14:textId="77777777" w:rsidR="00146BB1" w:rsidRPr="00CA1ABE" w:rsidRDefault="00146BB1" w:rsidP="00146BB1">
      <w:pPr>
        <w:pStyle w:val="ListParagraph"/>
        <w:numPr>
          <w:ilvl w:val="0"/>
          <w:numId w:val="6"/>
        </w:numPr>
        <w:rPr>
          <w:rFonts w:cs="Arial"/>
        </w:rPr>
      </w:pPr>
      <w:r w:rsidRPr="00CA1ABE">
        <w:rPr>
          <w:rFonts w:cs="Arial"/>
        </w:rPr>
        <w:t>fairer</w:t>
      </w:r>
    </w:p>
    <w:p w14:paraId="0ACBD047" w14:textId="77777777" w:rsidR="00146BB1" w:rsidRPr="00CA1ABE" w:rsidRDefault="00146BB1" w:rsidP="00146BB1">
      <w:pPr>
        <w:pStyle w:val="ListParagraph"/>
        <w:numPr>
          <w:ilvl w:val="0"/>
          <w:numId w:val="6"/>
        </w:numPr>
        <w:rPr>
          <w:rFonts w:cs="Arial"/>
        </w:rPr>
      </w:pPr>
      <w:r w:rsidRPr="00CA1ABE">
        <w:rPr>
          <w:rFonts w:cs="Arial"/>
        </w:rPr>
        <w:t>more</w:t>
      </w:r>
      <w:r w:rsidRPr="00CA1ABE">
        <w:rPr>
          <w:rStyle w:val="Strong"/>
          <w:rFonts w:cs="Arial"/>
        </w:rPr>
        <w:t xml:space="preserve"> inclusive</w:t>
      </w:r>
      <w:r w:rsidRPr="00CA1ABE">
        <w:rPr>
          <w:rFonts w:cs="Arial"/>
        </w:rPr>
        <w:t>.</w:t>
      </w:r>
    </w:p>
    <w:p w14:paraId="4801EB9D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lastRenderedPageBreak/>
        <w:t>When something is inclusive, everyone:</w:t>
      </w:r>
    </w:p>
    <w:p w14:paraId="0CB8CC3E" w14:textId="77777777" w:rsidR="00146BB1" w:rsidRPr="00CA1ABE" w:rsidRDefault="00146BB1" w:rsidP="00146BB1">
      <w:pPr>
        <w:pStyle w:val="ListParagraph"/>
        <w:numPr>
          <w:ilvl w:val="0"/>
          <w:numId w:val="14"/>
        </w:numPr>
        <w:rPr>
          <w:rFonts w:cs="Arial"/>
        </w:rPr>
      </w:pPr>
      <w:r w:rsidRPr="00CA1ABE">
        <w:rPr>
          <w:rFonts w:cs="Arial"/>
        </w:rPr>
        <w:t>can take part</w:t>
      </w:r>
    </w:p>
    <w:p w14:paraId="288010B6" w14:textId="77777777" w:rsidR="00146BB1" w:rsidRPr="00CA1ABE" w:rsidRDefault="00146BB1" w:rsidP="00146BB1">
      <w:pPr>
        <w:pStyle w:val="ListParagraph"/>
        <w:numPr>
          <w:ilvl w:val="0"/>
          <w:numId w:val="14"/>
        </w:numPr>
        <w:rPr>
          <w:rFonts w:cs="Arial"/>
        </w:rPr>
      </w:pPr>
      <w:r w:rsidRPr="00CA1ABE">
        <w:rPr>
          <w:rFonts w:cs="Arial"/>
        </w:rPr>
        <w:t>feels like they belong.</w:t>
      </w:r>
    </w:p>
    <w:p w14:paraId="7D0C761E" w14:textId="56779557" w:rsidR="00692089" w:rsidRPr="00CA1ABE" w:rsidRDefault="00692089" w:rsidP="00745837">
      <w:pPr>
        <w:pStyle w:val="Heading2"/>
        <w:spacing w:before="600"/>
        <w:rPr>
          <w:rFonts w:cs="Arial"/>
          <w:lang w:val="en-AU"/>
        </w:rPr>
      </w:pPr>
      <w:bookmarkStart w:id="96" w:name="_Toc221093518"/>
      <w:r w:rsidRPr="00CA1ABE">
        <w:rPr>
          <w:rFonts w:cs="Arial"/>
          <w:lang w:val="en-AU"/>
        </w:rPr>
        <w:t>A message from our Chief Executive Officer</w:t>
      </w:r>
      <w:bookmarkEnd w:id="96"/>
    </w:p>
    <w:p w14:paraId="7A77B90D" w14:textId="48E10331" w:rsidR="00146BB1" w:rsidRPr="00CA1ABE" w:rsidRDefault="00146BB1" w:rsidP="00745837">
      <w:pPr>
        <w:spacing w:line="324" w:lineRule="auto"/>
        <w:rPr>
          <w:rFonts w:cs="Arial"/>
          <w:spacing w:val="2"/>
        </w:rPr>
      </w:pPr>
      <w:r w:rsidRPr="00CA1ABE">
        <w:rPr>
          <w:rFonts w:cs="Arial"/>
          <w:spacing w:val="2"/>
        </w:rPr>
        <w:t>Ms Rebecca Falkingham is usually the Chief Executive Officer (CEO) of</w:t>
      </w:r>
      <w:r w:rsidR="00F72DCC" w:rsidRPr="00CA1ABE">
        <w:rPr>
          <w:rFonts w:cs="Arial"/>
          <w:spacing w:val="2"/>
        </w:rPr>
        <w:t> </w:t>
      </w:r>
      <w:r w:rsidRPr="00CA1ABE">
        <w:rPr>
          <w:rFonts w:cs="Arial"/>
          <w:spacing w:val="2"/>
        </w:rPr>
        <w:t>the NDIA.</w:t>
      </w:r>
    </w:p>
    <w:p w14:paraId="5E03253A" w14:textId="77777777" w:rsidR="00146BB1" w:rsidRPr="00CA1ABE" w:rsidRDefault="00146BB1" w:rsidP="00745837">
      <w:pPr>
        <w:spacing w:line="324" w:lineRule="auto"/>
        <w:rPr>
          <w:rFonts w:cs="Arial"/>
          <w:spacing w:val="2"/>
        </w:rPr>
      </w:pPr>
      <w:r w:rsidRPr="00CA1ABE">
        <w:rPr>
          <w:rFonts w:cs="Arial"/>
          <w:spacing w:val="2"/>
        </w:rPr>
        <w:t>This means she runs the NDIA.</w:t>
      </w:r>
    </w:p>
    <w:p w14:paraId="39B80580" w14:textId="77777777" w:rsidR="00146BB1" w:rsidRPr="00CA1ABE" w:rsidRDefault="00146BB1" w:rsidP="00745837">
      <w:pPr>
        <w:spacing w:line="324" w:lineRule="auto"/>
        <w:rPr>
          <w:rFonts w:cs="Arial"/>
        </w:rPr>
      </w:pPr>
      <w:r w:rsidRPr="00CA1ABE">
        <w:rPr>
          <w:rFonts w:cs="Arial"/>
        </w:rPr>
        <w:t>But Rebecca has been away.</w:t>
      </w:r>
    </w:p>
    <w:p w14:paraId="63B7DAC3" w14:textId="77777777" w:rsidR="00146BB1" w:rsidRPr="00CA1ABE" w:rsidRDefault="00146BB1" w:rsidP="00745837">
      <w:pPr>
        <w:spacing w:line="324" w:lineRule="auto"/>
        <w:rPr>
          <w:rFonts w:cs="Arial"/>
        </w:rPr>
      </w:pPr>
      <w:r w:rsidRPr="00CA1ABE">
        <w:rPr>
          <w:rFonts w:cs="Arial"/>
          <w:spacing w:val="2"/>
        </w:rPr>
        <w:t xml:space="preserve">Scott McNaughton is working as the </w:t>
      </w:r>
      <w:r w:rsidRPr="00CA1ABE">
        <w:rPr>
          <w:rFonts w:cs="Arial"/>
          <w:spacing w:val="-2"/>
        </w:rPr>
        <w:t>CEO while Rebecca is away.</w:t>
      </w:r>
    </w:p>
    <w:p w14:paraId="1F504DD3" w14:textId="77777777" w:rsidR="00146BB1" w:rsidRPr="00CA1ABE" w:rsidRDefault="00146BB1" w:rsidP="00745837">
      <w:pPr>
        <w:spacing w:line="324" w:lineRule="auto"/>
        <w:rPr>
          <w:rFonts w:cs="Arial"/>
        </w:rPr>
      </w:pPr>
      <w:r w:rsidRPr="00CA1ABE">
        <w:rPr>
          <w:rFonts w:cs="Arial"/>
        </w:rPr>
        <w:t>Scott said the NDIA can now fix problems faster.</w:t>
      </w:r>
    </w:p>
    <w:p w14:paraId="42604D1E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 xml:space="preserve">In </w:t>
      </w:r>
      <w:r w:rsidRPr="00CA1ABE">
        <w:rPr>
          <w:rStyle w:val="Statisticstyle"/>
          <w:rFonts w:cs="Arial"/>
        </w:rPr>
        <w:t>2025</w:t>
      </w:r>
      <w:r w:rsidRPr="00CA1ABE">
        <w:rPr>
          <w:rFonts w:cs="Arial"/>
        </w:rPr>
        <w:t>, we:</w:t>
      </w:r>
    </w:p>
    <w:p w14:paraId="037B4F1E" w14:textId="77777777" w:rsidR="00146BB1" w:rsidRPr="00CA1ABE" w:rsidRDefault="00146BB1" w:rsidP="00146BB1">
      <w:pPr>
        <w:pStyle w:val="ListParagraph"/>
        <w:numPr>
          <w:ilvl w:val="0"/>
          <w:numId w:val="14"/>
        </w:numPr>
        <w:spacing w:line="324" w:lineRule="auto"/>
        <w:ind w:left="714" w:hanging="357"/>
        <w:rPr>
          <w:rFonts w:cs="Arial"/>
        </w:rPr>
      </w:pPr>
      <w:r w:rsidRPr="00CA1ABE">
        <w:rPr>
          <w:rFonts w:cs="Arial"/>
        </w:rPr>
        <w:t xml:space="preserve">fixed most problems in </w:t>
      </w:r>
      <w:r w:rsidRPr="00CA1ABE">
        <w:rPr>
          <w:rStyle w:val="Statisticstyle"/>
          <w:rFonts w:cs="Arial"/>
        </w:rPr>
        <w:t>less than 3 weeks</w:t>
      </w:r>
    </w:p>
    <w:p w14:paraId="2C96F5DC" w14:textId="77777777" w:rsidR="00146BB1" w:rsidRPr="00CA1ABE" w:rsidRDefault="00146BB1" w:rsidP="00146BB1">
      <w:pPr>
        <w:pStyle w:val="ListParagraph"/>
        <w:numPr>
          <w:ilvl w:val="0"/>
          <w:numId w:val="14"/>
        </w:numPr>
        <w:ind w:left="714" w:hanging="357"/>
        <w:rPr>
          <w:rFonts w:cs="Arial"/>
        </w:rPr>
      </w:pPr>
      <w:r w:rsidRPr="00CA1ABE">
        <w:rPr>
          <w:rFonts w:cs="Arial"/>
        </w:rPr>
        <w:t>answered calls faster.</w:t>
      </w:r>
    </w:p>
    <w:p w14:paraId="3662C919" w14:textId="77777777" w:rsidR="00146BB1" w:rsidRPr="00CA1ABE" w:rsidRDefault="00146BB1" w:rsidP="00745837">
      <w:pPr>
        <w:spacing w:line="336" w:lineRule="auto"/>
        <w:rPr>
          <w:rFonts w:cs="Arial"/>
        </w:rPr>
      </w:pPr>
      <w:r w:rsidRPr="00CA1ABE">
        <w:rPr>
          <w:rFonts w:cs="Arial"/>
        </w:rPr>
        <w:t>Most callers were happy with the service.</w:t>
      </w:r>
    </w:p>
    <w:p w14:paraId="06C98533" w14:textId="04EE7567" w:rsidR="00146BB1" w:rsidRPr="00CA1ABE" w:rsidRDefault="00146BB1" w:rsidP="00745837">
      <w:pPr>
        <w:spacing w:line="336" w:lineRule="auto"/>
        <w:rPr>
          <w:rFonts w:cs="Arial"/>
        </w:rPr>
      </w:pPr>
      <w:r w:rsidRPr="00CA1ABE">
        <w:rPr>
          <w:rFonts w:cs="Arial"/>
        </w:rPr>
        <w:t>Scott said it is easier for people who live far away from cities and towns to</w:t>
      </w:r>
      <w:r w:rsidR="00F72DCC" w:rsidRPr="00CA1ABE">
        <w:rPr>
          <w:rFonts w:cs="Arial"/>
        </w:rPr>
        <w:t> </w:t>
      </w:r>
      <w:r w:rsidRPr="00CA1ABE">
        <w:rPr>
          <w:rFonts w:cs="Arial"/>
        </w:rPr>
        <w:t>get support.</w:t>
      </w:r>
    </w:p>
    <w:p w14:paraId="7C07A315" w14:textId="77777777" w:rsidR="00146BB1" w:rsidRPr="00CA1ABE" w:rsidRDefault="00146BB1" w:rsidP="00745837">
      <w:pPr>
        <w:spacing w:line="348" w:lineRule="auto"/>
        <w:rPr>
          <w:rFonts w:cs="Arial"/>
        </w:rPr>
      </w:pPr>
      <w:r w:rsidRPr="00CA1ABE">
        <w:rPr>
          <w:rFonts w:cs="Arial"/>
        </w:rPr>
        <w:t>He said we are making the NDIS:</w:t>
      </w:r>
    </w:p>
    <w:p w14:paraId="4C084740" w14:textId="77777777" w:rsidR="00146BB1" w:rsidRPr="00CA1ABE" w:rsidRDefault="00146BB1" w:rsidP="00146BB1">
      <w:pPr>
        <w:pStyle w:val="ListParagraph"/>
        <w:numPr>
          <w:ilvl w:val="0"/>
          <w:numId w:val="14"/>
        </w:numPr>
        <w:rPr>
          <w:rFonts w:cs="Arial"/>
        </w:rPr>
      </w:pPr>
      <w:r w:rsidRPr="00CA1ABE">
        <w:rPr>
          <w:rFonts w:cs="Arial"/>
        </w:rPr>
        <w:t>fairer for First Nations people</w:t>
      </w:r>
    </w:p>
    <w:p w14:paraId="74A24E5E" w14:textId="77777777" w:rsidR="00146BB1" w:rsidRPr="00CA1ABE" w:rsidRDefault="00146BB1" w:rsidP="00146BB1">
      <w:pPr>
        <w:pStyle w:val="ListParagraph"/>
        <w:numPr>
          <w:ilvl w:val="0"/>
          <w:numId w:val="14"/>
        </w:numPr>
        <w:rPr>
          <w:rFonts w:cs="Arial"/>
        </w:rPr>
      </w:pPr>
      <w:r w:rsidRPr="00CA1ABE">
        <w:rPr>
          <w:rFonts w:cs="Arial"/>
        </w:rPr>
        <w:t xml:space="preserve">more </w:t>
      </w:r>
      <w:r w:rsidRPr="00CA1ABE">
        <w:rPr>
          <w:rStyle w:val="Strong"/>
          <w:rFonts w:cs="Arial"/>
        </w:rPr>
        <w:t>culturally safe</w:t>
      </w:r>
      <w:r w:rsidRPr="00CA1ABE">
        <w:rPr>
          <w:rFonts w:cs="Arial"/>
        </w:rPr>
        <w:t>.</w:t>
      </w:r>
    </w:p>
    <w:p w14:paraId="11A5707A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When something is culturally safe, people feel:</w:t>
      </w:r>
    </w:p>
    <w:p w14:paraId="12D8A368" w14:textId="77777777" w:rsidR="00146BB1" w:rsidRPr="00CA1ABE" w:rsidRDefault="00146BB1" w:rsidP="00146BB1">
      <w:pPr>
        <w:pStyle w:val="ListParagraph"/>
        <w:numPr>
          <w:ilvl w:val="0"/>
          <w:numId w:val="14"/>
        </w:numPr>
        <w:rPr>
          <w:rFonts w:cs="Arial"/>
        </w:rPr>
      </w:pPr>
      <w:r w:rsidRPr="00CA1ABE">
        <w:rPr>
          <w:rFonts w:cs="Arial"/>
        </w:rPr>
        <w:t>respected and heard</w:t>
      </w:r>
    </w:p>
    <w:p w14:paraId="1C019145" w14:textId="77777777" w:rsidR="00146BB1" w:rsidRPr="00CA1ABE" w:rsidRDefault="00146BB1" w:rsidP="00146BB1">
      <w:pPr>
        <w:pStyle w:val="ListParagraph"/>
        <w:numPr>
          <w:ilvl w:val="0"/>
          <w:numId w:val="14"/>
        </w:numPr>
        <w:rPr>
          <w:rFonts w:cs="Arial"/>
        </w:rPr>
      </w:pPr>
      <w:r w:rsidRPr="00CA1ABE">
        <w:rPr>
          <w:rFonts w:cs="Arial"/>
        </w:rPr>
        <w:t>safe to be who they are.</w:t>
      </w:r>
    </w:p>
    <w:p w14:paraId="032EB84C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Scott said the NDIA will keep making the NDIS better by listening to:</w:t>
      </w:r>
    </w:p>
    <w:p w14:paraId="3260DFE0" w14:textId="77777777" w:rsidR="00146BB1" w:rsidRPr="00CA1ABE" w:rsidRDefault="00146BB1" w:rsidP="00146BB1">
      <w:pPr>
        <w:pStyle w:val="ListParagraph"/>
        <w:numPr>
          <w:ilvl w:val="0"/>
          <w:numId w:val="14"/>
        </w:numPr>
        <w:rPr>
          <w:rFonts w:cs="Arial"/>
        </w:rPr>
      </w:pPr>
      <w:r w:rsidRPr="00CA1ABE">
        <w:rPr>
          <w:rFonts w:cs="Arial"/>
        </w:rPr>
        <w:t>people with disability</w:t>
      </w:r>
    </w:p>
    <w:p w14:paraId="49796AEB" w14:textId="77777777" w:rsidR="00146BB1" w:rsidRPr="00CA1ABE" w:rsidRDefault="00146BB1" w:rsidP="00146BB1">
      <w:pPr>
        <w:pStyle w:val="ListParagraph"/>
        <w:numPr>
          <w:ilvl w:val="0"/>
          <w:numId w:val="14"/>
        </w:numPr>
        <w:rPr>
          <w:rFonts w:cs="Arial"/>
        </w:rPr>
      </w:pPr>
      <w:r w:rsidRPr="00CA1ABE">
        <w:rPr>
          <w:rFonts w:cs="Arial"/>
        </w:rPr>
        <w:t>the community.</w:t>
      </w:r>
    </w:p>
    <w:p w14:paraId="527F5874" w14:textId="648C369D" w:rsidR="0054595A" w:rsidRPr="00CA1ABE" w:rsidRDefault="00252218" w:rsidP="00252218">
      <w:pPr>
        <w:pStyle w:val="Heading2"/>
        <w:rPr>
          <w:rFonts w:cs="Arial"/>
          <w:lang w:val="en-AU"/>
        </w:rPr>
      </w:pPr>
      <w:bookmarkStart w:id="97" w:name="_Toc221093519"/>
      <w:r w:rsidRPr="00CA1ABE">
        <w:rPr>
          <w:rFonts w:cs="Arial"/>
          <w:lang w:val="en-AU"/>
        </w:rPr>
        <w:lastRenderedPageBreak/>
        <w:t>Changes to the NDIS law</w:t>
      </w:r>
      <w:bookmarkEnd w:id="97"/>
    </w:p>
    <w:p w14:paraId="5F0F8780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We follow a law called the National Disability Insurance Scheme Act 2013.</w:t>
      </w:r>
    </w:p>
    <w:p w14:paraId="71CE2A6A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We call it the NDIS Act.</w:t>
      </w:r>
    </w:p>
    <w:p w14:paraId="0D3E1A73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 xml:space="preserve">In </w:t>
      </w:r>
      <w:r w:rsidRPr="00CA1ABE">
        <w:rPr>
          <w:rStyle w:val="Statisticstyle"/>
          <w:rFonts w:cs="Arial"/>
        </w:rPr>
        <w:t>2023</w:t>
      </w:r>
      <w:r w:rsidRPr="00CA1ABE">
        <w:rPr>
          <w:rFonts w:cs="Arial"/>
        </w:rPr>
        <w:t>, the Australian Government checked the NDIS to find what:</w:t>
      </w:r>
    </w:p>
    <w:p w14:paraId="22895DA9" w14:textId="77777777" w:rsidR="00146BB1" w:rsidRPr="00CA1ABE" w:rsidRDefault="00146BB1" w:rsidP="00146BB1">
      <w:pPr>
        <w:pStyle w:val="ListParagraph"/>
        <w:numPr>
          <w:ilvl w:val="0"/>
          <w:numId w:val="14"/>
        </w:numPr>
        <w:ind w:left="714" w:hanging="357"/>
        <w:rPr>
          <w:rFonts w:cs="Arial"/>
        </w:rPr>
      </w:pPr>
      <w:r w:rsidRPr="00CA1ABE">
        <w:rPr>
          <w:rFonts w:cs="Arial"/>
        </w:rPr>
        <w:t>worked well</w:t>
      </w:r>
    </w:p>
    <w:p w14:paraId="0ADAD27F" w14:textId="77777777" w:rsidR="00146BB1" w:rsidRPr="00CA1ABE" w:rsidRDefault="00146BB1" w:rsidP="00146BB1">
      <w:pPr>
        <w:pStyle w:val="ListParagraph"/>
        <w:numPr>
          <w:ilvl w:val="0"/>
          <w:numId w:val="14"/>
        </w:numPr>
        <w:rPr>
          <w:rFonts w:cs="Arial"/>
        </w:rPr>
      </w:pPr>
      <w:r w:rsidRPr="00CA1ABE">
        <w:rPr>
          <w:rFonts w:cs="Arial"/>
        </w:rPr>
        <w:t>could be better.</w:t>
      </w:r>
    </w:p>
    <w:p w14:paraId="07CA0B29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 xml:space="preserve">They called it the </w:t>
      </w:r>
      <w:r w:rsidRPr="00CA1ABE">
        <w:rPr>
          <w:rStyle w:val="Strong"/>
          <w:rFonts w:cs="Arial"/>
        </w:rPr>
        <w:t>NDIS Review</w:t>
      </w:r>
      <w:r w:rsidRPr="00CA1ABE">
        <w:rPr>
          <w:rFonts w:cs="Arial"/>
        </w:rPr>
        <w:t>.</w:t>
      </w:r>
    </w:p>
    <w:p w14:paraId="6D1AE022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The NDIS Review helped us change some laws to improve the NDIS.</w:t>
      </w:r>
    </w:p>
    <w:p w14:paraId="3B157A0E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These changes will help us:</w:t>
      </w:r>
    </w:p>
    <w:p w14:paraId="41F82EBF" w14:textId="77777777" w:rsidR="00146BB1" w:rsidRPr="00CA1ABE" w:rsidRDefault="00146BB1" w:rsidP="00146BB1">
      <w:pPr>
        <w:pStyle w:val="ListParagraph"/>
        <w:numPr>
          <w:ilvl w:val="0"/>
          <w:numId w:val="14"/>
        </w:numPr>
        <w:rPr>
          <w:rFonts w:cs="Arial"/>
        </w:rPr>
      </w:pPr>
      <w:r w:rsidRPr="00CA1ABE">
        <w:rPr>
          <w:rFonts w:cs="Arial"/>
        </w:rPr>
        <w:t>make the NDIS work better in the future</w:t>
      </w:r>
    </w:p>
    <w:p w14:paraId="6926300C" w14:textId="77777777" w:rsidR="00146BB1" w:rsidRPr="00CA1ABE" w:rsidRDefault="00146BB1" w:rsidP="00F72DCC">
      <w:pPr>
        <w:pStyle w:val="ListParagraph"/>
        <w:numPr>
          <w:ilvl w:val="0"/>
          <w:numId w:val="14"/>
        </w:numPr>
        <w:ind w:left="714" w:hanging="357"/>
        <w:rPr>
          <w:rFonts w:cs="Arial"/>
        </w:rPr>
      </w:pPr>
      <w:r w:rsidRPr="00CA1ABE">
        <w:rPr>
          <w:rFonts w:cs="Arial"/>
        </w:rPr>
        <w:t>create new and clearer rules.</w:t>
      </w:r>
    </w:p>
    <w:p w14:paraId="790E3451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We started making these changes on</w:t>
      </w:r>
      <w:r w:rsidRPr="00CA1ABE">
        <w:rPr>
          <w:rStyle w:val="Statisticstyle"/>
          <w:rFonts w:cs="Arial"/>
        </w:rPr>
        <w:t> 3 October 2024</w:t>
      </w:r>
      <w:r w:rsidRPr="00CA1ABE">
        <w:rPr>
          <w:rFonts w:cs="Arial"/>
        </w:rPr>
        <w:t>.</w:t>
      </w:r>
    </w:p>
    <w:p w14:paraId="30FA0036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The changes will help us:</w:t>
      </w:r>
    </w:p>
    <w:p w14:paraId="01E6E9F8" w14:textId="77777777" w:rsidR="00146BB1" w:rsidRPr="00CA1ABE" w:rsidRDefault="00146BB1" w:rsidP="00146BB1">
      <w:pPr>
        <w:pStyle w:val="ListParagraph"/>
        <w:numPr>
          <w:ilvl w:val="0"/>
          <w:numId w:val="14"/>
        </w:numPr>
        <w:rPr>
          <w:rFonts w:cs="Arial"/>
        </w:rPr>
      </w:pPr>
      <w:r w:rsidRPr="00CA1ABE">
        <w:rPr>
          <w:rFonts w:cs="Arial"/>
        </w:rPr>
        <w:t>explain what the NDIS can pay for</w:t>
      </w:r>
    </w:p>
    <w:p w14:paraId="12AA741D" w14:textId="77777777" w:rsidR="00146BB1" w:rsidRPr="00CA1ABE" w:rsidRDefault="00146BB1" w:rsidP="00146BB1">
      <w:pPr>
        <w:pStyle w:val="ListParagraph"/>
        <w:numPr>
          <w:ilvl w:val="0"/>
          <w:numId w:val="14"/>
        </w:numPr>
        <w:rPr>
          <w:rFonts w:cs="Arial"/>
        </w:rPr>
      </w:pPr>
      <w:r w:rsidRPr="00CA1ABE">
        <w:rPr>
          <w:rFonts w:cs="Arial"/>
        </w:rPr>
        <w:t>explain to participants how long their money should last</w:t>
      </w:r>
    </w:p>
    <w:p w14:paraId="303525AD" w14:textId="77777777" w:rsidR="00146BB1" w:rsidRPr="00CA1ABE" w:rsidRDefault="00146BB1" w:rsidP="00146BB1">
      <w:pPr>
        <w:pStyle w:val="ListParagraph"/>
        <w:numPr>
          <w:ilvl w:val="0"/>
          <w:numId w:val="14"/>
        </w:numPr>
        <w:rPr>
          <w:rFonts w:cs="Arial"/>
        </w:rPr>
      </w:pPr>
      <w:r w:rsidRPr="00CA1ABE">
        <w:rPr>
          <w:rFonts w:cs="Arial"/>
        </w:rPr>
        <w:t>stop people using NDIS money the wrong way.</w:t>
      </w:r>
    </w:p>
    <w:p w14:paraId="215A133E" w14:textId="5132CBCC" w:rsidR="00CE7A9B" w:rsidRPr="00CA1ABE" w:rsidRDefault="00CE7A9B" w:rsidP="00146BB1">
      <w:pPr>
        <w:rPr>
          <w:rFonts w:cs="Arial"/>
        </w:rPr>
      </w:pPr>
      <w:r w:rsidRPr="00CA1ABE">
        <w:rPr>
          <w:rFonts w:cs="Arial"/>
        </w:rPr>
        <w:br w:type="page"/>
      </w:r>
    </w:p>
    <w:p w14:paraId="1515798D" w14:textId="4DFB50DA" w:rsidR="005D1C48" w:rsidRPr="00CA1ABE" w:rsidRDefault="002571D4" w:rsidP="005D1C48">
      <w:pPr>
        <w:pStyle w:val="Heading2"/>
        <w:rPr>
          <w:rFonts w:cs="Arial"/>
          <w:lang w:val="en-AU"/>
        </w:rPr>
      </w:pPr>
      <w:bookmarkStart w:id="98" w:name="_Toc221093520"/>
      <w:r w:rsidRPr="00CA1ABE">
        <w:rPr>
          <w:rFonts w:cs="Arial"/>
          <w:lang w:val="en-AU"/>
        </w:rPr>
        <w:lastRenderedPageBreak/>
        <w:t>A better NDIS for participants</w:t>
      </w:r>
      <w:bookmarkEnd w:id="98"/>
    </w:p>
    <w:p w14:paraId="52F603E2" w14:textId="3111C060" w:rsidR="00146BB1" w:rsidRPr="00CA1ABE" w:rsidRDefault="00146BB1" w:rsidP="00F72DCC">
      <w:pPr>
        <w:rPr>
          <w:rFonts w:cs="Arial"/>
        </w:rPr>
      </w:pPr>
      <w:r w:rsidRPr="00CA1ABE">
        <w:rPr>
          <w:rFonts w:cs="Arial"/>
        </w:rPr>
        <w:t xml:space="preserve">At the </w:t>
      </w:r>
      <w:r w:rsidRPr="00CA1ABE">
        <w:rPr>
          <w:rStyle w:val="Statisticstyle"/>
          <w:rFonts w:cs="Arial"/>
          <w:position w:val="0"/>
        </w:rPr>
        <w:t>end of </w:t>
      </w:r>
      <w:r w:rsidRPr="00CA1ABE">
        <w:rPr>
          <w:rStyle w:val="Statisticstyle"/>
          <w:rFonts w:cs="Arial"/>
          <w:position w:val="0"/>
          <w:lang w:val="en-AU"/>
        </w:rPr>
        <w:t>June 2025</w:t>
      </w:r>
      <w:r w:rsidRPr="00CA1ABE">
        <w:rPr>
          <w:rFonts w:cs="Arial"/>
        </w:rPr>
        <w:t xml:space="preserve">, we had </w:t>
      </w:r>
      <w:r w:rsidRPr="00CA1ABE">
        <w:rPr>
          <w:rStyle w:val="Statisticstyle"/>
          <w:rFonts w:cs="Arial"/>
          <w:position w:val="0"/>
        </w:rPr>
        <w:t>more than 739,00</w:t>
      </w:r>
      <w:r w:rsidRPr="00CA1ABE">
        <w:rPr>
          <w:rStyle w:val="Statisticstyle"/>
          <w:rFonts w:cs="Arial"/>
          <w:position w:val="0"/>
          <w:lang w:val="en-AU"/>
        </w:rPr>
        <w:t>0</w:t>
      </w:r>
      <w:r w:rsidRPr="00CA1ABE">
        <w:rPr>
          <w:rFonts w:cs="Arial"/>
        </w:rPr>
        <w:t xml:space="preserve"> participants in</w:t>
      </w:r>
      <w:r w:rsidR="00F72DCC" w:rsidRPr="00CA1ABE">
        <w:rPr>
          <w:rFonts w:cs="Arial"/>
        </w:rPr>
        <w:t> </w:t>
      </w:r>
      <w:r w:rsidRPr="00CA1ABE">
        <w:rPr>
          <w:rFonts w:cs="Arial"/>
        </w:rPr>
        <w:t>the NDIS.</w:t>
      </w:r>
    </w:p>
    <w:p w14:paraId="42FFCB58" w14:textId="77777777" w:rsidR="00146BB1" w:rsidRPr="00CA1ABE" w:rsidRDefault="00146BB1" w:rsidP="00F72DCC">
      <w:pPr>
        <w:rPr>
          <w:rFonts w:cs="Arial"/>
        </w:rPr>
      </w:pPr>
      <w:r w:rsidRPr="00CA1ABE">
        <w:rPr>
          <w:rFonts w:cs="Arial"/>
        </w:rPr>
        <w:t xml:space="preserve">From </w:t>
      </w:r>
      <w:r w:rsidRPr="00CA1ABE">
        <w:rPr>
          <w:rStyle w:val="Statisticstyle"/>
          <w:rFonts w:cs="Arial"/>
          <w:position w:val="0"/>
        </w:rPr>
        <w:t>2024 to 2025</w:t>
      </w:r>
      <w:r w:rsidRPr="00CA1ABE">
        <w:rPr>
          <w:rFonts w:cs="Arial"/>
        </w:rPr>
        <w:t xml:space="preserve">, we had </w:t>
      </w:r>
      <w:r w:rsidRPr="00CA1ABE">
        <w:rPr>
          <w:rStyle w:val="Statisticstyle"/>
          <w:rFonts w:cs="Arial"/>
          <w:position w:val="0"/>
        </w:rPr>
        <w:t>12</w:t>
      </w:r>
      <w:r w:rsidRPr="00CA1ABE">
        <w:rPr>
          <w:rFonts w:cs="Arial"/>
        </w:rPr>
        <w:t xml:space="preserve"> goals we wanted to reach to better support participants.</w:t>
      </w:r>
    </w:p>
    <w:p w14:paraId="6A28CB6E" w14:textId="77777777" w:rsidR="00146BB1" w:rsidRPr="00CA1ABE" w:rsidRDefault="00146BB1" w:rsidP="00745837">
      <w:pPr>
        <w:spacing w:line="324" w:lineRule="auto"/>
        <w:rPr>
          <w:rFonts w:cs="Arial"/>
        </w:rPr>
      </w:pPr>
      <w:r w:rsidRPr="00CA1ABE">
        <w:rPr>
          <w:rFonts w:cs="Arial"/>
        </w:rPr>
        <w:t xml:space="preserve">We reached </w:t>
      </w:r>
      <w:r w:rsidRPr="00CA1ABE">
        <w:rPr>
          <w:rStyle w:val="Statisticstyle"/>
          <w:rFonts w:cs="Arial"/>
          <w:position w:val="0"/>
        </w:rPr>
        <w:t>7</w:t>
      </w:r>
      <w:r w:rsidRPr="00CA1ABE">
        <w:rPr>
          <w:rFonts w:cs="Arial"/>
        </w:rPr>
        <w:t xml:space="preserve"> of these goals.</w:t>
      </w:r>
    </w:p>
    <w:p w14:paraId="3A111A58" w14:textId="77777777" w:rsidR="00146BB1" w:rsidRPr="00CA1ABE" w:rsidRDefault="00146BB1" w:rsidP="00745837">
      <w:pPr>
        <w:spacing w:line="324" w:lineRule="auto"/>
        <w:rPr>
          <w:rFonts w:cs="Arial"/>
        </w:rPr>
      </w:pPr>
      <w:r w:rsidRPr="00CA1ABE">
        <w:rPr>
          <w:rFonts w:cs="Arial"/>
        </w:rPr>
        <w:t xml:space="preserve">We did not reach </w:t>
      </w:r>
      <w:r w:rsidRPr="00CA1ABE">
        <w:rPr>
          <w:rStyle w:val="Statisticstyle"/>
          <w:rFonts w:cs="Arial"/>
          <w:position w:val="0"/>
        </w:rPr>
        <w:t>5</w:t>
      </w:r>
      <w:r w:rsidRPr="00CA1ABE">
        <w:rPr>
          <w:rFonts w:cs="Arial"/>
        </w:rPr>
        <w:t xml:space="preserve"> of these goals.</w:t>
      </w:r>
    </w:p>
    <w:p w14:paraId="3D2C8493" w14:textId="77777777" w:rsidR="00146BB1" w:rsidRPr="00CA1ABE" w:rsidRDefault="00146BB1" w:rsidP="00745837">
      <w:pPr>
        <w:spacing w:line="324" w:lineRule="auto"/>
        <w:rPr>
          <w:rFonts w:cs="Arial"/>
        </w:rPr>
      </w:pPr>
      <w:r w:rsidRPr="00CA1ABE">
        <w:rPr>
          <w:rFonts w:cs="Arial"/>
        </w:rPr>
        <w:t xml:space="preserve">We share some examples of these goals below. </w:t>
      </w:r>
    </w:p>
    <w:p w14:paraId="58C28AE9" w14:textId="34386C55" w:rsidR="002571D4" w:rsidRPr="00CA1ABE" w:rsidRDefault="002571D4" w:rsidP="002571D4">
      <w:pPr>
        <w:pStyle w:val="Heading3"/>
        <w:rPr>
          <w:rFonts w:cs="Arial"/>
        </w:rPr>
      </w:pPr>
      <w:r w:rsidRPr="00CA1ABE">
        <w:rPr>
          <w:rFonts w:cs="Arial"/>
        </w:rPr>
        <w:t xml:space="preserve">Goals we </w:t>
      </w:r>
      <w:r w:rsidR="00945CF2" w:rsidRPr="00CA1ABE">
        <w:rPr>
          <w:rFonts w:cs="Arial"/>
        </w:rPr>
        <w:t>reach</w:t>
      </w:r>
      <w:r w:rsidR="00CE2FF3" w:rsidRPr="00CA1ABE">
        <w:rPr>
          <w:rFonts w:cs="Arial"/>
        </w:rPr>
        <w:t>ed</w:t>
      </w:r>
    </w:p>
    <w:p w14:paraId="7C91B5C4" w14:textId="7911895F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 xml:space="preserve">We reached our goal to have </w:t>
      </w:r>
      <w:r w:rsidRPr="00CA1ABE">
        <w:rPr>
          <w:rStyle w:val="Statisticstyle"/>
          <w:rFonts w:cs="Arial"/>
          <w:position w:val="0"/>
        </w:rPr>
        <w:t>96.5%</w:t>
      </w:r>
      <w:r w:rsidRPr="00CA1ABE">
        <w:rPr>
          <w:rFonts w:cs="Arial"/>
        </w:rPr>
        <w:t xml:space="preserve"> of participants with </w:t>
      </w:r>
      <w:r w:rsidRPr="00CA1ABE">
        <w:rPr>
          <w:rStyle w:val="Strong"/>
          <w:rFonts w:cs="Arial"/>
        </w:rPr>
        <w:t>mainstream</w:t>
      </w:r>
      <w:r w:rsidR="00F72DCC" w:rsidRPr="00CA1ABE">
        <w:rPr>
          <w:rStyle w:val="Strong"/>
          <w:rFonts w:cs="Arial"/>
        </w:rPr>
        <w:t> </w:t>
      </w:r>
      <w:r w:rsidRPr="00CA1ABE">
        <w:rPr>
          <w:rStyle w:val="Strong"/>
          <w:rFonts w:cs="Arial"/>
        </w:rPr>
        <w:t>supports</w:t>
      </w:r>
      <w:r w:rsidRPr="00CA1ABE">
        <w:rPr>
          <w:rFonts w:cs="Arial"/>
        </w:rPr>
        <w:t>.</w:t>
      </w:r>
    </w:p>
    <w:p w14:paraId="7CF729D8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Mainstream supports are services that everyone in the community can use.</w:t>
      </w:r>
    </w:p>
    <w:p w14:paraId="310D373C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They help participants be more connected with their communities.</w:t>
      </w:r>
    </w:p>
    <w:p w14:paraId="630CC4B3" w14:textId="3332A571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We reached our goal to</w:t>
      </w:r>
      <w:r w:rsidRPr="00CA1ABE" w:rsidDel="00945CF2">
        <w:rPr>
          <w:rFonts w:cs="Arial"/>
        </w:rPr>
        <w:t xml:space="preserve"> </w:t>
      </w:r>
      <w:r w:rsidRPr="00CA1ABE">
        <w:rPr>
          <w:rFonts w:cs="Arial"/>
        </w:rPr>
        <w:t xml:space="preserve">make </w:t>
      </w:r>
      <w:r w:rsidRPr="00CA1ABE">
        <w:rPr>
          <w:rStyle w:val="Statisticstyle"/>
          <w:rFonts w:cs="Arial"/>
          <w:position w:val="0"/>
        </w:rPr>
        <w:t>99%</w:t>
      </w:r>
      <w:r w:rsidRPr="00CA1ABE">
        <w:rPr>
          <w:rFonts w:cs="Arial"/>
        </w:rPr>
        <w:t xml:space="preserve"> of payments to participants in </w:t>
      </w:r>
      <w:r w:rsidRPr="00CA1ABE">
        <w:rPr>
          <w:rStyle w:val="Statisticstyle"/>
          <w:rFonts w:cs="Arial"/>
          <w:position w:val="0"/>
        </w:rPr>
        <w:t>less</w:t>
      </w:r>
      <w:r w:rsidR="00F72DCC" w:rsidRPr="00CA1ABE">
        <w:rPr>
          <w:rStyle w:val="Statisticstyle"/>
          <w:rFonts w:cs="Arial"/>
          <w:position w:val="0"/>
        </w:rPr>
        <w:t> </w:t>
      </w:r>
      <w:r w:rsidRPr="00CA1ABE">
        <w:rPr>
          <w:rStyle w:val="Statisticstyle"/>
          <w:rFonts w:cs="Arial"/>
          <w:position w:val="0"/>
        </w:rPr>
        <w:t>than 3</w:t>
      </w:r>
      <w:r w:rsidRPr="00CA1ABE">
        <w:rPr>
          <w:rFonts w:cs="Arial"/>
        </w:rPr>
        <w:t xml:space="preserve"> business days.</w:t>
      </w:r>
    </w:p>
    <w:p w14:paraId="7BE2E0F0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This is almost all payments.</w:t>
      </w:r>
    </w:p>
    <w:p w14:paraId="2762B5D2" w14:textId="77777777" w:rsidR="00745837" w:rsidRPr="00CA1ABE" w:rsidRDefault="00745837">
      <w:pPr>
        <w:spacing w:before="0" w:after="0" w:line="240" w:lineRule="auto"/>
        <w:rPr>
          <w:rFonts w:cs="Arial"/>
          <w:b/>
          <w:bCs/>
          <w:sz w:val="32"/>
          <w:szCs w:val="26"/>
        </w:rPr>
      </w:pPr>
      <w:r w:rsidRPr="00CA1ABE">
        <w:rPr>
          <w:rFonts w:cs="Arial"/>
        </w:rPr>
        <w:br w:type="page"/>
      </w:r>
    </w:p>
    <w:p w14:paraId="49660712" w14:textId="35520A52" w:rsidR="0086268E" w:rsidRPr="00CA1ABE" w:rsidRDefault="0086268E" w:rsidP="0086268E">
      <w:pPr>
        <w:pStyle w:val="Heading3"/>
        <w:rPr>
          <w:rFonts w:cs="Arial"/>
        </w:rPr>
      </w:pPr>
      <w:r w:rsidRPr="00CA1ABE">
        <w:rPr>
          <w:rFonts w:cs="Arial"/>
        </w:rPr>
        <w:lastRenderedPageBreak/>
        <w:t>Goals we did</w:t>
      </w:r>
      <w:r w:rsidR="00945CF2" w:rsidRPr="00CA1ABE">
        <w:rPr>
          <w:rFonts w:cs="Arial"/>
        </w:rPr>
        <w:t xml:space="preserve"> not</w:t>
      </w:r>
      <w:r w:rsidRPr="00CA1ABE">
        <w:rPr>
          <w:rFonts w:cs="Arial"/>
        </w:rPr>
        <w:t xml:space="preserve"> </w:t>
      </w:r>
      <w:r w:rsidR="00945CF2" w:rsidRPr="00CA1ABE">
        <w:rPr>
          <w:rFonts w:cs="Arial"/>
        </w:rPr>
        <w:t>reach</w:t>
      </w:r>
    </w:p>
    <w:p w14:paraId="40153DB2" w14:textId="12EEC9DF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 xml:space="preserve">Our goal was for </w:t>
      </w:r>
      <w:r w:rsidRPr="00CA1ABE">
        <w:rPr>
          <w:rStyle w:val="Statisticstyle"/>
          <w:rFonts w:cs="Arial"/>
          <w:position w:val="0"/>
        </w:rPr>
        <w:t>at least 76%</w:t>
      </w:r>
      <w:r w:rsidRPr="00CA1ABE">
        <w:rPr>
          <w:rFonts w:cs="Arial"/>
        </w:rPr>
        <w:t xml:space="preserve"> of participants to feel happy with their</w:t>
      </w:r>
      <w:r w:rsidR="00F72DCC" w:rsidRPr="00CA1ABE">
        <w:rPr>
          <w:rFonts w:cs="Arial"/>
        </w:rPr>
        <w:t> </w:t>
      </w:r>
      <w:r w:rsidRPr="00CA1ABE">
        <w:rPr>
          <w:rFonts w:cs="Arial"/>
        </w:rPr>
        <w:t>experience with the NDIS.</w:t>
      </w:r>
    </w:p>
    <w:p w14:paraId="09ECB188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We did not reach this goal.</w:t>
      </w:r>
    </w:p>
    <w:p w14:paraId="5863560B" w14:textId="75F27903" w:rsidR="00146BB1" w:rsidRPr="00CA1ABE" w:rsidRDefault="00146BB1" w:rsidP="00146BB1">
      <w:pPr>
        <w:rPr>
          <w:rFonts w:cs="Arial"/>
          <w:b/>
          <w:bCs/>
        </w:rPr>
      </w:pPr>
      <w:r w:rsidRPr="00CA1ABE">
        <w:rPr>
          <w:rFonts w:cs="Arial"/>
        </w:rPr>
        <w:t xml:space="preserve">Instead, </w:t>
      </w:r>
      <w:r w:rsidRPr="00CA1ABE">
        <w:rPr>
          <w:rStyle w:val="Statisticstyle"/>
          <w:rFonts w:cs="Arial"/>
          <w:position w:val="0"/>
        </w:rPr>
        <w:t>62.2%</w:t>
      </w:r>
      <w:r w:rsidRPr="00CA1ABE">
        <w:rPr>
          <w:rFonts w:cs="Arial"/>
        </w:rPr>
        <w:t xml:space="preserve"> of participants felt happy with their experience with the</w:t>
      </w:r>
      <w:r w:rsidR="00F72DCC" w:rsidRPr="00CA1ABE">
        <w:rPr>
          <w:rFonts w:cs="Arial"/>
        </w:rPr>
        <w:t> </w:t>
      </w:r>
      <w:r w:rsidRPr="00CA1ABE">
        <w:rPr>
          <w:rFonts w:cs="Arial"/>
        </w:rPr>
        <w:t>NDIS.</w:t>
      </w:r>
    </w:p>
    <w:p w14:paraId="75E8C134" w14:textId="5504C882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 xml:space="preserve">Our goal was for </w:t>
      </w:r>
      <w:r w:rsidRPr="00CA1ABE">
        <w:rPr>
          <w:rStyle w:val="Statisticstyle"/>
          <w:rFonts w:cs="Arial"/>
          <w:position w:val="0"/>
        </w:rPr>
        <w:t>at least 70%</w:t>
      </w:r>
      <w:r w:rsidRPr="00CA1ABE">
        <w:rPr>
          <w:rFonts w:cs="Arial"/>
        </w:rPr>
        <w:t xml:space="preserve"> of participants to feel happy with how well</w:t>
      </w:r>
      <w:r w:rsidR="00F72DCC" w:rsidRPr="00CA1ABE">
        <w:rPr>
          <w:rFonts w:cs="Arial"/>
        </w:rPr>
        <w:t> </w:t>
      </w:r>
      <w:r w:rsidRPr="00CA1ABE">
        <w:rPr>
          <w:rFonts w:cs="Arial"/>
        </w:rPr>
        <w:t>the NDIS is helping them reach their goals.</w:t>
      </w:r>
    </w:p>
    <w:p w14:paraId="7D48E697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We did not reach this goal.</w:t>
      </w:r>
    </w:p>
    <w:p w14:paraId="70C3350D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 xml:space="preserve">Instead, </w:t>
      </w:r>
      <w:r w:rsidRPr="00CA1ABE">
        <w:rPr>
          <w:rStyle w:val="Statisticstyle"/>
          <w:rFonts w:cs="Arial"/>
          <w:position w:val="0"/>
        </w:rPr>
        <w:t>62.8%</w:t>
      </w:r>
      <w:r w:rsidRPr="00CA1ABE">
        <w:rPr>
          <w:rFonts w:cs="Arial"/>
        </w:rPr>
        <w:t xml:space="preserve"> of participants felt happy with how well the NDIS is helping them reach their own goals.</w:t>
      </w:r>
    </w:p>
    <w:p w14:paraId="016FACDA" w14:textId="40016B3D" w:rsidR="0086268E" w:rsidRPr="00CA1ABE" w:rsidRDefault="00E63CC5" w:rsidP="00CA0ED8">
      <w:pPr>
        <w:pStyle w:val="Heading3"/>
        <w:rPr>
          <w:rFonts w:cs="Arial"/>
        </w:rPr>
      </w:pPr>
      <w:r w:rsidRPr="00CA1ABE">
        <w:rPr>
          <w:rFonts w:cs="Arial"/>
        </w:rPr>
        <w:t>How we will keep working to reach our goals</w:t>
      </w:r>
    </w:p>
    <w:p w14:paraId="422EFE1F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We want to reach all our goals.</w:t>
      </w:r>
    </w:p>
    <w:p w14:paraId="1FD7B658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We will keep working to make sure participants have a good experience with us.</w:t>
      </w:r>
    </w:p>
    <w:p w14:paraId="317B0198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We want to support more participants to:</w:t>
      </w:r>
    </w:p>
    <w:p w14:paraId="56F903D4" w14:textId="77777777" w:rsidR="00146BB1" w:rsidRPr="00CA1ABE" w:rsidRDefault="00146BB1" w:rsidP="00146BB1">
      <w:pPr>
        <w:pStyle w:val="ListParagraph"/>
        <w:numPr>
          <w:ilvl w:val="0"/>
          <w:numId w:val="14"/>
        </w:numPr>
        <w:rPr>
          <w:rFonts w:cs="Arial"/>
        </w:rPr>
      </w:pPr>
      <w:r w:rsidRPr="00CA1ABE">
        <w:rPr>
          <w:rFonts w:cs="Arial"/>
        </w:rPr>
        <w:t>reach their goals</w:t>
      </w:r>
    </w:p>
    <w:p w14:paraId="2A14AD2A" w14:textId="77777777" w:rsidR="00146BB1" w:rsidRPr="00CA1ABE" w:rsidRDefault="00146BB1" w:rsidP="00146BB1">
      <w:pPr>
        <w:pStyle w:val="ListParagraph"/>
        <w:numPr>
          <w:ilvl w:val="0"/>
          <w:numId w:val="14"/>
        </w:numPr>
        <w:rPr>
          <w:rFonts w:cs="Arial"/>
        </w:rPr>
      </w:pPr>
      <w:r w:rsidRPr="00CA1ABE">
        <w:rPr>
          <w:rFonts w:cs="Arial"/>
        </w:rPr>
        <w:t>get the support they need.</w:t>
      </w:r>
    </w:p>
    <w:p w14:paraId="7643F33B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We will:</w:t>
      </w:r>
    </w:p>
    <w:p w14:paraId="27D70982" w14:textId="77777777" w:rsidR="00146BB1" w:rsidRPr="00CA1ABE" w:rsidRDefault="00146BB1" w:rsidP="00146BB1">
      <w:pPr>
        <w:pStyle w:val="ListParagraph"/>
        <w:numPr>
          <w:ilvl w:val="0"/>
          <w:numId w:val="14"/>
        </w:numPr>
        <w:rPr>
          <w:rFonts w:cs="Arial"/>
        </w:rPr>
      </w:pPr>
      <w:r w:rsidRPr="00CA1ABE">
        <w:rPr>
          <w:rFonts w:cs="Arial"/>
        </w:rPr>
        <w:t xml:space="preserve">listen to participants </w:t>
      </w:r>
    </w:p>
    <w:p w14:paraId="7F94896E" w14:textId="77777777" w:rsidR="00146BB1" w:rsidRPr="00CA1ABE" w:rsidRDefault="00146BB1" w:rsidP="00146BB1">
      <w:pPr>
        <w:pStyle w:val="ListParagraph"/>
        <w:numPr>
          <w:ilvl w:val="0"/>
          <w:numId w:val="14"/>
        </w:numPr>
        <w:rPr>
          <w:rFonts w:cs="Arial"/>
        </w:rPr>
      </w:pPr>
      <w:r w:rsidRPr="00CA1ABE">
        <w:rPr>
          <w:rFonts w:cs="Arial"/>
        </w:rPr>
        <w:t>support them in the ways they need.</w:t>
      </w:r>
    </w:p>
    <w:p w14:paraId="122058D3" w14:textId="77777777" w:rsidR="00CA0ED8" w:rsidRPr="00CA1ABE" w:rsidRDefault="00CA0ED8" w:rsidP="00146BB1">
      <w:pPr>
        <w:rPr>
          <w:rFonts w:cs="Arial"/>
        </w:rPr>
      </w:pPr>
      <w:r w:rsidRPr="00CA1ABE">
        <w:rPr>
          <w:rFonts w:cs="Arial"/>
        </w:rPr>
        <w:br w:type="page"/>
      </w:r>
    </w:p>
    <w:p w14:paraId="43513D0B" w14:textId="23E9CE32" w:rsidR="003C3587" w:rsidRPr="00CA1ABE" w:rsidRDefault="00CE2FF3" w:rsidP="003C3587">
      <w:pPr>
        <w:pStyle w:val="Heading2"/>
        <w:rPr>
          <w:rFonts w:cs="Arial"/>
          <w:sz w:val="39"/>
          <w:szCs w:val="39"/>
        </w:rPr>
      </w:pPr>
      <w:bookmarkStart w:id="99" w:name="_Toc221093521"/>
      <w:r w:rsidRPr="00CA1ABE">
        <w:rPr>
          <w:rFonts w:cs="Arial"/>
          <w:sz w:val="39"/>
          <w:szCs w:val="39"/>
        </w:rPr>
        <w:lastRenderedPageBreak/>
        <w:t>K</w:t>
      </w:r>
      <w:r w:rsidR="003C3587" w:rsidRPr="00CA1ABE">
        <w:rPr>
          <w:rFonts w:cs="Arial"/>
          <w:sz w:val="39"/>
          <w:szCs w:val="39"/>
        </w:rPr>
        <w:t>eep</w:t>
      </w:r>
      <w:r w:rsidRPr="00CA1ABE">
        <w:rPr>
          <w:rFonts w:cs="Arial"/>
          <w:sz w:val="39"/>
          <w:szCs w:val="39"/>
        </w:rPr>
        <w:t>ing</w:t>
      </w:r>
      <w:r w:rsidR="003C3587" w:rsidRPr="00CA1ABE">
        <w:rPr>
          <w:rFonts w:cs="Arial"/>
          <w:sz w:val="39"/>
          <w:szCs w:val="39"/>
        </w:rPr>
        <w:t xml:space="preserve"> the NDIS strong</w:t>
      </w:r>
      <w:r w:rsidRPr="00CA1ABE">
        <w:rPr>
          <w:rFonts w:cs="Arial"/>
          <w:sz w:val="39"/>
          <w:szCs w:val="39"/>
        </w:rPr>
        <w:t>er</w:t>
      </w:r>
      <w:r w:rsidR="003C3587" w:rsidRPr="00CA1ABE">
        <w:rPr>
          <w:rFonts w:cs="Arial"/>
          <w:sz w:val="39"/>
          <w:szCs w:val="39"/>
        </w:rPr>
        <w:t xml:space="preserve"> for a long time</w:t>
      </w:r>
      <w:bookmarkEnd w:id="99"/>
    </w:p>
    <w:p w14:paraId="3C162E3D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We want to manage NDIS money well.</w:t>
      </w:r>
    </w:p>
    <w:p w14:paraId="39F8B367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This will make sure the NDIS can:</w:t>
      </w:r>
    </w:p>
    <w:p w14:paraId="150736B6" w14:textId="77777777" w:rsidR="00146BB1" w:rsidRPr="00CA1ABE" w:rsidRDefault="00146BB1" w:rsidP="00146BB1">
      <w:pPr>
        <w:pStyle w:val="ListParagraph"/>
        <w:numPr>
          <w:ilvl w:val="0"/>
          <w:numId w:val="14"/>
        </w:numPr>
        <w:ind w:left="714" w:hanging="357"/>
        <w:rPr>
          <w:rFonts w:cs="Arial"/>
        </w:rPr>
      </w:pPr>
      <w:r w:rsidRPr="00CA1ABE">
        <w:rPr>
          <w:rFonts w:cs="Arial"/>
        </w:rPr>
        <w:t>reach its goals</w:t>
      </w:r>
    </w:p>
    <w:p w14:paraId="50CA91BF" w14:textId="77777777" w:rsidR="00146BB1" w:rsidRPr="00CA1ABE" w:rsidRDefault="00146BB1" w:rsidP="00146BB1">
      <w:pPr>
        <w:pStyle w:val="ListParagraph"/>
        <w:numPr>
          <w:ilvl w:val="0"/>
          <w:numId w:val="14"/>
        </w:numPr>
        <w:rPr>
          <w:rFonts w:cs="Arial"/>
        </w:rPr>
      </w:pPr>
      <w:r w:rsidRPr="00CA1ABE">
        <w:rPr>
          <w:rFonts w:cs="Arial"/>
        </w:rPr>
        <w:t>last a long time.</w:t>
      </w:r>
    </w:p>
    <w:p w14:paraId="06463DFB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 xml:space="preserve">In </w:t>
      </w:r>
      <w:r w:rsidRPr="00CA1ABE">
        <w:rPr>
          <w:rStyle w:val="Statisticstyle"/>
          <w:rFonts w:cs="Arial"/>
          <w:position w:val="0"/>
          <w:lang w:val="en-AU"/>
        </w:rPr>
        <w:t>2024 to 2025</w:t>
      </w:r>
      <w:r w:rsidRPr="00CA1ABE">
        <w:rPr>
          <w:rFonts w:cs="Arial"/>
        </w:rPr>
        <w:t>, we looked at</w:t>
      </w:r>
      <w:r w:rsidRPr="00CA1ABE">
        <w:rPr>
          <w:rStyle w:val="Strong"/>
          <w:rFonts w:cs="Arial"/>
          <w:spacing w:val="2"/>
        </w:rPr>
        <w:t xml:space="preserve"> data</w:t>
      </w:r>
      <w:r w:rsidRPr="00CA1ABE">
        <w:rPr>
          <w:rFonts w:cs="Arial"/>
          <w:spacing w:val="2"/>
        </w:rPr>
        <w:t xml:space="preserve"> from the past </w:t>
      </w:r>
      <w:r w:rsidRPr="00CA1ABE">
        <w:rPr>
          <w:rStyle w:val="Statisticstyle"/>
          <w:rFonts w:cs="Arial"/>
          <w:position w:val="0"/>
          <w:lang w:val="en-AU"/>
        </w:rPr>
        <w:t>12 months</w:t>
      </w:r>
      <w:r w:rsidRPr="00CA1ABE">
        <w:rPr>
          <w:rFonts w:cs="Arial"/>
          <w:spacing w:val="2"/>
        </w:rPr>
        <w:t xml:space="preserve"> </w:t>
      </w:r>
      <w:r w:rsidRPr="00CA1ABE">
        <w:rPr>
          <w:rFonts w:cs="Arial"/>
        </w:rPr>
        <w:t>to work out the costs of the NDIS in the future.</w:t>
      </w:r>
    </w:p>
    <w:p w14:paraId="4FC487BF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When we talk about data, we mean:</w:t>
      </w:r>
    </w:p>
    <w:p w14:paraId="419881C1" w14:textId="77777777" w:rsidR="00146BB1" w:rsidRPr="00CA1ABE" w:rsidRDefault="00146BB1" w:rsidP="00146BB1">
      <w:pPr>
        <w:pStyle w:val="ListParagraph"/>
        <w:numPr>
          <w:ilvl w:val="0"/>
          <w:numId w:val="4"/>
        </w:numPr>
        <w:rPr>
          <w:rFonts w:cs="Arial"/>
        </w:rPr>
      </w:pPr>
      <w:r w:rsidRPr="00CA1ABE">
        <w:rPr>
          <w:rFonts w:cs="Arial"/>
        </w:rPr>
        <w:t>facts</w:t>
      </w:r>
    </w:p>
    <w:p w14:paraId="12B69B03" w14:textId="77777777" w:rsidR="00146BB1" w:rsidRPr="00CA1ABE" w:rsidRDefault="00146BB1" w:rsidP="00146BB1">
      <w:pPr>
        <w:pStyle w:val="ListParagraph"/>
        <w:numPr>
          <w:ilvl w:val="0"/>
          <w:numId w:val="4"/>
        </w:numPr>
        <w:rPr>
          <w:rFonts w:cs="Arial"/>
        </w:rPr>
      </w:pPr>
      <w:r w:rsidRPr="00CA1ABE">
        <w:rPr>
          <w:rFonts w:cs="Arial"/>
        </w:rPr>
        <w:t>information</w:t>
      </w:r>
    </w:p>
    <w:p w14:paraId="02658A06" w14:textId="77777777" w:rsidR="00146BB1" w:rsidRPr="00CA1ABE" w:rsidRDefault="00146BB1" w:rsidP="00146BB1">
      <w:pPr>
        <w:pStyle w:val="ListParagraph"/>
        <w:numPr>
          <w:ilvl w:val="0"/>
          <w:numId w:val="4"/>
        </w:numPr>
        <w:rPr>
          <w:rFonts w:cs="Arial"/>
        </w:rPr>
      </w:pPr>
      <w:r w:rsidRPr="00CA1ABE">
        <w:rPr>
          <w:rFonts w:cs="Arial"/>
        </w:rPr>
        <w:t>records.</w:t>
      </w:r>
    </w:p>
    <w:p w14:paraId="0C6CCA0C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We need to make sure we manage our money for the NDIS well.</w:t>
      </w:r>
    </w:p>
    <w:p w14:paraId="448FD4E0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This includes now and in the future.</w:t>
      </w:r>
    </w:p>
    <w:p w14:paraId="5CE66DC8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We share a report each year about how much the NDIS costs.</w:t>
      </w:r>
    </w:p>
    <w:p w14:paraId="0F0E691A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The report is called the Annual Financial Sustainability Report.</w:t>
      </w:r>
    </w:p>
    <w:p w14:paraId="36E2BCF3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You can read the report on the NDIS website.</w:t>
      </w:r>
    </w:p>
    <w:p w14:paraId="33777A17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There is also an Easy Read version of the report.</w:t>
      </w:r>
    </w:p>
    <w:p w14:paraId="09938699" w14:textId="7FD8B307" w:rsidR="00146BB1" w:rsidRPr="00CA1ABE" w:rsidRDefault="00F72DCC" w:rsidP="00146BB1">
      <w:pPr>
        <w:rPr>
          <w:rFonts w:cs="Arial"/>
        </w:rPr>
      </w:pPr>
      <w:hyperlink r:id="rId9" w:history="1">
        <w:r w:rsidRPr="00CA1ABE">
          <w:rPr>
            <w:rStyle w:val="Hyperlink"/>
            <w:rFonts w:cs="Arial"/>
          </w:rPr>
          <w:t>www.ndis.gov.au/publications/annual-financial-sustainability-reports</w:t>
        </w:r>
      </w:hyperlink>
    </w:p>
    <w:p w14:paraId="7B9F3E92" w14:textId="77777777" w:rsidR="00146BB1" w:rsidRPr="00CA1ABE" w:rsidRDefault="00146BB1" w:rsidP="00F72DCC">
      <w:pPr>
        <w:rPr>
          <w:rFonts w:cs="Arial"/>
        </w:rPr>
      </w:pPr>
      <w:r w:rsidRPr="00CA1ABE">
        <w:rPr>
          <w:rFonts w:cs="Arial"/>
        </w:rPr>
        <w:t xml:space="preserve">In </w:t>
      </w:r>
      <w:r w:rsidRPr="00CA1ABE">
        <w:rPr>
          <w:rStyle w:val="Statisticstyle"/>
          <w:rFonts w:cs="Arial"/>
          <w:position w:val="0"/>
          <w:lang w:val="en-AU"/>
        </w:rPr>
        <w:t>2024 to 2025</w:t>
      </w:r>
      <w:r w:rsidRPr="00CA1ABE">
        <w:rPr>
          <w:rFonts w:cs="Arial"/>
        </w:rPr>
        <w:t xml:space="preserve">, we found out that the cost of the NDIS grew by </w:t>
      </w:r>
      <w:r w:rsidRPr="00CA1ABE">
        <w:rPr>
          <w:rStyle w:val="Statisticstyle"/>
          <w:rFonts w:cs="Arial"/>
          <w:position w:val="0"/>
        </w:rPr>
        <w:t>10.8%.</w:t>
      </w:r>
    </w:p>
    <w:p w14:paraId="27306093" w14:textId="1BB685A3" w:rsidR="00146BB1" w:rsidRPr="00CA1ABE" w:rsidRDefault="00146BB1" w:rsidP="00F72DCC">
      <w:pPr>
        <w:rPr>
          <w:rFonts w:cs="Arial"/>
        </w:rPr>
      </w:pPr>
      <w:r w:rsidRPr="00CA1ABE">
        <w:rPr>
          <w:rFonts w:cs="Arial"/>
        </w:rPr>
        <w:t xml:space="preserve">We think we will spend around </w:t>
      </w:r>
      <w:r w:rsidRPr="00CA1ABE">
        <w:rPr>
          <w:rStyle w:val="Statisticstyle"/>
          <w:rFonts w:cs="Arial"/>
          <w:position w:val="0"/>
          <w:lang w:val="en-AU"/>
        </w:rPr>
        <w:t>$225 billion</w:t>
      </w:r>
      <w:r w:rsidRPr="00CA1ABE">
        <w:rPr>
          <w:rFonts w:cs="Arial"/>
        </w:rPr>
        <w:t xml:space="preserve"> on the NDIS in the next </w:t>
      </w:r>
      <w:r w:rsidRPr="00CA1ABE">
        <w:rPr>
          <w:rStyle w:val="Statisticstyle"/>
          <w:rFonts w:cs="Arial"/>
          <w:position w:val="0"/>
          <w:lang w:val="en-AU"/>
        </w:rPr>
        <w:t>4</w:t>
      </w:r>
      <w:r w:rsidR="00F72DCC" w:rsidRPr="00CA1ABE">
        <w:rPr>
          <w:rStyle w:val="Statisticstyle"/>
          <w:rFonts w:cs="Arial"/>
          <w:position w:val="0"/>
          <w:lang w:val="en-AU"/>
        </w:rPr>
        <w:t> </w:t>
      </w:r>
      <w:r w:rsidRPr="00CA1ABE">
        <w:rPr>
          <w:rStyle w:val="Statisticstyle"/>
          <w:rFonts w:cs="Arial"/>
          <w:position w:val="0"/>
          <w:lang w:val="en-AU"/>
        </w:rPr>
        <w:t>years</w:t>
      </w:r>
      <w:r w:rsidRPr="00CA1ABE">
        <w:rPr>
          <w:rFonts w:cs="Arial"/>
        </w:rPr>
        <w:t>.</w:t>
      </w:r>
    </w:p>
    <w:p w14:paraId="772D45F0" w14:textId="77777777" w:rsidR="00182E0B" w:rsidRPr="00CA1ABE" w:rsidRDefault="00182E0B" w:rsidP="00146BB1">
      <w:pPr>
        <w:rPr>
          <w:rFonts w:cs="Arial"/>
        </w:rPr>
      </w:pPr>
      <w:r w:rsidRPr="00CA1ABE">
        <w:rPr>
          <w:rFonts w:cs="Arial"/>
        </w:rPr>
        <w:br w:type="page"/>
      </w:r>
    </w:p>
    <w:p w14:paraId="34455BC8" w14:textId="4EB758B7" w:rsidR="00182E0B" w:rsidRPr="00CA1ABE" w:rsidRDefault="00945CF2" w:rsidP="00182E0B">
      <w:pPr>
        <w:pStyle w:val="Heading2"/>
        <w:rPr>
          <w:rFonts w:cs="Arial"/>
        </w:rPr>
      </w:pPr>
      <w:bookmarkStart w:id="100" w:name="_Toc221093522"/>
      <w:r w:rsidRPr="00CA1ABE">
        <w:rPr>
          <w:rFonts w:cs="Arial"/>
        </w:rPr>
        <w:lastRenderedPageBreak/>
        <w:t>Our work to i</w:t>
      </w:r>
      <w:r w:rsidR="00182E0B" w:rsidRPr="00CA1ABE">
        <w:rPr>
          <w:rFonts w:cs="Arial"/>
        </w:rPr>
        <w:t>mprov</w:t>
      </w:r>
      <w:r w:rsidRPr="00CA1ABE">
        <w:rPr>
          <w:rFonts w:cs="Arial"/>
        </w:rPr>
        <w:t>e</w:t>
      </w:r>
      <w:r w:rsidR="00182E0B" w:rsidRPr="00CA1ABE">
        <w:rPr>
          <w:rFonts w:cs="Arial"/>
        </w:rPr>
        <w:t xml:space="preserve"> the NDIS</w:t>
      </w:r>
      <w:bookmarkEnd w:id="100"/>
    </w:p>
    <w:p w14:paraId="5C49791B" w14:textId="77777777" w:rsidR="00146BB1" w:rsidRPr="00CA1ABE" w:rsidRDefault="00146BB1" w:rsidP="00737947">
      <w:pPr>
        <w:rPr>
          <w:rFonts w:cs="Arial"/>
        </w:rPr>
      </w:pPr>
      <w:r w:rsidRPr="00CA1ABE">
        <w:rPr>
          <w:rFonts w:cs="Arial"/>
        </w:rPr>
        <w:t>The NDIA is improving:</w:t>
      </w:r>
    </w:p>
    <w:p w14:paraId="09B7F83F" w14:textId="77777777" w:rsidR="00146BB1" w:rsidRPr="00CA1ABE" w:rsidRDefault="00146BB1" w:rsidP="00737947">
      <w:pPr>
        <w:pStyle w:val="ListParagraph"/>
        <w:rPr>
          <w:rFonts w:cs="Arial"/>
        </w:rPr>
      </w:pPr>
      <w:r w:rsidRPr="00CA1ABE">
        <w:rPr>
          <w:rFonts w:cs="Arial"/>
        </w:rPr>
        <w:t>how people join the NDIS</w:t>
      </w:r>
    </w:p>
    <w:p w14:paraId="71BB50E4" w14:textId="77777777" w:rsidR="00146BB1" w:rsidRPr="00CA1ABE" w:rsidRDefault="00146BB1" w:rsidP="00737947">
      <w:pPr>
        <w:pStyle w:val="ListParagraph"/>
        <w:rPr>
          <w:rFonts w:cs="Arial"/>
        </w:rPr>
      </w:pPr>
      <w:r w:rsidRPr="00CA1ABE">
        <w:rPr>
          <w:rFonts w:cs="Arial"/>
        </w:rPr>
        <w:t xml:space="preserve">how we make </w:t>
      </w:r>
      <w:r w:rsidRPr="00CA1ABE">
        <w:rPr>
          <w:rStyle w:val="Strong"/>
          <w:rFonts w:cs="Arial"/>
        </w:rPr>
        <w:t>NDIS plans</w:t>
      </w:r>
      <w:r w:rsidRPr="00CA1ABE">
        <w:rPr>
          <w:rFonts w:cs="Arial"/>
        </w:rPr>
        <w:t>.</w:t>
      </w:r>
    </w:p>
    <w:p w14:paraId="3A1B2A06" w14:textId="77777777" w:rsidR="00146BB1" w:rsidRPr="00CA1ABE" w:rsidRDefault="00146BB1" w:rsidP="00737947">
      <w:pPr>
        <w:rPr>
          <w:rFonts w:cs="Arial"/>
        </w:rPr>
      </w:pPr>
      <w:proofErr w:type="gramStart"/>
      <w:r w:rsidRPr="00CA1ABE">
        <w:rPr>
          <w:rFonts w:cs="Arial"/>
        </w:rPr>
        <w:t>An</w:t>
      </w:r>
      <w:proofErr w:type="gramEnd"/>
      <w:r w:rsidRPr="00CA1ABE">
        <w:rPr>
          <w:rFonts w:cs="Arial"/>
        </w:rPr>
        <w:t xml:space="preserve"> NDIS plan has information about:</w:t>
      </w:r>
    </w:p>
    <w:p w14:paraId="3F27F0EF" w14:textId="77777777" w:rsidR="00146BB1" w:rsidRPr="00CA1ABE" w:rsidRDefault="00146BB1" w:rsidP="00737947">
      <w:pPr>
        <w:pStyle w:val="ListParagraph"/>
        <w:rPr>
          <w:rFonts w:cs="Arial"/>
        </w:rPr>
      </w:pPr>
      <w:r w:rsidRPr="00CA1ABE">
        <w:rPr>
          <w:rFonts w:cs="Arial"/>
        </w:rPr>
        <w:t>a participant and their goals</w:t>
      </w:r>
    </w:p>
    <w:p w14:paraId="7A52E8F9" w14:textId="77777777" w:rsidR="00146BB1" w:rsidRPr="00CA1ABE" w:rsidRDefault="00146BB1" w:rsidP="00737947">
      <w:pPr>
        <w:pStyle w:val="ListParagraph"/>
        <w:rPr>
          <w:rFonts w:cs="Arial"/>
        </w:rPr>
      </w:pPr>
      <w:r w:rsidRPr="00CA1ABE">
        <w:rPr>
          <w:rFonts w:cs="Arial"/>
        </w:rPr>
        <w:t xml:space="preserve">what supports a participant </w:t>
      </w:r>
      <w:proofErr w:type="gramStart"/>
      <w:r w:rsidRPr="00CA1ABE">
        <w:rPr>
          <w:rFonts w:cs="Arial"/>
        </w:rPr>
        <w:t>needs</w:t>
      </w:r>
      <w:proofErr w:type="gramEnd"/>
    </w:p>
    <w:p w14:paraId="59C084BA" w14:textId="77777777" w:rsidR="00146BB1" w:rsidRPr="00CA1ABE" w:rsidRDefault="00146BB1" w:rsidP="00737947">
      <w:pPr>
        <w:pStyle w:val="ListParagraph"/>
        <w:rPr>
          <w:rFonts w:cs="Arial"/>
        </w:rPr>
      </w:pPr>
      <w:r w:rsidRPr="00CA1ABE">
        <w:rPr>
          <w:rFonts w:cs="Arial"/>
        </w:rPr>
        <w:t>what the NDIS will pay for.</w:t>
      </w:r>
    </w:p>
    <w:p w14:paraId="49B0BF8B" w14:textId="77777777" w:rsidR="00146BB1" w:rsidRPr="00CA1ABE" w:rsidRDefault="00146BB1" w:rsidP="00737947">
      <w:pPr>
        <w:rPr>
          <w:rFonts w:cs="Arial"/>
        </w:rPr>
      </w:pPr>
      <w:r w:rsidRPr="00CA1ABE">
        <w:rPr>
          <w:rFonts w:cs="Arial"/>
        </w:rPr>
        <w:t>We want this to be:</w:t>
      </w:r>
    </w:p>
    <w:p w14:paraId="1CB10786" w14:textId="77777777" w:rsidR="00146BB1" w:rsidRPr="00CA1ABE" w:rsidRDefault="00146BB1" w:rsidP="00737947">
      <w:pPr>
        <w:pStyle w:val="ListParagraph"/>
        <w:rPr>
          <w:rFonts w:cs="Arial"/>
        </w:rPr>
      </w:pPr>
      <w:r w:rsidRPr="00CA1ABE">
        <w:rPr>
          <w:rFonts w:cs="Arial"/>
        </w:rPr>
        <w:t>fair for everyone</w:t>
      </w:r>
    </w:p>
    <w:p w14:paraId="4E7A52DB" w14:textId="77777777" w:rsidR="00146BB1" w:rsidRPr="00CA1ABE" w:rsidRDefault="00146BB1" w:rsidP="00737947">
      <w:pPr>
        <w:pStyle w:val="ListParagraph"/>
        <w:rPr>
          <w:rFonts w:cs="Arial"/>
        </w:rPr>
      </w:pPr>
      <w:r w:rsidRPr="00CA1ABE">
        <w:rPr>
          <w:rFonts w:cs="Arial"/>
        </w:rPr>
        <w:t>easy to do.</w:t>
      </w:r>
    </w:p>
    <w:p w14:paraId="45C977B8" w14:textId="77777777" w:rsidR="00146BB1" w:rsidRPr="00CA1ABE" w:rsidRDefault="00146BB1" w:rsidP="00737947">
      <w:pPr>
        <w:rPr>
          <w:rFonts w:cs="Arial"/>
        </w:rPr>
      </w:pPr>
      <w:r w:rsidRPr="00CA1ABE">
        <w:rPr>
          <w:rFonts w:cs="Arial"/>
        </w:rPr>
        <w:t>We will keep working with the disability community to improve the NDIS.</w:t>
      </w:r>
    </w:p>
    <w:p w14:paraId="5D02B7B7" w14:textId="77777777" w:rsidR="00146BB1" w:rsidRPr="00CA1ABE" w:rsidRDefault="00146BB1" w:rsidP="00737947">
      <w:pPr>
        <w:rPr>
          <w:rFonts w:cs="Arial"/>
        </w:rPr>
      </w:pPr>
      <w:r w:rsidRPr="00CA1ABE">
        <w:rPr>
          <w:rFonts w:cs="Arial"/>
        </w:rPr>
        <w:t xml:space="preserve">In </w:t>
      </w:r>
      <w:r w:rsidRPr="00CA1ABE">
        <w:rPr>
          <w:rStyle w:val="Statisticstyle"/>
          <w:rFonts w:cs="Arial"/>
        </w:rPr>
        <w:t>2024 to 2025</w:t>
      </w:r>
      <w:r w:rsidRPr="00CA1ABE">
        <w:rPr>
          <w:rFonts w:cs="Arial"/>
        </w:rPr>
        <w:t>, we hired more staff to:</w:t>
      </w:r>
    </w:p>
    <w:p w14:paraId="4C4EDA92" w14:textId="77777777" w:rsidR="00146BB1" w:rsidRPr="00CA1ABE" w:rsidRDefault="00146BB1" w:rsidP="00737947">
      <w:pPr>
        <w:pStyle w:val="ListParagraph"/>
        <w:rPr>
          <w:rFonts w:cs="Arial"/>
        </w:rPr>
      </w:pPr>
      <w:r w:rsidRPr="00CA1ABE">
        <w:rPr>
          <w:rFonts w:cs="Arial"/>
        </w:rPr>
        <w:t>make sure NDIS payments were right</w:t>
      </w:r>
    </w:p>
    <w:p w14:paraId="0823ECE2" w14:textId="77777777" w:rsidR="00146BB1" w:rsidRPr="00CA1ABE" w:rsidRDefault="00146BB1" w:rsidP="00737947">
      <w:pPr>
        <w:pStyle w:val="ListParagraph"/>
        <w:rPr>
          <w:rFonts w:cs="Arial"/>
        </w:rPr>
      </w:pPr>
      <w:r w:rsidRPr="00CA1ABE">
        <w:rPr>
          <w:rFonts w:cs="Arial"/>
        </w:rPr>
        <w:t xml:space="preserve">stop </w:t>
      </w:r>
      <w:r w:rsidRPr="00CA1ABE">
        <w:rPr>
          <w:rStyle w:val="Strong"/>
          <w:rFonts w:cs="Arial"/>
        </w:rPr>
        <w:t>fraud</w:t>
      </w:r>
      <w:r w:rsidRPr="00CA1ABE">
        <w:rPr>
          <w:rFonts w:cs="Arial"/>
        </w:rPr>
        <w:t>.</w:t>
      </w:r>
    </w:p>
    <w:p w14:paraId="65434568" w14:textId="77777777" w:rsidR="00146BB1" w:rsidRPr="00CA1ABE" w:rsidRDefault="00146BB1" w:rsidP="00737947">
      <w:pPr>
        <w:rPr>
          <w:rFonts w:cs="Arial"/>
        </w:rPr>
      </w:pPr>
      <w:r w:rsidRPr="00CA1ABE">
        <w:rPr>
          <w:rFonts w:cs="Arial"/>
        </w:rPr>
        <w:t>Fraud is when someone does something with money that is not honest.</w:t>
      </w:r>
    </w:p>
    <w:p w14:paraId="60CAA688" w14:textId="77777777" w:rsidR="00146BB1" w:rsidRPr="00CA1ABE" w:rsidRDefault="00146BB1" w:rsidP="00737947">
      <w:pPr>
        <w:rPr>
          <w:rFonts w:cs="Arial"/>
        </w:rPr>
      </w:pPr>
      <w:r w:rsidRPr="00CA1ABE">
        <w:rPr>
          <w:rFonts w:cs="Arial"/>
        </w:rPr>
        <w:t>Fraud is a crime.</w:t>
      </w:r>
    </w:p>
    <w:p w14:paraId="5963A3FE" w14:textId="77777777" w:rsidR="00146BB1" w:rsidRPr="00CA1ABE" w:rsidRDefault="00146BB1" w:rsidP="005135D2">
      <w:pPr>
        <w:spacing w:line="348" w:lineRule="auto"/>
        <w:rPr>
          <w:rFonts w:cs="Arial"/>
        </w:rPr>
      </w:pPr>
      <w:r w:rsidRPr="00CA1ABE">
        <w:rPr>
          <w:rFonts w:cs="Arial"/>
        </w:rPr>
        <w:t xml:space="preserve">In </w:t>
      </w:r>
      <w:r w:rsidRPr="00CA1ABE">
        <w:rPr>
          <w:rStyle w:val="Statisticstyle"/>
          <w:rFonts w:cs="Arial"/>
          <w:position w:val="0"/>
        </w:rPr>
        <w:t>2024 to 2025</w:t>
      </w:r>
      <w:r w:rsidRPr="00CA1ABE">
        <w:rPr>
          <w:rFonts w:cs="Arial"/>
        </w:rPr>
        <w:t>, we hired more staff with disability.</w:t>
      </w:r>
    </w:p>
    <w:p w14:paraId="5E973963" w14:textId="77777777" w:rsidR="00146BB1" w:rsidRPr="00CA1ABE" w:rsidRDefault="00146BB1" w:rsidP="005135D2">
      <w:pPr>
        <w:spacing w:line="348" w:lineRule="auto"/>
        <w:rPr>
          <w:rFonts w:cs="Arial"/>
        </w:rPr>
      </w:pPr>
      <w:r w:rsidRPr="00CA1ABE">
        <w:rPr>
          <w:rFonts w:cs="Arial"/>
        </w:rPr>
        <w:t xml:space="preserve">Around </w:t>
      </w:r>
      <w:r w:rsidRPr="00CA1ABE">
        <w:rPr>
          <w:rStyle w:val="Statisticstyle"/>
          <w:rFonts w:cs="Arial"/>
          <w:position w:val="0"/>
        </w:rPr>
        <w:t>23%</w:t>
      </w:r>
      <w:r w:rsidRPr="00CA1ABE">
        <w:rPr>
          <w:rFonts w:cs="Arial"/>
        </w:rPr>
        <w:t xml:space="preserve"> of our staff told us they have a disability.</w:t>
      </w:r>
    </w:p>
    <w:p w14:paraId="6A817D4E" w14:textId="4428D5F7" w:rsidR="00146BB1" w:rsidRPr="00CA1ABE" w:rsidRDefault="00146BB1" w:rsidP="00737947">
      <w:pPr>
        <w:rPr>
          <w:rFonts w:cs="Arial"/>
        </w:rPr>
      </w:pPr>
      <w:r w:rsidRPr="00CA1ABE">
        <w:rPr>
          <w:rFonts w:cs="Arial"/>
        </w:rPr>
        <w:t>Having staff with experience of disability helps make sure participants get</w:t>
      </w:r>
      <w:r w:rsidR="00F72DCC" w:rsidRPr="00CA1ABE">
        <w:rPr>
          <w:rFonts w:cs="Arial"/>
        </w:rPr>
        <w:t> </w:t>
      </w:r>
      <w:r w:rsidRPr="00CA1ABE">
        <w:rPr>
          <w:rFonts w:cs="Arial"/>
        </w:rPr>
        <w:t>the support they need.</w:t>
      </w:r>
    </w:p>
    <w:p w14:paraId="04B0FA39" w14:textId="6BABEC96" w:rsidR="00146BB1" w:rsidRPr="00CA1ABE" w:rsidRDefault="00146BB1" w:rsidP="00737947">
      <w:pPr>
        <w:rPr>
          <w:rFonts w:cs="Arial"/>
        </w:rPr>
      </w:pPr>
      <w:r w:rsidRPr="00CA1ABE">
        <w:rPr>
          <w:rFonts w:cs="Arial"/>
        </w:rPr>
        <w:t>We want to create a workplace that is safe and welcoming for people</w:t>
      </w:r>
      <w:r w:rsidR="00F72DCC" w:rsidRPr="00CA1ABE">
        <w:rPr>
          <w:rFonts w:cs="Arial"/>
        </w:rPr>
        <w:t> </w:t>
      </w:r>
      <w:r w:rsidRPr="00CA1ABE">
        <w:rPr>
          <w:rFonts w:cs="Arial"/>
        </w:rPr>
        <w:t>with</w:t>
      </w:r>
      <w:r w:rsidR="00F72DCC" w:rsidRPr="00CA1ABE">
        <w:rPr>
          <w:rFonts w:cs="Arial"/>
        </w:rPr>
        <w:t> </w:t>
      </w:r>
      <w:r w:rsidRPr="00CA1ABE">
        <w:rPr>
          <w:rFonts w:cs="Arial"/>
        </w:rPr>
        <w:t>disability.</w:t>
      </w:r>
    </w:p>
    <w:p w14:paraId="147C0ADE" w14:textId="77777777" w:rsidR="00146BB1" w:rsidRPr="00CA1ABE" w:rsidRDefault="00146BB1" w:rsidP="00737947">
      <w:pPr>
        <w:rPr>
          <w:rFonts w:cs="Arial"/>
        </w:rPr>
      </w:pPr>
      <w:r w:rsidRPr="00CA1ABE">
        <w:rPr>
          <w:rFonts w:cs="Arial"/>
        </w:rPr>
        <w:t>This will support them to be able to do their jobs well.</w:t>
      </w:r>
    </w:p>
    <w:p w14:paraId="75B995ED" w14:textId="77777777" w:rsidR="00146BB1" w:rsidRPr="00CA1ABE" w:rsidRDefault="00146BB1" w:rsidP="00737947">
      <w:pPr>
        <w:rPr>
          <w:rFonts w:cs="Arial"/>
        </w:rPr>
      </w:pPr>
      <w:r w:rsidRPr="00CA1ABE">
        <w:rPr>
          <w:rFonts w:cs="Arial"/>
        </w:rPr>
        <w:lastRenderedPageBreak/>
        <w:t>Our Disability Action Plan explains how our workplaces can be:</w:t>
      </w:r>
    </w:p>
    <w:p w14:paraId="6BB99689" w14:textId="77777777" w:rsidR="00146BB1" w:rsidRPr="00CA1ABE" w:rsidRDefault="00146BB1" w:rsidP="00737947">
      <w:pPr>
        <w:pStyle w:val="ListParagraph"/>
        <w:rPr>
          <w:rFonts w:cs="Arial"/>
        </w:rPr>
      </w:pPr>
      <w:r w:rsidRPr="00CA1ABE">
        <w:rPr>
          <w:rFonts w:cs="Arial"/>
        </w:rPr>
        <w:t>inclusive</w:t>
      </w:r>
    </w:p>
    <w:p w14:paraId="49D10645" w14:textId="77777777" w:rsidR="00146BB1" w:rsidRPr="00CA1ABE" w:rsidRDefault="00146BB1" w:rsidP="00737947">
      <w:pPr>
        <w:pStyle w:val="ListParagraph"/>
        <w:rPr>
          <w:rFonts w:cs="Arial"/>
        </w:rPr>
      </w:pPr>
      <w:r w:rsidRPr="00CA1ABE">
        <w:rPr>
          <w:rStyle w:val="Strong"/>
          <w:rFonts w:cs="Arial"/>
        </w:rPr>
        <w:t>accessible</w:t>
      </w:r>
      <w:r w:rsidRPr="00CA1ABE">
        <w:rPr>
          <w:rFonts w:cs="Arial"/>
        </w:rPr>
        <w:t>.</w:t>
      </w:r>
    </w:p>
    <w:p w14:paraId="72EA72AF" w14:textId="77777777" w:rsidR="00146BB1" w:rsidRPr="00CA1ABE" w:rsidRDefault="00146BB1" w:rsidP="00737947">
      <w:pPr>
        <w:rPr>
          <w:rFonts w:cs="Arial"/>
        </w:rPr>
      </w:pPr>
      <w:r w:rsidRPr="00CA1ABE">
        <w:rPr>
          <w:rFonts w:cs="Arial"/>
        </w:rPr>
        <w:t>When a workplace is accessible, it’s easy to:</w:t>
      </w:r>
    </w:p>
    <w:p w14:paraId="273E99D0" w14:textId="77777777" w:rsidR="00146BB1" w:rsidRPr="00CA1ABE" w:rsidRDefault="00146BB1" w:rsidP="00737947">
      <w:pPr>
        <w:pStyle w:val="ListParagraph"/>
        <w:rPr>
          <w:rFonts w:cs="Arial"/>
        </w:rPr>
      </w:pPr>
      <w:r w:rsidRPr="00CA1ABE">
        <w:rPr>
          <w:rFonts w:cs="Arial"/>
        </w:rPr>
        <w:t>find and use services</w:t>
      </w:r>
    </w:p>
    <w:p w14:paraId="279F8C51" w14:textId="77777777" w:rsidR="00146BB1" w:rsidRPr="00CA1ABE" w:rsidRDefault="00146BB1" w:rsidP="00737947">
      <w:pPr>
        <w:pStyle w:val="ListParagraph"/>
        <w:rPr>
          <w:rFonts w:cs="Arial"/>
        </w:rPr>
      </w:pPr>
      <w:r w:rsidRPr="00CA1ABE">
        <w:rPr>
          <w:rFonts w:cs="Arial"/>
        </w:rPr>
        <w:t>move around.</w:t>
      </w:r>
    </w:p>
    <w:p w14:paraId="337DE5C5" w14:textId="77777777" w:rsidR="00F05CDC" w:rsidRPr="00CA1ABE" w:rsidRDefault="00F05CDC">
      <w:pPr>
        <w:spacing w:before="0" w:after="0" w:line="240" w:lineRule="auto"/>
        <w:rPr>
          <w:rFonts w:cs="Arial"/>
          <w:b/>
          <w:bCs/>
          <w:color w:val="6B2976"/>
          <w:sz w:val="36"/>
          <w:szCs w:val="26"/>
          <w:lang w:eastAsia="x-none"/>
        </w:rPr>
      </w:pPr>
      <w:bookmarkStart w:id="101" w:name="_Toc12634029"/>
      <w:bookmarkStart w:id="102" w:name="_Toc12636487"/>
      <w:bookmarkStart w:id="103" w:name="_Toc43391451"/>
      <w:bookmarkStart w:id="104" w:name="_Toc43391513"/>
      <w:r w:rsidRPr="00CA1ABE">
        <w:rPr>
          <w:rFonts w:cs="Arial"/>
        </w:rPr>
        <w:br w:type="page"/>
      </w:r>
    </w:p>
    <w:p w14:paraId="4904D2B5" w14:textId="7066D172" w:rsidR="00EC0878" w:rsidRPr="00CA1ABE" w:rsidRDefault="00EC0878" w:rsidP="00F72DCC">
      <w:pPr>
        <w:pStyle w:val="Heading2"/>
        <w:spacing w:before="600"/>
        <w:rPr>
          <w:rFonts w:cs="Arial"/>
          <w:lang w:val="en-AU"/>
        </w:rPr>
      </w:pPr>
      <w:bookmarkStart w:id="105" w:name="_Toc221093523"/>
      <w:r w:rsidRPr="00CA1ABE">
        <w:rPr>
          <w:rFonts w:cs="Arial"/>
          <w:lang w:val="en-AU"/>
        </w:rPr>
        <w:lastRenderedPageBreak/>
        <w:t>Thank you!</w:t>
      </w:r>
      <w:bookmarkEnd w:id="105"/>
      <w:r w:rsidRPr="00CA1ABE">
        <w:rPr>
          <w:rFonts w:cs="Arial"/>
          <w:lang w:val="en-AU"/>
        </w:rPr>
        <w:t xml:space="preserve"> </w:t>
      </w:r>
    </w:p>
    <w:p w14:paraId="54BD5C13" w14:textId="77777777" w:rsidR="00146BB1" w:rsidRPr="00CA1ABE" w:rsidRDefault="00146BB1" w:rsidP="00146BB1">
      <w:pPr>
        <w:rPr>
          <w:rStyle w:val="Hyperlink"/>
          <w:rFonts w:cs="Arial"/>
          <w:b/>
          <w:color w:val="auto"/>
        </w:rPr>
      </w:pPr>
      <w:r w:rsidRPr="00CA1ABE">
        <w:rPr>
          <w:rFonts w:cs="Arial"/>
        </w:rPr>
        <w:t>Thank you for reading our Annual Report.</w:t>
      </w:r>
    </w:p>
    <w:p w14:paraId="7F8215E5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And thank you for being part of our community.</w:t>
      </w:r>
    </w:p>
    <w:p w14:paraId="3C8EFFF5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We look forward to sharing more information with you over the next year.</w:t>
      </w:r>
    </w:p>
    <w:p w14:paraId="54FE26F4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 xml:space="preserve">You are always welcome to: </w:t>
      </w:r>
    </w:p>
    <w:p w14:paraId="35294D63" w14:textId="77777777" w:rsidR="00146BB1" w:rsidRPr="00CA1ABE" w:rsidRDefault="00146BB1" w:rsidP="00146BB1">
      <w:pPr>
        <w:pStyle w:val="ListParagraph"/>
        <w:numPr>
          <w:ilvl w:val="0"/>
          <w:numId w:val="8"/>
        </w:numPr>
        <w:rPr>
          <w:rFonts w:cs="Arial"/>
        </w:rPr>
      </w:pPr>
      <w:r w:rsidRPr="00CA1ABE">
        <w:rPr>
          <w:rFonts w:cs="Arial"/>
        </w:rPr>
        <w:t xml:space="preserve">get in touch with us </w:t>
      </w:r>
    </w:p>
    <w:p w14:paraId="0C8A9447" w14:textId="77777777" w:rsidR="00146BB1" w:rsidRPr="00CA1ABE" w:rsidRDefault="00146BB1" w:rsidP="00146BB1">
      <w:pPr>
        <w:pStyle w:val="ListParagraph"/>
        <w:numPr>
          <w:ilvl w:val="0"/>
          <w:numId w:val="8"/>
        </w:numPr>
        <w:rPr>
          <w:rFonts w:cs="Arial"/>
        </w:rPr>
      </w:pPr>
      <w:r w:rsidRPr="00CA1ABE">
        <w:rPr>
          <w:rFonts w:cs="Arial"/>
        </w:rPr>
        <w:t>take part in conversations about the NDIS.</w:t>
      </w:r>
    </w:p>
    <w:p w14:paraId="3D925212" w14:textId="77FB10D4" w:rsidR="00493D5D" w:rsidRPr="00CA1ABE" w:rsidRDefault="00493D5D" w:rsidP="00F05CDC">
      <w:pPr>
        <w:pStyle w:val="Heading2"/>
        <w:spacing w:before="600"/>
        <w:rPr>
          <w:rFonts w:cs="Arial"/>
          <w:lang w:val="en-AU"/>
        </w:rPr>
      </w:pPr>
      <w:bookmarkStart w:id="106" w:name="_Toc221093524"/>
      <w:r w:rsidRPr="00CA1ABE">
        <w:rPr>
          <w:rFonts w:cs="Arial"/>
          <w:lang w:val="en-AU"/>
        </w:rPr>
        <w:t>More information</w:t>
      </w:r>
      <w:bookmarkEnd w:id="101"/>
      <w:bookmarkEnd w:id="102"/>
      <w:bookmarkEnd w:id="103"/>
      <w:bookmarkEnd w:id="104"/>
      <w:bookmarkEnd w:id="106"/>
    </w:p>
    <w:p w14:paraId="1BD02454" w14:textId="77777777" w:rsidR="00146BB1" w:rsidRPr="00CA1ABE" w:rsidRDefault="00146BB1" w:rsidP="00146BB1">
      <w:pPr>
        <w:rPr>
          <w:rStyle w:val="Hyperlink"/>
          <w:rFonts w:cs="Arial"/>
          <w:b/>
          <w:color w:val="auto"/>
        </w:rPr>
      </w:pPr>
      <w:r w:rsidRPr="00CA1ABE">
        <w:rPr>
          <w:rFonts w:cs="Arial"/>
        </w:rPr>
        <w:t>For more information about this Annual Report, please contact us.</w:t>
      </w:r>
    </w:p>
    <w:p w14:paraId="1B0E5BAC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You can visit our website.</w:t>
      </w:r>
    </w:p>
    <w:p w14:paraId="10DF8EF5" w14:textId="77777777" w:rsidR="00146BB1" w:rsidRPr="00CA1ABE" w:rsidRDefault="00146BB1" w:rsidP="00146BB1">
      <w:pPr>
        <w:rPr>
          <w:rStyle w:val="Hyperlink"/>
          <w:rFonts w:cs="Arial"/>
        </w:rPr>
      </w:pPr>
      <w:hyperlink r:id="rId10" w:history="1">
        <w:r w:rsidRPr="00CA1ABE">
          <w:rPr>
            <w:rStyle w:val="Hyperlink"/>
            <w:rFonts w:cs="Arial"/>
          </w:rPr>
          <w:t>www.ndis.gov.au</w:t>
        </w:r>
      </w:hyperlink>
    </w:p>
    <w:p w14:paraId="6B7C0CB1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You can call us.</w:t>
      </w:r>
    </w:p>
    <w:p w14:paraId="10FFCB47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1800 800 110</w:t>
      </w:r>
    </w:p>
    <w:p w14:paraId="402628B4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Follow us on Facebook.</w:t>
      </w:r>
    </w:p>
    <w:p w14:paraId="12F446ED" w14:textId="77777777" w:rsidR="00146BB1" w:rsidRPr="00CA1ABE" w:rsidRDefault="00146BB1" w:rsidP="00146BB1">
      <w:pPr>
        <w:rPr>
          <w:rStyle w:val="Hyperlink"/>
          <w:rFonts w:cs="Arial"/>
        </w:rPr>
      </w:pPr>
      <w:hyperlink r:id="rId11" w:history="1">
        <w:r w:rsidRPr="00CA1ABE">
          <w:rPr>
            <w:rStyle w:val="Hyperlink"/>
            <w:rFonts w:cs="Arial"/>
          </w:rPr>
          <w:t>www.facebook.com/NDISAus</w:t>
        </w:r>
      </w:hyperlink>
    </w:p>
    <w:p w14:paraId="4051BB27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Follow us on Instagram.</w:t>
      </w:r>
    </w:p>
    <w:p w14:paraId="1A85A4D5" w14:textId="77777777" w:rsidR="00146BB1" w:rsidRPr="00CA1ABE" w:rsidRDefault="00146BB1" w:rsidP="00146BB1">
      <w:pPr>
        <w:rPr>
          <w:rStyle w:val="Strong"/>
          <w:rFonts w:cs="Arial"/>
          <w:position w:val="6"/>
          <w:u w:val="single"/>
        </w:rPr>
      </w:pPr>
      <w:r w:rsidRPr="00CA1ABE">
        <w:rPr>
          <w:rStyle w:val="Strong"/>
          <w:rFonts w:cs="Arial"/>
          <w:spacing w:val="-40"/>
          <w:u w:val="single"/>
        </w:rPr>
        <w:t xml:space="preserve"> </w:t>
      </w:r>
      <w:hyperlink r:id="rId12" w:history="1">
        <w:r w:rsidRPr="00CA1ABE">
          <w:rPr>
            <w:rStyle w:val="Hyperlink"/>
            <w:rFonts w:cs="Arial"/>
            <w:position w:val="6"/>
          </w:rPr>
          <w:t>@ndis_australia</w:t>
        </w:r>
      </w:hyperlink>
    </w:p>
    <w:p w14:paraId="141134CE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Follow us on LinkedIn.</w:t>
      </w:r>
    </w:p>
    <w:p w14:paraId="732389DD" w14:textId="4F9E9BC2" w:rsidR="00146BB1" w:rsidRPr="00CA1ABE" w:rsidRDefault="00146BB1" w:rsidP="00146BB1">
      <w:pPr>
        <w:rPr>
          <w:rStyle w:val="Hyperlink"/>
          <w:rFonts w:cs="Arial"/>
        </w:rPr>
      </w:pPr>
      <w:hyperlink r:id="rId13" w:history="1">
        <w:r w:rsidRPr="00CA1ABE">
          <w:rPr>
            <w:rStyle w:val="Hyperlink"/>
            <w:rFonts w:cs="Arial"/>
          </w:rPr>
          <w:t>au.linkedin.com/company/national-disability-insurance-agency</w:t>
        </w:r>
      </w:hyperlink>
    </w:p>
    <w:p w14:paraId="3A62F609" w14:textId="77777777" w:rsidR="00737947" w:rsidRPr="00CA1ABE" w:rsidRDefault="00737947">
      <w:pPr>
        <w:spacing w:before="0" w:after="0" w:line="240" w:lineRule="auto"/>
        <w:rPr>
          <w:rFonts w:cs="Arial"/>
          <w:b/>
          <w:bCs/>
          <w:sz w:val="32"/>
          <w:szCs w:val="26"/>
        </w:rPr>
      </w:pPr>
      <w:bookmarkStart w:id="107" w:name="_Toc43391514"/>
      <w:r w:rsidRPr="00CA1ABE">
        <w:rPr>
          <w:rFonts w:cs="Arial"/>
        </w:rPr>
        <w:br w:type="page"/>
      </w:r>
    </w:p>
    <w:p w14:paraId="5F526E90" w14:textId="3184454A" w:rsidR="00CD310C" w:rsidRPr="00CA1ABE" w:rsidRDefault="00CD310C" w:rsidP="00AA574A">
      <w:pPr>
        <w:pStyle w:val="Heading3"/>
        <w:rPr>
          <w:rFonts w:cs="Arial"/>
        </w:rPr>
      </w:pPr>
      <w:r w:rsidRPr="00CA1ABE">
        <w:rPr>
          <w:rFonts w:cs="Arial"/>
        </w:rPr>
        <w:lastRenderedPageBreak/>
        <w:t>Support to talk to us</w:t>
      </w:r>
      <w:bookmarkEnd w:id="107"/>
    </w:p>
    <w:p w14:paraId="23CAB0D4" w14:textId="16662F0E" w:rsidR="00737947" w:rsidRPr="00CA1ABE" w:rsidRDefault="00146BB1" w:rsidP="00737947">
      <w:pPr>
        <w:rPr>
          <w:rFonts w:cs="Arial"/>
        </w:rPr>
      </w:pPr>
      <w:r w:rsidRPr="00CA1ABE">
        <w:rPr>
          <w:rFonts w:cs="Arial"/>
        </w:rPr>
        <w:t>You can talk to us online using our webchat feature at the top of our</w:t>
      </w:r>
      <w:r w:rsidR="00F72DCC" w:rsidRPr="00CA1ABE">
        <w:rPr>
          <w:rFonts w:cs="Arial"/>
        </w:rPr>
        <w:t> </w:t>
      </w:r>
      <w:r w:rsidRPr="00CA1ABE">
        <w:rPr>
          <w:rFonts w:cs="Arial"/>
        </w:rPr>
        <w:t>website.</w:t>
      </w:r>
    </w:p>
    <w:p w14:paraId="077C55FB" w14:textId="0EBACD1F" w:rsidR="00146BB1" w:rsidRPr="00CA1ABE" w:rsidRDefault="00737947" w:rsidP="00737947">
      <w:pPr>
        <w:rPr>
          <w:rStyle w:val="Hyperlink"/>
          <w:rFonts w:cs="Arial"/>
          <w:color w:val="auto"/>
          <w:u w:val="none"/>
        </w:rPr>
      </w:pPr>
      <w:hyperlink r:id="rId14" w:history="1">
        <w:r w:rsidRPr="00CA1ABE">
          <w:rPr>
            <w:rStyle w:val="Hyperlink"/>
            <w:rFonts w:cs="Arial"/>
          </w:rPr>
          <w:t>www.ndis.gov.au</w:t>
        </w:r>
      </w:hyperlink>
    </w:p>
    <w:p w14:paraId="47FB2D2A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If you speak a language other than English, you can call:</w:t>
      </w:r>
    </w:p>
    <w:p w14:paraId="0A0079D4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Translating and Interpreting Service (TIS National)</w:t>
      </w:r>
    </w:p>
    <w:p w14:paraId="4F4E7E20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131 450</w:t>
      </w:r>
    </w:p>
    <w:p w14:paraId="11496FBD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If you have a speech or hearing impairment, you can call:</w:t>
      </w:r>
    </w:p>
    <w:p w14:paraId="49505E88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TTY</w:t>
      </w:r>
    </w:p>
    <w:p w14:paraId="2B475C14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1800 555 677</w:t>
      </w:r>
    </w:p>
    <w:p w14:paraId="6BA4287B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Speak and Listen</w:t>
      </w:r>
    </w:p>
    <w:p w14:paraId="13B1DFE3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1800 555 727</w:t>
      </w:r>
    </w:p>
    <w:p w14:paraId="29E6BBD7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National Relay Service</w:t>
      </w:r>
    </w:p>
    <w:p w14:paraId="13C0FFAC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133 677</w:t>
      </w:r>
    </w:p>
    <w:p w14:paraId="6E1D37C8" w14:textId="77777777" w:rsidR="00146BB1" w:rsidRPr="00CA1ABE" w:rsidRDefault="00146BB1" w:rsidP="00146BB1">
      <w:pPr>
        <w:rPr>
          <w:rStyle w:val="Hyperlink"/>
          <w:rFonts w:cs="Arial"/>
        </w:rPr>
      </w:pPr>
      <w:hyperlink r:id="rId15" w:history="1">
        <w:r w:rsidRPr="00CA1ABE">
          <w:rPr>
            <w:rStyle w:val="Hyperlink"/>
            <w:rFonts w:cs="Arial"/>
          </w:rPr>
          <w:t>www.accesshub.gov.au/about-the-nrs</w:t>
        </w:r>
      </w:hyperlink>
      <w:r w:rsidRPr="00CA1ABE">
        <w:rPr>
          <w:rStyle w:val="Hyperlink"/>
          <w:rFonts w:cs="Arial"/>
        </w:rPr>
        <w:t xml:space="preserve"> </w:t>
      </w:r>
    </w:p>
    <w:p w14:paraId="423B0E54" w14:textId="77777777" w:rsidR="00737947" w:rsidRPr="00CA1ABE" w:rsidRDefault="00737947">
      <w:pPr>
        <w:spacing w:before="0" w:after="0" w:line="240" w:lineRule="auto"/>
        <w:rPr>
          <w:rFonts w:cs="Arial"/>
          <w:b/>
          <w:bCs/>
          <w:color w:val="6B2976"/>
          <w:sz w:val="36"/>
          <w:szCs w:val="26"/>
          <w:lang w:eastAsia="x-none"/>
        </w:rPr>
      </w:pPr>
      <w:bookmarkStart w:id="108" w:name="_Toc43391452"/>
      <w:bookmarkStart w:id="109" w:name="_Toc43391515"/>
      <w:bookmarkStart w:id="110" w:name="_Ref117679193"/>
      <w:bookmarkStart w:id="111" w:name="_Ref117679196"/>
      <w:r w:rsidRPr="00CA1ABE">
        <w:rPr>
          <w:rFonts w:cs="Arial"/>
        </w:rPr>
        <w:br w:type="page"/>
      </w:r>
    </w:p>
    <w:p w14:paraId="1DAA9C5C" w14:textId="0FBC349C" w:rsidR="008928D5" w:rsidRPr="00CA1ABE" w:rsidRDefault="008928D5" w:rsidP="00DD389A">
      <w:pPr>
        <w:pStyle w:val="Heading2"/>
        <w:rPr>
          <w:rFonts w:cs="Arial"/>
          <w:lang w:val="en-AU"/>
        </w:rPr>
      </w:pPr>
      <w:bookmarkStart w:id="112" w:name="_Toc221093525"/>
      <w:bookmarkStart w:id="113" w:name="_Ref221093527"/>
      <w:r w:rsidRPr="00CA1ABE">
        <w:rPr>
          <w:rFonts w:cs="Arial"/>
          <w:lang w:val="en-AU"/>
        </w:rPr>
        <w:lastRenderedPageBreak/>
        <w:t>Word list</w:t>
      </w:r>
      <w:bookmarkEnd w:id="108"/>
      <w:bookmarkEnd w:id="109"/>
      <w:bookmarkEnd w:id="110"/>
      <w:bookmarkEnd w:id="111"/>
      <w:bookmarkEnd w:id="112"/>
      <w:bookmarkEnd w:id="113"/>
    </w:p>
    <w:p w14:paraId="110E8957" w14:textId="4F3EFF86" w:rsidR="00222C9A" w:rsidRPr="00CA1ABE" w:rsidRDefault="00222C9A" w:rsidP="00146BB1">
      <w:pPr>
        <w:rPr>
          <w:rFonts w:cs="Arial"/>
          <w:lang w:eastAsia="x-none"/>
        </w:rPr>
      </w:pPr>
      <w:r w:rsidRPr="00CA1ABE">
        <w:rPr>
          <w:rFonts w:cs="Arial"/>
          <w:lang w:eastAsia="x-none"/>
        </w:rPr>
        <w:t xml:space="preserve">This list explains what the </w:t>
      </w:r>
      <w:r w:rsidRPr="00CA1ABE">
        <w:rPr>
          <w:rStyle w:val="Strong"/>
          <w:rFonts w:cs="Arial"/>
          <w:lang w:eastAsia="x-none"/>
        </w:rPr>
        <w:t>bold</w:t>
      </w:r>
      <w:r w:rsidRPr="00CA1ABE">
        <w:rPr>
          <w:rFonts w:cs="Arial"/>
          <w:lang w:eastAsia="x-none"/>
        </w:rPr>
        <w:t xml:space="preserve"> words in this document mean.</w:t>
      </w:r>
    </w:p>
    <w:p w14:paraId="7E280C7D" w14:textId="77777777" w:rsidR="00146BB1" w:rsidRPr="00CA1ABE" w:rsidRDefault="00146BB1" w:rsidP="001D02F7">
      <w:pPr>
        <w:pStyle w:val="WordListitem"/>
        <w:rPr>
          <w:rFonts w:cs="Arial"/>
        </w:rPr>
      </w:pPr>
      <w:r w:rsidRPr="00CA1ABE">
        <w:rPr>
          <w:rFonts w:cs="Arial"/>
        </w:rPr>
        <w:t>Accessible</w:t>
      </w:r>
    </w:p>
    <w:p w14:paraId="61741F1B" w14:textId="77777777" w:rsidR="00146BB1" w:rsidRPr="00CA1ABE" w:rsidRDefault="00146BB1" w:rsidP="001D02F7">
      <w:pPr>
        <w:pStyle w:val="Statisticspacing"/>
        <w:rPr>
          <w:rFonts w:cs="Arial"/>
        </w:rPr>
      </w:pPr>
      <w:r w:rsidRPr="00CA1ABE">
        <w:rPr>
          <w:rFonts w:cs="Arial"/>
        </w:rPr>
        <w:t>When a workplace is accessible, it’s easy to:</w:t>
      </w:r>
    </w:p>
    <w:p w14:paraId="3EDA26DA" w14:textId="77777777" w:rsidR="00146BB1" w:rsidRPr="00CA1ABE" w:rsidRDefault="00146BB1" w:rsidP="00146BB1">
      <w:pPr>
        <w:pStyle w:val="ListParagraph"/>
        <w:numPr>
          <w:ilvl w:val="0"/>
          <w:numId w:val="4"/>
        </w:numPr>
        <w:rPr>
          <w:rFonts w:cs="Arial"/>
        </w:rPr>
      </w:pPr>
      <w:r w:rsidRPr="00CA1ABE">
        <w:rPr>
          <w:rFonts w:cs="Arial"/>
        </w:rPr>
        <w:t>find and use services</w:t>
      </w:r>
    </w:p>
    <w:p w14:paraId="52113D14" w14:textId="77777777" w:rsidR="00146BB1" w:rsidRPr="00CA1ABE" w:rsidRDefault="00146BB1" w:rsidP="00146BB1">
      <w:pPr>
        <w:pStyle w:val="ListParagraph"/>
        <w:numPr>
          <w:ilvl w:val="0"/>
          <w:numId w:val="4"/>
        </w:numPr>
        <w:rPr>
          <w:rFonts w:cs="Arial"/>
        </w:rPr>
      </w:pPr>
      <w:r w:rsidRPr="00CA1ABE">
        <w:rPr>
          <w:rFonts w:cs="Arial"/>
        </w:rPr>
        <w:t>move around.</w:t>
      </w:r>
    </w:p>
    <w:p w14:paraId="7A6117D5" w14:textId="77777777" w:rsidR="00146BB1" w:rsidRPr="00CA1ABE" w:rsidRDefault="00146BB1" w:rsidP="001D02F7">
      <w:pPr>
        <w:pStyle w:val="WordListitem"/>
        <w:rPr>
          <w:rFonts w:cs="Arial"/>
        </w:rPr>
      </w:pPr>
      <w:r w:rsidRPr="00CA1ABE">
        <w:rPr>
          <w:rFonts w:cs="Arial"/>
        </w:rPr>
        <w:t>Co-design</w:t>
      </w:r>
    </w:p>
    <w:p w14:paraId="79DC31F9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Co-design is when people work together on different ideas when they plan or create something new.</w:t>
      </w:r>
    </w:p>
    <w:p w14:paraId="0F76175E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Co-design makes sure people who will use or be affected by something get to have their say.</w:t>
      </w:r>
    </w:p>
    <w:p w14:paraId="406B3901" w14:textId="77777777" w:rsidR="00146BB1" w:rsidRPr="00CA1ABE" w:rsidRDefault="00146BB1" w:rsidP="001D02F7">
      <w:pPr>
        <w:pStyle w:val="WordListitem"/>
        <w:rPr>
          <w:rFonts w:cs="Arial"/>
        </w:rPr>
      </w:pPr>
      <w:r w:rsidRPr="00CA1ABE">
        <w:rPr>
          <w:rFonts w:cs="Arial"/>
        </w:rPr>
        <w:t>Culturally safe</w:t>
      </w:r>
    </w:p>
    <w:p w14:paraId="6C76BC9E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When something is culturally safe, people feel:</w:t>
      </w:r>
    </w:p>
    <w:p w14:paraId="222EF0C3" w14:textId="77777777" w:rsidR="00146BB1" w:rsidRPr="00CA1ABE" w:rsidRDefault="00146BB1" w:rsidP="00146BB1">
      <w:pPr>
        <w:pStyle w:val="ListParagraph"/>
        <w:numPr>
          <w:ilvl w:val="0"/>
          <w:numId w:val="14"/>
        </w:numPr>
        <w:rPr>
          <w:rFonts w:cs="Arial"/>
        </w:rPr>
      </w:pPr>
      <w:r w:rsidRPr="00CA1ABE">
        <w:rPr>
          <w:rFonts w:cs="Arial"/>
        </w:rPr>
        <w:t>respected and heard</w:t>
      </w:r>
    </w:p>
    <w:p w14:paraId="7DD729F3" w14:textId="77777777" w:rsidR="00146BB1" w:rsidRPr="00CA1ABE" w:rsidRDefault="00146BB1" w:rsidP="00146BB1">
      <w:pPr>
        <w:pStyle w:val="ListParagraph"/>
        <w:numPr>
          <w:ilvl w:val="0"/>
          <w:numId w:val="14"/>
        </w:numPr>
        <w:rPr>
          <w:rFonts w:cs="Arial"/>
        </w:rPr>
      </w:pPr>
      <w:r w:rsidRPr="00CA1ABE">
        <w:rPr>
          <w:rFonts w:cs="Arial"/>
        </w:rPr>
        <w:t>safe to be who they are.</w:t>
      </w:r>
    </w:p>
    <w:p w14:paraId="4271498F" w14:textId="77777777" w:rsidR="00146BB1" w:rsidRPr="00CA1ABE" w:rsidRDefault="00146BB1" w:rsidP="001D02F7">
      <w:pPr>
        <w:pStyle w:val="WordListitem"/>
        <w:rPr>
          <w:rFonts w:cs="Arial"/>
        </w:rPr>
      </w:pPr>
      <w:r w:rsidRPr="00CA1ABE">
        <w:rPr>
          <w:rFonts w:cs="Arial"/>
        </w:rPr>
        <w:t>Data</w:t>
      </w:r>
    </w:p>
    <w:p w14:paraId="0F1FDD93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When we talk about data, we mean:</w:t>
      </w:r>
    </w:p>
    <w:p w14:paraId="54841616" w14:textId="77777777" w:rsidR="00146BB1" w:rsidRPr="00CA1ABE" w:rsidRDefault="00146BB1" w:rsidP="00146BB1">
      <w:pPr>
        <w:pStyle w:val="ListParagraph"/>
        <w:numPr>
          <w:ilvl w:val="0"/>
          <w:numId w:val="8"/>
        </w:numPr>
        <w:rPr>
          <w:rFonts w:cs="Arial"/>
        </w:rPr>
      </w:pPr>
      <w:r w:rsidRPr="00CA1ABE">
        <w:rPr>
          <w:rFonts w:cs="Arial"/>
        </w:rPr>
        <w:t>facts</w:t>
      </w:r>
    </w:p>
    <w:p w14:paraId="6A5020FB" w14:textId="77777777" w:rsidR="00146BB1" w:rsidRPr="00CA1ABE" w:rsidRDefault="00146BB1" w:rsidP="00737947">
      <w:pPr>
        <w:pStyle w:val="ListParagraph"/>
        <w:numPr>
          <w:ilvl w:val="0"/>
          <w:numId w:val="8"/>
        </w:numPr>
        <w:ind w:left="714" w:hanging="357"/>
        <w:rPr>
          <w:rFonts w:cs="Arial"/>
        </w:rPr>
      </w:pPr>
      <w:r w:rsidRPr="00CA1ABE">
        <w:rPr>
          <w:rFonts w:cs="Arial"/>
        </w:rPr>
        <w:t>information</w:t>
      </w:r>
    </w:p>
    <w:p w14:paraId="1F0E38F8" w14:textId="77777777" w:rsidR="00146BB1" w:rsidRPr="00CA1ABE" w:rsidRDefault="00146BB1" w:rsidP="00146BB1">
      <w:pPr>
        <w:pStyle w:val="ListParagraph"/>
        <w:numPr>
          <w:ilvl w:val="0"/>
          <w:numId w:val="8"/>
        </w:numPr>
        <w:rPr>
          <w:rFonts w:cs="Arial"/>
        </w:rPr>
      </w:pPr>
      <w:r w:rsidRPr="00CA1ABE">
        <w:rPr>
          <w:rFonts w:cs="Arial"/>
        </w:rPr>
        <w:t>records.</w:t>
      </w:r>
    </w:p>
    <w:p w14:paraId="7FAC3843" w14:textId="77777777" w:rsidR="00146BB1" w:rsidRPr="00CA1ABE" w:rsidRDefault="00146BB1" w:rsidP="001D02F7">
      <w:pPr>
        <w:pStyle w:val="WordListitem"/>
        <w:rPr>
          <w:rFonts w:cs="Arial"/>
        </w:rPr>
      </w:pPr>
      <w:r w:rsidRPr="00CA1ABE">
        <w:rPr>
          <w:rFonts w:cs="Arial"/>
        </w:rPr>
        <w:t>Fraud</w:t>
      </w:r>
    </w:p>
    <w:p w14:paraId="0CF76F0F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Fraud is when a person does something with money that is not honest.</w:t>
      </w:r>
    </w:p>
    <w:p w14:paraId="0B6C4AB9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Fraud is a crime.</w:t>
      </w:r>
    </w:p>
    <w:p w14:paraId="2B7E3CB4" w14:textId="77777777" w:rsidR="00737947" w:rsidRPr="00CA1ABE" w:rsidRDefault="00737947">
      <w:pPr>
        <w:spacing w:before="0" w:after="0" w:line="240" w:lineRule="auto"/>
        <w:rPr>
          <w:rFonts w:cs="Arial"/>
          <w:b/>
          <w:color w:val="6B2976"/>
        </w:rPr>
      </w:pPr>
      <w:r w:rsidRPr="00CA1ABE">
        <w:rPr>
          <w:rFonts w:cs="Arial"/>
        </w:rPr>
        <w:br w:type="page"/>
      </w:r>
    </w:p>
    <w:p w14:paraId="547B5E7E" w14:textId="116D5C65" w:rsidR="00146BB1" w:rsidRPr="00CA1ABE" w:rsidRDefault="00146BB1" w:rsidP="001D02F7">
      <w:pPr>
        <w:pStyle w:val="WordListitem"/>
        <w:rPr>
          <w:rFonts w:cs="Arial"/>
        </w:rPr>
      </w:pPr>
      <w:r w:rsidRPr="00CA1ABE">
        <w:rPr>
          <w:rFonts w:cs="Arial"/>
        </w:rPr>
        <w:lastRenderedPageBreak/>
        <w:t>Inclusive</w:t>
      </w:r>
    </w:p>
    <w:p w14:paraId="1BE4E5F6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When something is inclusive, everyone:</w:t>
      </w:r>
    </w:p>
    <w:p w14:paraId="3756CE35" w14:textId="77777777" w:rsidR="00146BB1" w:rsidRPr="00CA1ABE" w:rsidRDefault="00146BB1" w:rsidP="00146BB1">
      <w:pPr>
        <w:pStyle w:val="ListParagraph"/>
        <w:numPr>
          <w:ilvl w:val="0"/>
          <w:numId w:val="8"/>
        </w:numPr>
        <w:rPr>
          <w:rFonts w:cs="Arial"/>
        </w:rPr>
      </w:pPr>
      <w:r w:rsidRPr="00CA1ABE">
        <w:rPr>
          <w:rFonts w:cs="Arial"/>
        </w:rPr>
        <w:t>can take part</w:t>
      </w:r>
    </w:p>
    <w:p w14:paraId="183197CE" w14:textId="77777777" w:rsidR="00146BB1" w:rsidRPr="00CA1ABE" w:rsidRDefault="00146BB1" w:rsidP="00146BB1">
      <w:pPr>
        <w:pStyle w:val="ListParagraph"/>
        <w:numPr>
          <w:ilvl w:val="0"/>
          <w:numId w:val="8"/>
        </w:numPr>
        <w:rPr>
          <w:rFonts w:cs="Arial"/>
        </w:rPr>
      </w:pPr>
      <w:r w:rsidRPr="00CA1ABE">
        <w:rPr>
          <w:rFonts w:cs="Arial"/>
        </w:rPr>
        <w:t>feels like they belong.</w:t>
      </w:r>
    </w:p>
    <w:p w14:paraId="4199776D" w14:textId="77777777" w:rsidR="00146BB1" w:rsidRPr="00CA1ABE" w:rsidRDefault="00146BB1" w:rsidP="001D02F7">
      <w:pPr>
        <w:pStyle w:val="WordListitem"/>
        <w:rPr>
          <w:rFonts w:cs="Arial"/>
        </w:rPr>
      </w:pPr>
      <w:r w:rsidRPr="00CA1ABE">
        <w:rPr>
          <w:rFonts w:cs="Arial"/>
        </w:rPr>
        <w:t>Mainstream supports</w:t>
      </w:r>
    </w:p>
    <w:p w14:paraId="37877647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Mainstream supports are services that everyone in the community can use.</w:t>
      </w:r>
    </w:p>
    <w:p w14:paraId="62D147ED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They help participants be more connected with their communities.</w:t>
      </w:r>
    </w:p>
    <w:p w14:paraId="11C1298A" w14:textId="77777777" w:rsidR="00146BB1" w:rsidRPr="00CA1ABE" w:rsidRDefault="00146BB1" w:rsidP="001D02F7">
      <w:pPr>
        <w:pStyle w:val="WordListitem"/>
        <w:rPr>
          <w:rFonts w:cs="Arial"/>
        </w:rPr>
      </w:pPr>
      <w:r w:rsidRPr="00CA1ABE">
        <w:rPr>
          <w:rFonts w:cs="Arial"/>
        </w:rPr>
        <w:t>NDIS plan</w:t>
      </w:r>
    </w:p>
    <w:p w14:paraId="3A634FD3" w14:textId="77777777" w:rsidR="00146BB1" w:rsidRPr="00CA1ABE" w:rsidRDefault="00146BB1" w:rsidP="00146BB1">
      <w:pPr>
        <w:rPr>
          <w:rFonts w:cs="Arial"/>
        </w:rPr>
      </w:pPr>
      <w:proofErr w:type="gramStart"/>
      <w:r w:rsidRPr="00CA1ABE">
        <w:rPr>
          <w:rFonts w:cs="Arial"/>
        </w:rPr>
        <w:t>An</w:t>
      </w:r>
      <w:proofErr w:type="gramEnd"/>
      <w:r w:rsidRPr="00CA1ABE">
        <w:rPr>
          <w:rFonts w:cs="Arial"/>
        </w:rPr>
        <w:t xml:space="preserve"> NDIS plan has information about:</w:t>
      </w:r>
    </w:p>
    <w:p w14:paraId="0EFA3071" w14:textId="77777777" w:rsidR="00146BB1" w:rsidRPr="00CA1ABE" w:rsidRDefault="00146BB1" w:rsidP="00146BB1">
      <w:pPr>
        <w:pStyle w:val="ListParagraph"/>
        <w:numPr>
          <w:ilvl w:val="0"/>
          <w:numId w:val="8"/>
        </w:numPr>
        <w:rPr>
          <w:rFonts w:cs="Arial"/>
        </w:rPr>
      </w:pPr>
      <w:r w:rsidRPr="00CA1ABE">
        <w:rPr>
          <w:rFonts w:cs="Arial"/>
        </w:rPr>
        <w:t>a participant and their goals</w:t>
      </w:r>
    </w:p>
    <w:p w14:paraId="2F2109E9" w14:textId="77777777" w:rsidR="00146BB1" w:rsidRPr="00CA1ABE" w:rsidRDefault="00146BB1" w:rsidP="00146BB1">
      <w:pPr>
        <w:pStyle w:val="ListParagraph"/>
        <w:numPr>
          <w:ilvl w:val="0"/>
          <w:numId w:val="8"/>
        </w:numPr>
        <w:rPr>
          <w:rFonts w:cs="Arial"/>
        </w:rPr>
      </w:pPr>
      <w:r w:rsidRPr="00CA1ABE">
        <w:rPr>
          <w:rFonts w:cs="Arial"/>
        </w:rPr>
        <w:t xml:space="preserve">what supports a participant </w:t>
      </w:r>
      <w:proofErr w:type="gramStart"/>
      <w:r w:rsidRPr="00CA1ABE">
        <w:rPr>
          <w:rFonts w:cs="Arial"/>
        </w:rPr>
        <w:t>needs</w:t>
      </w:r>
      <w:proofErr w:type="gramEnd"/>
    </w:p>
    <w:p w14:paraId="21860597" w14:textId="77777777" w:rsidR="00146BB1" w:rsidRPr="00CA1ABE" w:rsidRDefault="00146BB1" w:rsidP="00146BB1">
      <w:pPr>
        <w:pStyle w:val="ListParagraph"/>
        <w:numPr>
          <w:ilvl w:val="0"/>
          <w:numId w:val="8"/>
        </w:numPr>
        <w:rPr>
          <w:rFonts w:cs="Arial"/>
        </w:rPr>
      </w:pPr>
      <w:r w:rsidRPr="00CA1ABE">
        <w:rPr>
          <w:rFonts w:cs="Arial"/>
        </w:rPr>
        <w:t>what the NDIS will pay for.</w:t>
      </w:r>
    </w:p>
    <w:p w14:paraId="2D913272" w14:textId="77777777" w:rsidR="00146BB1" w:rsidRPr="00CA1ABE" w:rsidRDefault="00146BB1" w:rsidP="001D02F7">
      <w:pPr>
        <w:pStyle w:val="WordListitem"/>
        <w:rPr>
          <w:rFonts w:cs="Arial"/>
        </w:rPr>
      </w:pPr>
      <w:r w:rsidRPr="00CA1ABE">
        <w:rPr>
          <w:rFonts w:cs="Arial"/>
        </w:rPr>
        <w:t>NDIS Review</w:t>
      </w:r>
    </w:p>
    <w:p w14:paraId="364908EB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The Australian Government checked the NDIS to find out what:</w:t>
      </w:r>
    </w:p>
    <w:p w14:paraId="2AE8007B" w14:textId="77777777" w:rsidR="00146BB1" w:rsidRPr="00CA1ABE" w:rsidRDefault="00146BB1" w:rsidP="00146BB1">
      <w:pPr>
        <w:pStyle w:val="ListParagraph"/>
        <w:numPr>
          <w:ilvl w:val="0"/>
          <w:numId w:val="8"/>
        </w:numPr>
        <w:rPr>
          <w:rFonts w:cs="Arial"/>
        </w:rPr>
      </w:pPr>
      <w:r w:rsidRPr="00CA1ABE">
        <w:rPr>
          <w:rFonts w:cs="Arial"/>
        </w:rPr>
        <w:t>works well</w:t>
      </w:r>
    </w:p>
    <w:p w14:paraId="216731BF" w14:textId="77777777" w:rsidR="00146BB1" w:rsidRPr="00CA1ABE" w:rsidRDefault="00146BB1" w:rsidP="00146BB1">
      <w:pPr>
        <w:pStyle w:val="ListParagraph"/>
        <w:numPr>
          <w:ilvl w:val="0"/>
          <w:numId w:val="8"/>
        </w:numPr>
        <w:ind w:left="714" w:hanging="357"/>
        <w:rPr>
          <w:rFonts w:cs="Arial"/>
        </w:rPr>
      </w:pPr>
      <w:r w:rsidRPr="00CA1ABE">
        <w:rPr>
          <w:rFonts w:cs="Arial"/>
        </w:rPr>
        <w:t>could be better.</w:t>
      </w:r>
    </w:p>
    <w:p w14:paraId="0EEC35AB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They called it the NDIS Review.</w:t>
      </w:r>
    </w:p>
    <w:p w14:paraId="16D3AD53" w14:textId="77777777" w:rsidR="00146BB1" w:rsidRPr="00CA1ABE" w:rsidRDefault="00146BB1" w:rsidP="001D02F7">
      <w:pPr>
        <w:pStyle w:val="WordListitem"/>
        <w:rPr>
          <w:rFonts w:cs="Arial"/>
        </w:rPr>
      </w:pPr>
      <w:r w:rsidRPr="00CA1ABE">
        <w:rPr>
          <w:rFonts w:cs="Arial"/>
        </w:rPr>
        <w:t xml:space="preserve">Participants </w:t>
      </w:r>
    </w:p>
    <w:p w14:paraId="51AD1893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Participants are people with disability who take part in the NDIS.</w:t>
      </w:r>
    </w:p>
    <w:p w14:paraId="7894ADEB" w14:textId="77777777" w:rsidR="00146BB1" w:rsidRPr="00CA1ABE" w:rsidRDefault="00146BB1" w:rsidP="001D02F7">
      <w:pPr>
        <w:pStyle w:val="WordListitem"/>
        <w:rPr>
          <w:rFonts w:cs="Arial"/>
        </w:rPr>
      </w:pPr>
      <w:r w:rsidRPr="00CA1ABE">
        <w:rPr>
          <w:rFonts w:cs="Arial"/>
        </w:rPr>
        <w:t>Providers</w:t>
      </w:r>
    </w:p>
    <w:p w14:paraId="7AE10D80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Providers support people with disability by delivering a service.</w:t>
      </w:r>
    </w:p>
    <w:p w14:paraId="57259AE9" w14:textId="77777777" w:rsidR="006A62B5" w:rsidRPr="00CA1ABE" w:rsidRDefault="006A62B5">
      <w:pPr>
        <w:spacing w:before="0" w:after="0" w:line="240" w:lineRule="auto"/>
        <w:rPr>
          <w:rFonts w:cs="Arial"/>
          <w:b/>
          <w:color w:val="6B2976"/>
        </w:rPr>
      </w:pPr>
      <w:r w:rsidRPr="00CA1ABE">
        <w:rPr>
          <w:rFonts w:cs="Arial"/>
        </w:rPr>
        <w:br w:type="page"/>
      </w:r>
    </w:p>
    <w:p w14:paraId="26CFCE87" w14:textId="4435986E" w:rsidR="00146BB1" w:rsidRPr="00CA1ABE" w:rsidRDefault="00146BB1" w:rsidP="001D02F7">
      <w:pPr>
        <w:pStyle w:val="WordListitem"/>
        <w:rPr>
          <w:rFonts w:cs="Arial"/>
        </w:rPr>
      </w:pPr>
      <w:r w:rsidRPr="00CA1ABE">
        <w:rPr>
          <w:rFonts w:cs="Arial"/>
        </w:rPr>
        <w:lastRenderedPageBreak/>
        <w:t>UN Convention on the Rights of Persons with Disabilities</w:t>
      </w:r>
    </w:p>
    <w:p w14:paraId="0D32E198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The UN Convention is an agreement between countries.</w:t>
      </w:r>
    </w:p>
    <w:p w14:paraId="740541CF" w14:textId="77777777" w:rsidR="00146BB1" w:rsidRPr="00CA1ABE" w:rsidRDefault="00146BB1" w:rsidP="00146BB1">
      <w:pPr>
        <w:rPr>
          <w:rFonts w:cs="Arial"/>
        </w:rPr>
      </w:pPr>
      <w:r w:rsidRPr="00CA1ABE">
        <w:rPr>
          <w:rFonts w:cs="Arial"/>
        </w:rPr>
        <w:t>It explains how everyone should treat people with disability fairly.</w:t>
      </w:r>
    </w:p>
    <w:p w14:paraId="4DCBF976" w14:textId="3C7679F5" w:rsidR="00EC31C6" w:rsidRPr="00CA1ABE" w:rsidRDefault="00146BB1" w:rsidP="006A62B5">
      <w:pPr>
        <w:spacing w:before="11160"/>
        <w:rPr>
          <w:rFonts w:cs="Arial"/>
        </w:rPr>
      </w:pPr>
      <w:r w:rsidRPr="00CA1ABE">
        <w:rPr>
          <w:rFonts w:cs="Arial"/>
        </w:rPr>
        <w:t>The Information Access Group created this</w:t>
      </w:r>
      <w:r w:rsidR="00737947" w:rsidRPr="00CA1ABE">
        <w:rPr>
          <w:rFonts w:cs="Arial"/>
        </w:rPr>
        <w:t xml:space="preserve"> text-only</w:t>
      </w:r>
      <w:r w:rsidRPr="00CA1ABE">
        <w:rPr>
          <w:rFonts w:cs="Arial"/>
        </w:rPr>
        <w:t xml:space="preserve"> Easy Read document. For any enquiries, please visit </w:t>
      </w:r>
      <w:hyperlink r:id="rId16" w:history="1">
        <w:r w:rsidRPr="00CA1ABE">
          <w:rPr>
            <w:rStyle w:val="Hyperlink"/>
            <w:rFonts w:cs="Arial"/>
          </w:rPr>
          <w:t>www.informationaccessgroup.com</w:t>
        </w:r>
      </w:hyperlink>
      <w:r w:rsidRPr="00CA1ABE">
        <w:rPr>
          <w:rFonts w:cs="Arial"/>
        </w:rPr>
        <w:t>. Quote job number 6451.</w:t>
      </w:r>
      <w:bookmarkEnd w:id="91"/>
      <w:bookmarkEnd w:id="92"/>
    </w:p>
    <w:sectPr w:rsidR="00EC31C6" w:rsidRPr="00CA1ABE" w:rsidSect="00146BB1">
      <w:footerReference w:type="default" r:id="rId17"/>
      <w:headerReference w:type="first" r:id="rId18"/>
      <w:footerReference w:type="first" r:id="rId19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7156E1" w14:textId="77777777" w:rsidR="009B1E84" w:rsidRPr="00CA0ED8" w:rsidRDefault="009B1E84" w:rsidP="00134CC3">
      <w:pPr>
        <w:spacing w:before="0" w:after="0" w:line="240" w:lineRule="auto"/>
      </w:pPr>
      <w:r w:rsidRPr="00CA0ED8">
        <w:separator/>
      </w:r>
    </w:p>
  </w:endnote>
  <w:endnote w:type="continuationSeparator" w:id="0">
    <w:p w14:paraId="41D5378E" w14:textId="77777777" w:rsidR="009B1E84" w:rsidRPr="00CA0ED8" w:rsidRDefault="009B1E84" w:rsidP="00134CC3">
      <w:pPr>
        <w:spacing w:before="0" w:after="0" w:line="240" w:lineRule="auto"/>
      </w:pPr>
      <w:r w:rsidRPr="00CA0ED8">
        <w:continuationSeparator/>
      </w:r>
    </w:p>
  </w:endnote>
  <w:endnote w:type="continuationNotice" w:id="1">
    <w:p w14:paraId="2963DF2B" w14:textId="77777777" w:rsidR="009B1E84" w:rsidRPr="00CA0ED8" w:rsidRDefault="009B1E8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362164"/>
      <w:docPartObj>
        <w:docPartGallery w:val="Page Numbers (Bottom of Page)"/>
        <w:docPartUnique/>
      </w:docPartObj>
    </w:sdtPr>
    <w:sdtEndPr>
      <w:rPr>
        <w:color w:val="000000" w:themeColor="text1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color w:val="000000" w:themeColor="text1"/>
          </w:rPr>
        </w:sdtEndPr>
        <w:sdtContent>
          <w:p w14:paraId="492D1EBF" w14:textId="17D6B9F0" w:rsidR="00384C4C" w:rsidRPr="00146BB1" w:rsidRDefault="00146BB1" w:rsidP="00146BB1">
            <w:pPr>
              <w:pStyle w:val="Footer"/>
              <w:jc w:val="center"/>
              <w:rPr>
                <w:color w:val="000000" w:themeColor="text1"/>
              </w:rPr>
            </w:pPr>
            <w:r w:rsidRPr="00146BB1">
              <w:rPr>
                <w:color w:val="000000" w:themeColor="text1"/>
              </w:rPr>
              <w:t xml:space="preserve">Page </w:t>
            </w:r>
            <w:r w:rsidRPr="00146BB1">
              <w:rPr>
                <w:b/>
                <w:bCs/>
                <w:color w:val="000000" w:themeColor="text1"/>
                <w:sz w:val="24"/>
                <w:szCs w:val="24"/>
              </w:rPr>
              <w:fldChar w:fldCharType="begin"/>
            </w:r>
            <w:r w:rsidRPr="00146BB1">
              <w:rPr>
                <w:b/>
                <w:bCs/>
                <w:color w:val="000000" w:themeColor="text1"/>
              </w:rPr>
              <w:instrText xml:space="preserve"> PAGE </w:instrText>
            </w:r>
            <w:r w:rsidRPr="00146BB1">
              <w:rPr>
                <w:b/>
                <w:bCs/>
                <w:color w:val="000000" w:themeColor="text1"/>
                <w:sz w:val="24"/>
                <w:szCs w:val="24"/>
              </w:rPr>
              <w:fldChar w:fldCharType="separate"/>
            </w:r>
            <w:r w:rsidRPr="00146BB1">
              <w:rPr>
                <w:b/>
                <w:bCs/>
                <w:color w:val="000000" w:themeColor="text1"/>
              </w:rPr>
              <w:t>2</w:t>
            </w:r>
            <w:r w:rsidRPr="00146BB1">
              <w:rPr>
                <w:b/>
                <w:bCs/>
                <w:color w:val="000000" w:themeColor="text1"/>
                <w:sz w:val="24"/>
                <w:szCs w:val="24"/>
              </w:rPr>
              <w:fldChar w:fldCharType="end"/>
            </w:r>
            <w:r w:rsidRPr="00146BB1">
              <w:rPr>
                <w:color w:val="000000" w:themeColor="text1"/>
              </w:rPr>
              <w:t xml:space="preserve"> of </w:t>
            </w:r>
            <w:r w:rsidRPr="00146BB1">
              <w:rPr>
                <w:b/>
                <w:bCs/>
                <w:color w:val="000000" w:themeColor="text1"/>
                <w:sz w:val="24"/>
                <w:szCs w:val="24"/>
              </w:rPr>
              <w:fldChar w:fldCharType="begin"/>
            </w:r>
            <w:r w:rsidRPr="00146BB1">
              <w:rPr>
                <w:b/>
                <w:bCs/>
                <w:color w:val="000000" w:themeColor="text1"/>
              </w:rPr>
              <w:instrText xml:space="preserve"> NUMPAGES  </w:instrText>
            </w:r>
            <w:r w:rsidRPr="00146BB1">
              <w:rPr>
                <w:b/>
                <w:bCs/>
                <w:color w:val="000000" w:themeColor="text1"/>
                <w:sz w:val="24"/>
                <w:szCs w:val="24"/>
              </w:rPr>
              <w:fldChar w:fldCharType="separate"/>
            </w:r>
            <w:r w:rsidRPr="00146BB1">
              <w:rPr>
                <w:b/>
                <w:bCs/>
                <w:color w:val="000000" w:themeColor="text1"/>
              </w:rPr>
              <w:t>2</w:t>
            </w:r>
            <w:r w:rsidRPr="00146BB1">
              <w:rPr>
                <w:b/>
                <w:bCs/>
                <w:color w:val="000000" w:themeColor="text1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0A592C" w14:textId="77777777" w:rsidR="00C65783" w:rsidRPr="00CA0ED8" w:rsidRDefault="00C65783" w:rsidP="00C65783">
    <w:r w:rsidRPr="00CA0ED8">
      <w:rPr>
        <w:noProof/>
      </w:rPr>
      <w:drawing>
        <wp:inline distT="0" distB="0" distL="0" distR="0" wp14:anchorId="61687C82" wp14:editId="007D7C58">
          <wp:extent cx="1620000" cy="919733"/>
          <wp:effectExtent l="0" t="0" r="0" b="0"/>
          <wp:docPr id="7" name="Picture 7" descr="NDI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NDIS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/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00BBCC9" w14:textId="77777777" w:rsidR="00CB3B8E" w:rsidRPr="00CA0ED8" w:rsidRDefault="00CB3B8E" w:rsidP="00CB3B8E"/>
  <w:p w14:paraId="4D562FA7" w14:textId="77777777" w:rsidR="00C65783" w:rsidRPr="00CA0ED8" w:rsidRDefault="00C65783" w:rsidP="00CB3B8E">
    <w:pPr>
      <w:pStyle w:val="Backpagetext"/>
      <w:rPr>
        <w:lang w:val="en-AU"/>
      </w:rPr>
    </w:pPr>
    <w:r w:rsidRPr="00CA0ED8">
      <w:rPr>
        <w:lang w:val="en-AU"/>
      </w:rPr>
      <w:t>ndis.gov.au</w:t>
    </w:r>
  </w:p>
  <w:p w14:paraId="7E6F0230" w14:textId="77777777" w:rsidR="00C65783" w:rsidRPr="00CA0ED8" w:rsidRDefault="00C65783" w:rsidP="00CB3B8E">
    <w:pPr>
      <w:pStyle w:val="Backpagetext"/>
      <w:rPr>
        <w:lang w:val="en-AU"/>
      </w:rPr>
    </w:pPr>
  </w:p>
  <w:p w14:paraId="2A9FCAAA" w14:textId="4654538F" w:rsidR="00384C4C" w:rsidRPr="00CA0ED8" w:rsidRDefault="00384C4C" w:rsidP="00BD68A5">
    <w:pPr>
      <w:pStyle w:val="ProductCode"/>
      <w:spacing w:after="240"/>
      <w:rPr>
        <w:lang w:val="en-A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64C4D0" w14:textId="77777777" w:rsidR="009B1E84" w:rsidRPr="00CA0ED8" w:rsidRDefault="009B1E84" w:rsidP="00134CC3">
      <w:pPr>
        <w:spacing w:before="0" w:after="0" w:line="240" w:lineRule="auto"/>
      </w:pPr>
      <w:r w:rsidRPr="00CA0ED8">
        <w:separator/>
      </w:r>
    </w:p>
  </w:footnote>
  <w:footnote w:type="continuationSeparator" w:id="0">
    <w:p w14:paraId="797B75A0" w14:textId="77777777" w:rsidR="009B1E84" w:rsidRPr="00CA0ED8" w:rsidRDefault="009B1E84" w:rsidP="00134CC3">
      <w:pPr>
        <w:spacing w:before="0" w:after="0" w:line="240" w:lineRule="auto"/>
      </w:pPr>
      <w:r w:rsidRPr="00CA0ED8">
        <w:continuationSeparator/>
      </w:r>
    </w:p>
  </w:footnote>
  <w:footnote w:type="continuationNotice" w:id="1">
    <w:p w14:paraId="47197582" w14:textId="77777777" w:rsidR="009B1E84" w:rsidRPr="00CA0ED8" w:rsidRDefault="009B1E8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A63A9F" w14:textId="77777777" w:rsidR="00384C4C" w:rsidRPr="00CA0ED8" w:rsidRDefault="00C65783" w:rsidP="00C65783">
    <w:pPr>
      <w:pStyle w:val="Header"/>
      <w:rPr>
        <w:noProof w:val="0"/>
      </w:rPr>
    </w:pPr>
    <w:r w:rsidRPr="00CA0ED8">
      <mc:AlternateContent>
        <mc:Choice Requires="wps">
          <w:drawing>
            <wp:anchor distT="0" distB="0" distL="114300" distR="114300" simplePos="0" relativeHeight="251672576" behindDoc="1" locked="0" layoutInCell="1" allowOverlap="1" wp14:anchorId="101D6647" wp14:editId="52E97634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542184C" id="Rectangle 8" o:spid="_x0000_s1026" alt="&quot;&quot;" style="position:absolute;margin-left:-8.4pt;margin-top:-17.75pt;width:612.3pt;height:850.4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8940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CF2DA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2F816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A586F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9EA9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3F4725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710551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10E6C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5F61F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3BC37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663B07"/>
    <w:multiLevelType w:val="hybridMultilevel"/>
    <w:tmpl w:val="226C11B4"/>
    <w:lvl w:ilvl="0" w:tplc="86EEF7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2016A"/>
    <w:multiLevelType w:val="hybridMultilevel"/>
    <w:tmpl w:val="6EBCBB9C"/>
    <w:lvl w:ilvl="0" w:tplc="F02ED5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852F56"/>
    <w:multiLevelType w:val="hybridMultilevel"/>
    <w:tmpl w:val="F7225F3A"/>
    <w:lvl w:ilvl="0" w:tplc="D2F24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7E23EE"/>
    <w:multiLevelType w:val="hybridMultilevel"/>
    <w:tmpl w:val="9280B99A"/>
    <w:lvl w:ilvl="0" w:tplc="C2E8F3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DDA1506"/>
    <w:multiLevelType w:val="hybridMultilevel"/>
    <w:tmpl w:val="2B8E32A8"/>
    <w:lvl w:ilvl="0" w:tplc="E30844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C046A3"/>
    <w:multiLevelType w:val="hybridMultilevel"/>
    <w:tmpl w:val="3AD69412"/>
    <w:lvl w:ilvl="0" w:tplc="D2F248D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4D018F6"/>
    <w:multiLevelType w:val="multilevel"/>
    <w:tmpl w:val="910E5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2497B69"/>
    <w:multiLevelType w:val="hybridMultilevel"/>
    <w:tmpl w:val="45FAD4C6"/>
    <w:lvl w:ilvl="0" w:tplc="D2F248DA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8" w15:restartNumberingAfterBreak="0">
    <w:nsid w:val="23B048D3"/>
    <w:multiLevelType w:val="hybridMultilevel"/>
    <w:tmpl w:val="0D4A120C"/>
    <w:lvl w:ilvl="0" w:tplc="D2F24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0" w15:restartNumberingAfterBreak="0">
    <w:nsid w:val="2C100B1B"/>
    <w:multiLevelType w:val="multilevel"/>
    <w:tmpl w:val="679EB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2C533221"/>
    <w:multiLevelType w:val="hybridMultilevel"/>
    <w:tmpl w:val="F5847C60"/>
    <w:lvl w:ilvl="0" w:tplc="9918DA32">
      <w:start w:val="1"/>
      <w:numFmt w:val="bullet"/>
      <w:pStyle w:val="ListParagraph"/>
      <w:lvlText w:val=""/>
      <w:lvlJc w:val="left"/>
      <w:pPr>
        <w:ind w:left="108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F7721B5"/>
    <w:multiLevelType w:val="hybridMultilevel"/>
    <w:tmpl w:val="CD36383C"/>
    <w:lvl w:ilvl="0" w:tplc="0C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3" w15:restartNumberingAfterBreak="0">
    <w:nsid w:val="36DE23DD"/>
    <w:multiLevelType w:val="hybridMultilevel"/>
    <w:tmpl w:val="1DE65D24"/>
    <w:lvl w:ilvl="0" w:tplc="D2F24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0573C1"/>
    <w:multiLevelType w:val="hybridMultilevel"/>
    <w:tmpl w:val="6BF4FDC2"/>
    <w:lvl w:ilvl="0" w:tplc="7EF044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8F3FB5"/>
    <w:multiLevelType w:val="hybridMultilevel"/>
    <w:tmpl w:val="7534C5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F00CFE"/>
    <w:multiLevelType w:val="hybridMultilevel"/>
    <w:tmpl w:val="7332C90C"/>
    <w:lvl w:ilvl="0" w:tplc="C9B25CB8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DA5937"/>
    <w:multiLevelType w:val="hybridMultilevel"/>
    <w:tmpl w:val="D41E0DD6"/>
    <w:lvl w:ilvl="0" w:tplc="2D4418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E65E99"/>
    <w:multiLevelType w:val="multilevel"/>
    <w:tmpl w:val="CC346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4EA5F53"/>
    <w:multiLevelType w:val="hybridMultilevel"/>
    <w:tmpl w:val="CB74DB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430560"/>
    <w:multiLevelType w:val="hybridMultilevel"/>
    <w:tmpl w:val="ED80D58E"/>
    <w:lvl w:ilvl="0" w:tplc="86EEF7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0C59B0"/>
    <w:multiLevelType w:val="hybridMultilevel"/>
    <w:tmpl w:val="30F80254"/>
    <w:lvl w:ilvl="0" w:tplc="B6A6901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6B2976"/>
      </w:rPr>
    </w:lvl>
    <w:lvl w:ilvl="1" w:tplc="0EA640A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7C2C89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B1066E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D1AB7AA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1BA505E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5884DF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67CED0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4A211F0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2" w15:restartNumberingAfterBreak="0">
    <w:nsid w:val="6492703C"/>
    <w:multiLevelType w:val="hybridMultilevel"/>
    <w:tmpl w:val="9432D982"/>
    <w:lvl w:ilvl="0" w:tplc="D2F24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9E5480"/>
    <w:multiLevelType w:val="hybridMultilevel"/>
    <w:tmpl w:val="5692B960"/>
    <w:lvl w:ilvl="0" w:tplc="C2C0CB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5F0ECE"/>
    <w:multiLevelType w:val="hybridMultilevel"/>
    <w:tmpl w:val="5816C9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AC0517"/>
    <w:multiLevelType w:val="hybridMultilevel"/>
    <w:tmpl w:val="F4F4FB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F14902"/>
    <w:multiLevelType w:val="hybridMultilevel"/>
    <w:tmpl w:val="4BBAB6F6"/>
    <w:lvl w:ilvl="0" w:tplc="C2C0CB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4A1E1F"/>
    <w:multiLevelType w:val="hybridMultilevel"/>
    <w:tmpl w:val="3E268A7E"/>
    <w:lvl w:ilvl="0" w:tplc="9070A4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246CA6"/>
    <w:multiLevelType w:val="hybridMultilevel"/>
    <w:tmpl w:val="E9F4E80E"/>
    <w:lvl w:ilvl="0" w:tplc="D2F24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DD4921"/>
    <w:multiLevelType w:val="hybridMultilevel"/>
    <w:tmpl w:val="6E52BDDE"/>
    <w:lvl w:ilvl="0" w:tplc="D2F24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2286001">
    <w:abstractNumId w:val="19"/>
  </w:num>
  <w:num w:numId="2" w16cid:durableId="1766725085">
    <w:abstractNumId w:val="12"/>
  </w:num>
  <w:num w:numId="3" w16cid:durableId="1826899906">
    <w:abstractNumId w:val="37"/>
  </w:num>
  <w:num w:numId="4" w16cid:durableId="1648432944">
    <w:abstractNumId w:val="33"/>
  </w:num>
  <w:num w:numId="5" w16cid:durableId="2045980538">
    <w:abstractNumId w:val="31"/>
  </w:num>
  <w:num w:numId="6" w16cid:durableId="1533105471">
    <w:abstractNumId w:val="11"/>
  </w:num>
  <w:num w:numId="7" w16cid:durableId="1053315039">
    <w:abstractNumId w:val="27"/>
  </w:num>
  <w:num w:numId="8" w16cid:durableId="34164197">
    <w:abstractNumId w:val="24"/>
  </w:num>
  <w:num w:numId="9" w16cid:durableId="1538354655">
    <w:abstractNumId w:val="14"/>
  </w:num>
  <w:num w:numId="10" w16cid:durableId="492380850">
    <w:abstractNumId w:val="35"/>
  </w:num>
  <w:num w:numId="11" w16cid:durableId="1989701434">
    <w:abstractNumId w:val="21"/>
  </w:num>
  <w:num w:numId="12" w16cid:durableId="1971325092">
    <w:abstractNumId w:val="15"/>
  </w:num>
  <w:num w:numId="13" w16cid:durableId="1623418950">
    <w:abstractNumId w:val="38"/>
  </w:num>
  <w:num w:numId="14" w16cid:durableId="1280532130">
    <w:abstractNumId w:val="18"/>
  </w:num>
  <w:num w:numId="15" w16cid:durableId="1428307895">
    <w:abstractNumId w:val="39"/>
  </w:num>
  <w:num w:numId="16" w16cid:durableId="139007646">
    <w:abstractNumId w:val="17"/>
  </w:num>
  <w:num w:numId="17" w16cid:durableId="523595985">
    <w:abstractNumId w:val="25"/>
  </w:num>
  <w:num w:numId="18" w16cid:durableId="277837237">
    <w:abstractNumId w:val="32"/>
  </w:num>
  <w:num w:numId="19" w16cid:durableId="642463079">
    <w:abstractNumId w:val="22"/>
  </w:num>
  <w:num w:numId="20" w16cid:durableId="1855412149">
    <w:abstractNumId w:val="26"/>
  </w:num>
  <w:num w:numId="21" w16cid:durableId="1578712715">
    <w:abstractNumId w:val="36"/>
  </w:num>
  <w:num w:numId="22" w16cid:durableId="1420249745">
    <w:abstractNumId w:val="10"/>
  </w:num>
  <w:num w:numId="23" w16cid:durableId="1996296465">
    <w:abstractNumId w:val="30"/>
  </w:num>
  <w:num w:numId="24" w16cid:durableId="195780948">
    <w:abstractNumId w:val="23"/>
  </w:num>
  <w:num w:numId="25" w16cid:durableId="698168622">
    <w:abstractNumId w:val="9"/>
  </w:num>
  <w:num w:numId="26" w16cid:durableId="308360646">
    <w:abstractNumId w:val="7"/>
  </w:num>
  <w:num w:numId="27" w16cid:durableId="206912991">
    <w:abstractNumId w:val="6"/>
  </w:num>
  <w:num w:numId="28" w16cid:durableId="812986952">
    <w:abstractNumId w:val="5"/>
  </w:num>
  <w:num w:numId="29" w16cid:durableId="220023638">
    <w:abstractNumId w:val="4"/>
  </w:num>
  <w:num w:numId="30" w16cid:durableId="618992062">
    <w:abstractNumId w:val="8"/>
  </w:num>
  <w:num w:numId="31" w16cid:durableId="737749011">
    <w:abstractNumId w:val="3"/>
  </w:num>
  <w:num w:numId="32" w16cid:durableId="1922449011">
    <w:abstractNumId w:val="2"/>
  </w:num>
  <w:num w:numId="33" w16cid:durableId="1546797950">
    <w:abstractNumId w:val="1"/>
  </w:num>
  <w:num w:numId="34" w16cid:durableId="90443287">
    <w:abstractNumId w:val="0"/>
  </w:num>
  <w:num w:numId="35" w16cid:durableId="209852507">
    <w:abstractNumId w:val="20"/>
  </w:num>
  <w:num w:numId="36" w16cid:durableId="1307248895">
    <w:abstractNumId w:val="28"/>
  </w:num>
  <w:num w:numId="37" w16cid:durableId="1829664474">
    <w:abstractNumId w:val="16"/>
  </w:num>
  <w:num w:numId="38" w16cid:durableId="2137093463">
    <w:abstractNumId w:val="34"/>
  </w:num>
  <w:num w:numId="39" w16cid:durableId="571354528">
    <w:abstractNumId w:val="13"/>
  </w:num>
  <w:num w:numId="40" w16cid:durableId="1799446939">
    <w:abstractNumId w:val="2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6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72BB5"/>
    <w:rsid w:val="000008AA"/>
    <w:rsid w:val="00000AB3"/>
    <w:rsid w:val="000033A2"/>
    <w:rsid w:val="00003826"/>
    <w:rsid w:val="00003F3E"/>
    <w:rsid w:val="00004265"/>
    <w:rsid w:val="00004C71"/>
    <w:rsid w:val="00004D32"/>
    <w:rsid w:val="00005166"/>
    <w:rsid w:val="0000591C"/>
    <w:rsid w:val="00005C84"/>
    <w:rsid w:val="00006C34"/>
    <w:rsid w:val="00006D67"/>
    <w:rsid w:val="0000714E"/>
    <w:rsid w:val="0000729C"/>
    <w:rsid w:val="0000789C"/>
    <w:rsid w:val="00010060"/>
    <w:rsid w:val="00011468"/>
    <w:rsid w:val="000116F1"/>
    <w:rsid w:val="00011F45"/>
    <w:rsid w:val="000131A3"/>
    <w:rsid w:val="000132BF"/>
    <w:rsid w:val="00013C0A"/>
    <w:rsid w:val="00014008"/>
    <w:rsid w:val="0001404D"/>
    <w:rsid w:val="0001467F"/>
    <w:rsid w:val="0001469F"/>
    <w:rsid w:val="000149C3"/>
    <w:rsid w:val="0001540E"/>
    <w:rsid w:val="0001671C"/>
    <w:rsid w:val="00016D0E"/>
    <w:rsid w:val="00016EEB"/>
    <w:rsid w:val="00017C44"/>
    <w:rsid w:val="00017EB4"/>
    <w:rsid w:val="0002090D"/>
    <w:rsid w:val="00020BF2"/>
    <w:rsid w:val="00020CAC"/>
    <w:rsid w:val="0002118E"/>
    <w:rsid w:val="000236B5"/>
    <w:rsid w:val="00025085"/>
    <w:rsid w:val="00025971"/>
    <w:rsid w:val="00026BE0"/>
    <w:rsid w:val="00026D24"/>
    <w:rsid w:val="00026D9B"/>
    <w:rsid w:val="00026E8E"/>
    <w:rsid w:val="000276DA"/>
    <w:rsid w:val="000310D2"/>
    <w:rsid w:val="000310E7"/>
    <w:rsid w:val="0003212C"/>
    <w:rsid w:val="000326CA"/>
    <w:rsid w:val="00032C87"/>
    <w:rsid w:val="00033014"/>
    <w:rsid w:val="00034C79"/>
    <w:rsid w:val="00035BB3"/>
    <w:rsid w:val="00035CE8"/>
    <w:rsid w:val="00035D63"/>
    <w:rsid w:val="00035D95"/>
    <w:rsid w:val="00036E23"/>
    <w:rsid w:val="00037534"/>
    <w:rsid w:val="00037DDA"/>
    <w:rsid w:val="0004057F"/>
    <w:rsid w:val="000407F8"/>
    <w:rsid w:val="00040894"/>
    <w:rsid w:val="000412EC"/>
    <w:rsid w:val="0004229E"/>
    <w:rsid w:val="0004268F"/>
    <w:rsid w:val="000432B1"/>
    <w:rsid w:val="000433B2"/>
    <w:rsid w:val="000434DF"/>
    <w:rsid w:val="00043949"/>
    <w:rsid w:val="00043FA4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5E1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1E3"/>
    <w:rsid w:val="00062257"/>
    <w:rsid w:val="00062434"/>
    <w:rsid w:val="000625EB"/>
    <w:rsid w:val="0006339E"/>
    <w:rsid w:val="000638F0"/>
    <w:rsid w:val="00064255"/>
    <w:rsid w:val="00064806"/>
    <w:rsid w:val="00065443"/>
    <w:rsid w:val="00067033"/>
    <w:rsid w:val="00067268"/>
    <w:rsid w:val="000676E6"/>
    <w:rsid w:val="00070404"/>
    <w:rsid w:val="00070F90"/>
    <w:rsid w:val="00071BE5"/>
    <w:rsid w:val="0007213A"/>
    <w:rsid w:val="00072601"/>
    <w:rsid w:val="00072BB5"/>
    <w:rsid w:val="00073579"/>
    <w:rsid w:val="000741EF"/>
    <w:rsid w:val="000749C5"/>
    <w:rsid w:val="00074C3F"/>
    <w:rsid w:val="00074F07"/>
    <w:rsid w:val="00075280"/>
    <w:rsid w:val="0007564C"/>
    <w:rsid w:val="00076426"/>
    <w:rsid w:val="000765B7"/>
    <w:rsid w:val="00076E7A"/>
    <w:rsid w:val="00076FDD"/>
    <w:rsid w:val="00077149"/>
    <w:rsid w:val="0007795B"/>
    <w:rsid w:val="00077F81"/>
    <w:rsid w:val="00080002"/>
    <w:rsid w:val="0008027D"/>
    <w:rsid w:val="000802BB"/>
    <w:rsid w:val="00080A13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485F"/>
    <w:rsid w:val="00085103"/>
    <w:rsid w:val="00085203"/>
    <w:rsid w:val="00085D87"/>
    <w:rsid w:val="00086352"/>
    <w:rsid w:val="00086457"/>
    <w:rsid w:val="000866E2"/>
    <w:rsid w:val="0008678B"/>
    <w:rsid w:val="00086B76"/>
    <w:rsid w:val="00086BA2"/>
    <w:rsid w:val="000872DF"/>
    <w:rsid w:val="00090531"/>
    <w:rsid w:val="000906AA"/>
    <w:rsid w:val="0009121A"/>
    <w:rsid w:val="000912A4"/>
    <w:rsid w:val="0009172A"/>
    <w:rsid w:val="00092154"/>
    <w:rsid w:val="00092D2F"/>
    <w:rsid w:val="000931F9"/>
    <w:rsid w:val="000932ED"/>
    <w:rsid w:val="00094B07"/>
    <w:rsid w:val="00094DA5"/>
    <w:rsid w:val="000955BD"/>
    <w:rsid w:val="00097C02"/>
    <w:rsid w:val="000A093F"/>
    <w:rsid w:val="000A0B89"/>
    <w:rsid w:val="000A12ED"/>
    <w:rsid w:val="000A1AC3"/>
    <w:rsid w:val="000A2CA7"/>
    <w:rsid w:val="000A309C"/>
    <w:rsid w:val="000A31E6"/>
    <w:rsid w:val="000A5D45"/>
    <w:rsid w:val="000A6160"/>
    <w:rsid w:val="000A6221"/>
    <w:rsid w:val="000A627C"/>
    <w:rsid w:val="000A6AC9"/>
    <w:rsid w:val="000A7480"/>
    <w:rsid w:val="000A767E"/>
    <w:rsid w:val="000B083E"/>
    <w:rsid w:val="000B0A1B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5D23"/>
    <w:rsid w:val="000B6C30"/>
    <w:rsid w:val="000B6C74"/>
    <w:rsid w:val="000B7679"/>
    <w:rsid w:val="000B7F48"/>
    <w:rsid w:val="000B7FAD"/>
    <w:rsid w:val="000C00D4"/>
    <w:rsid w:val="000C0774"/>
    <w:rsid w:val="000C0EBC"/>
    <w:rsid w:val="000C0F54"/>
    <w:rsid w:val="000C0F7C"/>
    <w:rsid w:val="000C1353"/>
    <w:rsid w:val="000C1422"/>
    <w:rsid w:val="000C1537"/>
    <w:rsid w:val="000C1955"/>
    <w:rsid w:val="000C1AC5"/>
    <w:rsid w:val="000C242F"/>
    <w:rsid w:val="000C2722"/>
    <w:rsid w:val="000C2E6A"/>
    <w:rsid w:val="000C34EC"/>
    <w:rsid w:val="000C3B9B"/>
    <w:rsid w:val="000C3D30"/>
    <w:rsid w:val="000C51F1"/>
    <w:rsid w:val="000C5DB0"/>
    <w:rsid w:val="000C5F14"/>
    <w:rsid w:val="000C6865"/>
    <w:rsid w:val="000C73B6"/>
    <w:rsid w:val="000C769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3940"/>
    <w:rsid w:val="000D4A13"/>
    <w:rsid w:val="000D57A2"/>
    <w:rsid w:val="000D5DB2"/>
    <w:rsid w:val="000D7347"/>
    <w:rsid w:val="000D7734"/>
    <w:rsid w:val="000D78AF"/>
    <w:rsid w:val="000D7998"/>
    <w:rsid w:val="000D7DE3"/>
    <w:rsid w:val="000D7F04"/>
    <w:rsid w:val="000E042D"/>
    <w:rsid w:val="000E08D3"/>
    <w:rsid w:val="000E0C42"/>
    <w:rsid w:val="000E1147"/>
    <w:rsid w:val="000E1243"/>
    <w:rsid w:val="000E1A9C"/>
    <w:rsid w:val="000E203E"/>
    <w:rsid w:val="000E4C48"/>
    <w:rsid w:val="000E4E3C"/>
    <w:rsid w:val="000E4F36"/>
    <w:rsid w:val="000E55B2"/>
    <w:rsid w:val="000E5E0E"/>
    <w:rsid w:val="000F17A2"/>
    <w:rsid w:val="000F1FDA"/>
    <w:rsid w:val="000F290A"/>
    <w:rsid w:val="000F32BB"/>
    <w:rsid w:val="000F32D8"/>
    <w:rsid w:val="000F337C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0E80"/>
    <w:rsid w:val="00101C5A"/>
    <w:rsid w:val="00101DC6"/>
    <w:rsid w:val="0010205D"/>
    <w:rsid w:val="00102623"/>
    <w:rsid w:val="00102BB1"/>
    <w:rsid w:val="00104C96"/>
    <w:rsid w:val="00104CF5"/>
    <w:rsid w:val="001052A2"/>
    <w:rsid w:val="0010561C"/>
    <w:rsid w:val="001056CB"/>
    <w:rsid w:val="00106541"/>
    <w:rsid w:val="001066AD"/>
    <w:rsid w:val="00106F0C"/>
    <w:rsid w:val="0010748D"/>
    <w:rsid w:val="001077C6"/>
    <w:rsid w:val="001078E4"/>
    <w:rsid w:val="00110906"/>
    <w:rsid w:val="00110FE1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6010"/>
    <w:rsid w:val="0011616A"/>
    <w:rsid w:val="001179C2"/>
    <w:rsid w:val="00117AEC"/>
    <w:rsid w:val="00120253"/>
    <w:rsid w:val="001207BF"/>
    <w:rsid w:val="00120A79"/>
    <w:rsid w:val="00120C33"/>
    <w:rsid w:val="00120EEC"/>
    <w:rsid w:val="00121BE9"/>
    <w:rsid w:val="00121EC5"/>
    <w:rsid w:val="00122F3F"/>
    <w:rsid w:val="00122FE0"/>
    <w:rsid w:val="0012353C"/>
    <w:rsid w:val="00123A8C"/>
    <w:rsid w:val="00124307"/>
    <w:rsid w:val="00124F36"/>
    <w:rsid w:val="00125EE3"/>
    <w:rsid w:val="001264AC"/>
    <w:rsid w:val="001265FA"/>
    <w:rsid w:val="00126E41"/>
    <w:rsid w:val="00130754"/>
    <w:rsid w:val="00130885"/>
    <w:rsid w:val="00130DF8"/>
    <w:rsid w:val="00131635"/>
    <w:rsid w:val="00132D00"/>
    <w:rsid w:val="00132FC1"/>
    <w:rsid w:val="00133A6E"/>
    <w:rsid w:val="00134221"/>
    <w:rsid w:val="001347F9"/>
    <w:rsid w:val="00134CC3"/>
    <w:rsid w:val="0013535A"/>
    <w:rsid w:val="001356E9"/>
    <w:rsid w:val="00135D22"/>
    <w:rsid w:val="001362E9"/>
    <w:rsid w:val="00136333"/>
    <w:rsid w:val="00136373"/>
    <w:rsid w:val="00136C01"/>
    <w:rsid w:val="00136C22"/>
    <w:rsid w:val="00137248"/>
    <w:rsid w:val="00137370"/>
    <w:rsid w:val="00137E2D"/>
    <w:rsid w:val="001406F8"/>
    <w:rsid w:val="00140DB8"/>
    <w:rsid w:val="0014133F"/>
    <w:rsid w:val="00141AEC"/>
    <w:rsid w:val="00141D69"/>
    <w:rsid w:val="00142421"/>
    <w:rsid w:val="0014291F"/>
    <w:rsid w:val="00144000"/>
    <w:rsid w:val="0014402F"/>
    <w:rsid w:val="001448DE"/>
    <w:rsid w:val="00144B0F"/>
    <w:rsid w:val="00146BB1"/>
    <w:rsid w:val="00147C2C"/>
    <w:rsid w:val="00150649"/>
    <w:rsid w:val="001513F4"/>
    <w:rsid w:val="00151618"/>
    <w:rsid w:val="00151817"/>
    <w:rsid w:val="00151B51"/>
    <w:rsid w:val="00152151"/>
    <w:rsid w:val="00153281"/>
    <w:rsid w:val="0015329D"/>
    <w:rsid w:val="00153E51"/>
    <w:rsid w:val="00154A1E"/>
    <w:rsid w:val="0015569B"/>
    <w:rsid w:val="001600B3"/>
    <w:rsid w:val="00160B29"/>
    <w:rsid w:val="001612A8"/>
    <w:rsid w:val="001619E4"/>
    <w:rsid w:val="0016257E"/>
    <w:rsid w:val="00162701"/>
    <w:rsid w:val="00162785"/>
    <w:rsid w:val="00162F66"/>
    <w:rsid w:val="00163607"/>
    <w:rsid w:val="001636CD"/>
    <w:rsid w:val="00164186"/>
    <w:rsid w:val="00165099"/>
    <w:rsid w:val="0016570E"/>
    <w:rsid w:val="00165863"/>
    <w:rsid w:val="00165AC5"/>
    <w:rsid w:val="00165DF8"/>
    <w:rsid w:val="001663A3"/>
    <w:rsid w:val="00167281"/>
    <w:rsid w:val="00167927"/>
    <w:rsid w:val="00171072"/>
    <w:rsid w:val="001711FF"/>
    <w:rsid w:val="0017261E"/>
    <w:rsid w:val="00172FC5"/>
    <w:rsid w:val="00172FF1"/>
    <w:rsid w:val="00173B3A"/>
    <w:rsid w:val="00173F69"/>
    <w:rsid w:val="001742E9"/>
    <w:rsid w:val="00174829"/>
    <w:rsid w:val="001748F5"/>
    <w:rsid w:val="00174B02"/>
    <w:rsid w:val="0017586A"/>
    <w:rsid w:val="00176798"/>
    <w:rsid w:val="00176C83"/>
    <w:rsid w:val="00177F6C"/>
    <w:rsid w:val="0018024C"/>
    <w:rsid w:val="00180349"/>
    <w:rsid w:val="001807DA"/>
    <w:rsid w:val="00180BFA"/>
    <w:rsid w:val="00181745"/>
    <w:rsid w:val="00182755"/>
    <w:rsid w:val="00182E0B"/>
    <w:rsid w:val="00183046"/>
    <w:rsid w:val="001831FF"/>
    <w:rsid w:val="001838ED"/>
    <w:rsid w:val="001840B9"/>
    <w:rsid w:val="00184929"/>
    <w:rsid w:val="001849E1"/>
    <w:rsid w:val="00185AD5"/>
    <w:rsid w:val="001869AE"/>
    <w:rsid w:val="00187383"/>
    <w:rsid w:val="001875A1"/>
    <w:rsid w:val="001902D6"/>
    <w:rsid w:val="0019031B"/>
    <w:rsid w:val="00190B04"/>
    <w:rsid w:val="00190D93"/>
    <w:rsid w:val="001913A3"/>
    <w:rsid w:val="001917D9"/>
    <w:rsid w:val="00191FE0"/>
    <w:rsid w:val="00192056"/>
    <w:rsid w:val="001935E1"/>
    <w:rsid w:val="00193854"/>
    <w:rsid w:val="0019479F"/>
    <w:rsid w:val="0019560B"/>
    <w:rsid w:val="00195E2B"/>
    <w:rsid w:val="0019630A"/>
    <w:rsid w:val="0019631C"/>
    <w:rsid w:val="00197655"/>
    <w:rsid w:val="00197B5D"/>
    <w:rsid w:val="001A015B"/>
    <w:rsid w:val="001A07DF"/>
    <w:rsid w:val="001A089E"/>
    <w:rsid w:val="001A20D1"/>
    <w:rsid w:val="001A2138"/>
    <w:rsid w:val="001A2487"/>
    <w:rsid w:val="001A28B4"/>
    <w:rsid w:val="001A2E5E"/>
    <w:rsid w:val="001A2FB3"/>
    <w:rsid w:val="001A375B"/>
    <w:rsid w:val="001A3DB2"/>
    <w:rsid w:val="001A4B24"/>
    <w:rsid w:val="001A4B9E"/>
    <w:rsid w:val="001A4D0F"/>
    <w:rsid w:val="001A5C7B"/>
    <w:rsid w:val="001A712D"/>
    <w:rsid w:val="001A78EB"/>
    <w:rsid w:val="001B0CAD"/>
    <w:rsid w:val="001B1575"/>
    <w:rsid w:val="001B2CCF"/>
    <w:rsid w:val="001B30A8"/>
    <w:rsid w:val="001B30D8"/>
    <w:rsid w:val="001B3302"/>
    <w:rsid w:val="001B3784"/>
    <w:rsid w:val="001B3E94"/>
    <w:rsid w:val="001B4580"/>
    <w:rsid w:val="001B4DFE"/>
    <w:rsid w:val="001B591B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42A6"/>
    <w:rsid w:val="001C6408"/>
    <w:rsid w:val="001C65F7"/>
    <w:rsid w:val="001C6C2E"/>
    <w:rsid w:val="001C6EB7"/>
    <w:rsid w:val="001C7FEE"/>
    <w:rsid w:val="001D0158"/>
    <w:rsid w:val="001D015A"/>
    <w:rsid w:val="001D02F7"/>
    <w:rsid w:val="001D0608"/>
    <w:rsid w:val="001D0846"/>
    <w:rsid w:val="001D086E"/>
    <w:rsid w:val="001D0910"/>
    <w:rsid w:val="001D116F"/>
    <w:rsid w:val="001D1836"/>
    <w:rsid w:val="001D2337"/>
    <w:rsid w:val="001D2741"/>
    <w:rsid w:val="001D2758"/>
    <w:rsid w:val="001D2ADA"/>
    <w:rsid w:val="001D3FF9"/>
    <w:rsid w:val="001D41D6"/>
    <w:rsid w:val="001D47D5"/>
    <w:rsid w:val="001D5475"/>
    <w:rsid w:val="001D5B7A"/>
    <w:rsid w:val="001D64E1"/>
    <w:rsid w:val="001D7619"/>
    <w:rsid w:val="001D7E24"/>
    <w:rsid w:val="001E0950"/>
    <w:rsid w:val="001E0ADC"/>
    <w:rsid w:val="001E0B48"/>
    <w:rsid w:val="001E0D92"/>
    <w:rsid w:val="001E0FAE"/>
    <w:rsid w:val="001E12A1"/>
    <w:rsid w:val="001E1359"/>
    <w:rsid w:val="001E197E"/>
    <w:rsid w:val="001E291A"/>
    <w:rsid w:val="001E29FF"/>
    <w:rsid w:val="001E3790"/>
    <w:rsid w:val="001E48AD"/>
    <w:rsid w:val="001E4E5E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3B7E"/>
    <w:rsid w:val="001F46AA"/>
    <w:rsid w:val="001F54A2"/>
    <w:rsid w:val="001F5F87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5D22"/>
    <w:rsid w:val="002063BC"/>
    <w:rsid w:val="0021037A"/>
    <w:rsid w:val="002107E9"/>
    <w:rsid w:val="002108C6"/>
    <w:rsid w:val="0021290A"/>
    <w:rsid w:val="00212A6D"/>
    <w:rsid w:val="002130F6"/>
    <w:rsid w:val="0021361E"/>
    <w:rsid w:val="00213923"/>
    <w:rsid w:val="00213A0A"/>
    <w:rsid w:val="00213F08"/>
    <w:rsid w:val="0021411A"/>
    <w:rsid w:val="00214388"/>
    <w:rsid w:val="00214480"/>
    <w:rsid w:val="00214662"/>
    <w:rsid w:val="00214994"/>
    <w:rsid w:val="00217241"/>
    <w:rsid w:val="002173D7"/>
    <w:rsid w:val="00217CB2"/>
    <w:rsid w:val="00220D43"/>
    <w:rsid w:val="00220DA5"/>
    <w:rsid w:val="00220DEF"/>
    <w:rsid w:val="002212B6"/>
    <w:rsid w:val="00221CED"/>
    <w:rsid w:val="002224BE"/>
    <w:rsid w:val="00222640"/>
    <w:rsid w:val="00222B97"/>
    <w:rsid w:val="00222C9A"/>
    <w:rsid w:val="00222DD4"/>
    <w:rsid w:val="0022452E"/>
    <w:rsid w:val="00225619"/>
    <w:rsid w:val="00226311"/>
    <w:rsid w:val="002269BD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3744B"/>
    <w:rsid w:val="00241A33"/>
    <w:rsid w:val="00242F94"/>
    <w:rsid w:val="002435BA"/>
    <w:rsid w:val="00243C8D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362"/>
    <w:rsid w:val="00250548"/>
    <w:rsid w:val="0025072B"/>
    <w:rsid w:val="00251618"/>
    <w:rsid w:val="00251CB3"/>
    <w:rsid w:val="00252171"/>
    <w:rsid w:val="00252218"/>
    <w:rsid w:val="002526D7"/>
    <w:rsid w:val="00252800"/>
    <w:rsid w:val="0025430D"/>
    <w:rsid w:val="00255E68"/>
    <w:rsid w:val="00256E86"/>
    <w:rsid w:val="002571D4"/>
    <w:rsid w:val="00257CF8"/>
    <w:rsid w:val="002601B5"/>
    <w:rsid w:val="002603FC"/>
    <w:rsid w:val="0026040C"/>
    <w:rsid w:val="002605C8"/>
    <w:rsid w:val="002611B8"/>
    <w:rsid w:val="00261363"/>
    <w:rsid w:val="00261C3A"/>
    <w:rsid w:val="0026225B"/>
    <w:rsid w:val="00262451"/>
    <w:rsid w:val="002630FE"/>
    <w:rsid w:val="00265915"/>
    <w:rsid w:val="00265D26"/>
    <w:rsid w:val="00266304"/>
    <w:rsid w:val="00266FB3"/>
    <w:rsid w:val="00270156"/>
    <w:rsid w:val="00270553"/>
    <w:rsid w:val="002705A3"/>
    <w:rsid w:val="00270AB5"/>
    <w:rsid w:val="0027147A"/>
    <w:rsid w:val="00271DEF"/>
    <w:rsid w:val="00272714"/>
    <w:rsid w:val="00272876"/>
    <w:rsid w:val="002729BB"/>
    <w:rsid w:val="00272CDB"/>
    <w:rsid w:val="00273114"/>
    <w:rsid w:val="002753A4"/>
    <w:rsid w:val="00275E47"/>
    <w:rsid w:val="0027620F"/>
    <w:rsid w:val="002763DB"/>
    <w:rsid w:val="00276A75"/>
    <w:rsid w:val="00276E27"/>
    <w:rsid w:val="002779E4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4F12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5A2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5DC1"/>
    <w:rsid w:val="002B6C18"/>
    <w:rsid w:val="002B78FD"/>
    <w:rsid w:val="002B7929"/>
    <w:rsid w:val="002B7F40"/>
    <w:rsid w:val="002C2098"/>
    <w:rsid w:val="002C3091"/>
    <w:rsid w:val="002C4196"/>
    <w:rsid w:val="002C4316"/>
    <w:rsid w:val="002C50C1"/>
    <w:rsid w:val="002C55A6"/>
    <w:rsid w:val="002C5A9D"/>
    <w:rsid w:val="002C5B50"/>
    <w:rsid w:val="002C6016"/>
    <w:rsid w:val="002C6664"/>
    <w:rsid w:val="002C74DC"/>
    <w:rsid w:val="002C75B6"/>
    <w:rsid w:val="002C79AC"/>
    <w:rsid w:val="002D080A"/>
    <w:rsid w:val="002D2157"/>
    <w:rsid w:val="002D220D"/>
    <w:rsid w:val="002D3895"/>
    <w:rsid w:val="002D4144"/>
    <w:rsid w:val="002D552C"/>
    <w:rsid w:val="002D55B1"/>
    <w:rsid w:val="002D5F7E"/>
    <w:rsid w:val="002D6314"/>
    <w:rsid w:val="002D6EC8"/>
    <w:rsid w:val="002E00FA"/>
    <w:rsid w:val="002E0A87"/>
    <w:rsid w:val="002E0A8A"/>
    <w:rsid w:val="002E0C4C"/>
    <w:rsid w:val="002E100F"/>
    <w:rsid w:val="002E38B5"/>
    <w:rsid w:val="002E393D"/>
    <w:rsid w:val="002E3B4E"/>
    <w:rsid w:val="002E4AA7"/>
    <w:rsid w:val="002E5039"/>
    <w:rsid w:val="002E535B"/>
    <w:rsid w:val="002E54F1"/>
    <w:rsid w:val="002E54FB"/>
    <w:rsid w:val="002E5B2D"/>
    <w:rsid w:val="002E5B31"/>
    <w:rsid w:val="002E5D89"/>
    <w:rsid w:val="002E5FFC"/>
    <w:rsid w:val="002E688F"/>
    <w:rsid w:val="002E6A32"/>
    <w:rsid w:val="002E72D1"/>
    <w:rsid w:val="002E75FA"/>
    <w:rsid w:val="002F0B5C"/>
    <w:rsid w:val="002F0CDE"/>
    <w:rsid w:val="002F1186"/>
    <w:rsid w:val="002F1895"/>
    <w:rsid w:val="002F2F74"/>
    <w:rsid w:val="002F4984"/>
    <w:rsid w:val="002F4CE9"/>
    <w:rsid w:val="002F5303"/>
    <w:rsid w:val="002F6363"/>
    <w:rsid w:val="002F637F"/>
    <w:rsid w:val="002F7283"/>
    <w:rsid w:val="002F79D1"/>
    <w:rsid w:val="002F7AA8"/>
    <w:rsid w:val="003006C3"/>
    <w:rsid w:val="00300FF6"/>
    <w:rsid w:val="00302BF8"/>
    <w:rsid w:val="00302D64"/>
    <w:rsid w:val="00302E6C"/>
    <w:rsid w:val="00304D20"/>
    <w:rsid w:val="0030594A"/>
    <w:rsid w:val="00305BA9"/>
    <w:rsid w:val="0030685E"/>
    <w:rsid w:val="00307200"/>
    <w:rsid w:val="00307AEC"/>
    <w:rsid w:val="00311E44"/>
    <w:rsid w:val="00311EBB"/>
    <w:rsid w:val="0031259F"/>
    <w:rsid w:val="00313E24"/>
    <w:rsid w:val="00314FF9"/>
    <w:rsid w:val="003154C5"/>
    <w:rsid w:val="00315565"/>
    <w:rsid w:val="0031620F"/>
    <w:rsid w:val="003164CD"/>
    <w:rsid w:val="00316697"/>
    <w:rsid w:val="00317198"/>
    <w:rsid w:val="003200FA"/>
    <w:rsid w:val="00320137"/>
    <w:rsid w:val="00320559"/>
    <w:rsid w:val="00320909"/>
    <w:rsid w:val="00321B35"/>
    <w:rsid w:val="00321F49"/>
    <w:rsid w:val="00322098"/>
    <w:rsid w:val="00322481"/>
    <w:rsid w:val="00322685"/>
    <w:rsid w:val="003229DD"/>
    <w:rsid w:val="00322B24"/>
    <w:rsid w:val="00322F36"/>
    <w:rsid w:val="003234FC"/>
    <w:rsid w:val="003238D5"/>
    <w:rsid w:val="00324C35"/>
    <w:rsid w:val="0032599D"/>
    <w:rsid w:val="00325A64"/>
    <w:rsid w:val="00325DF4"/>
    <w:rsid w:val="00326364"/>
    <w:rsid w:val="00327362"/>
    <w:rsid w:val="0032794B"/>
    <w:rsid w:val="00330BF6"/>
    <w:rsid w:val="00331243"/>
    <w:rsid w:val="0033124B"/>
    <w:rsid w:val="00331AEC"/>
    <w:rsid w:val="00331C1F"/>
    <w:rsid w:val="0033269A"/>
    <w:rsid w:val="00332A20"/>
    <w:rsid w:val="00332BA2"/>
    <w:rsid w:val="00332D8B"/>
    <w:rsid w:val="003332F3"/>
    <w:rsid w:val="0033366A"/>
    <w:rsid w:val="0033371E"/>
    <w:rsid w:val="003341BC"/>
    <w:rsid w:val="003341F4"/>
    <w:rsid w:val="00334EEB"/>
    <w:rsid w:val="0033556E"/>
    <w:rsid w:val="003356D4"/>
    <w:rsid w:val="00336532"/>
    <w:rsid w:val="0033698F"/>
    <w:rsid w:val="00336A2D"/>
    <w:rsid w:val="00336B9B"/>
    <w:rsid w:val="0033741E"/>
    <w:rsid w:val="00337DF1"/>
    <w:rsid w:val="00340481"/>
    <w:rsid w:val="00340BFB"/>
    <w:rsid w:val="0034119D"/>
    <w:rsid w:val="0034139F"/>
    <w:rsid w:val="003425A0"/>
    <w:rsid w:val="00342E9B"/>
    <w:rsid w:val="00343869"/>
    <w:rsid w:val="00343CB8"/>
    <w:rsid w:val="00344113"/>
    <w:rsid w:val="00344601"/>
    <w:rsid w:val="00344D04"/>
    <w:rsid w:val="003457B9"/>
    <w:rsid w:val="00345859"/>
    <w:rsid w:val="00347098"/>
    <w:rsid w:val="00347BF5"/>
    <w:rsid w:val="00350298"/>
    <w:rsid w:val="003502B8"/>
    <w:rsid w:val="00350751"/>
    <w:rsid w:val="003509A2"/>
    <w:rsid w:val="0035235E"/>
    <w:rsid w:val="003523D6"/>
    <w:rsid w:val="00352500"/>
    <w:rsid w:val="00352926"/>
    <w:rsid w:val="0035461D"/>
    <w:rsid w:val="003547FD"/>
    <w:rsid w:val="00354C00"/>
    <w:rsid w:val="00354FD6"/>
    <w:rsid w:val="0035558A"/>
    <w:rsid w:val="00355BA2"/>
    <w:rsid w:val="00355DB1"/>
    <w:rsid w:val="00355E9E"/>
    <w:rsid w:val="003567D6"/>
    <w:rsid w:val="00356A05"/>
    <w:rsid w:val="00357305"/>
    <w:rsid w:val="0035746F"/>
    <w:rsid w:val="003600C9"/>
    <w:rsid w:val="00360317"/>
    <w:rsid w:val="00360A2F"/>
    <w:rsid w:val="00361327"/>
    <w:rsid w:val="003619B1"/>
    <w:rsid w:val="00361E7C"/>
    <w:rsid w:val="00362BA7"/>
    <w:rsid w:val="00362BD4"/>
    <w:rsid w:val="00362F00"/>
    <w:rsid w:val="0036372B"/>
    <w:rsid w:val="00364E77"/>
    <w:rsid w:val="00365364"/>
    <w:rsid w:val="00365437"/>
    <w:rsid w:val="00365EFB"/>
    <w:rsid w:val="00365F18"/>
    <w:rsid w:val="00366A3D"/>
    <w:rsid w:val="00366D0C"/>
    <w:rsid w:val="00367F2B"/>
    <w:rsid w:val="00370A3B"/>
    <w:rsid w:val="00370B82"/>
    <w:rsid w:val="00371B7E"/>
    <w:rsid w:val="003722AE"/>
    <w:rsid w:val="00372523"/>
    <w:rsid w:val="003741D2"/>
    <w:rsid w:val="0037449D"/>
    <w:rsid w:val="0037458D"/>
    <w:rsid w:val="00374B70"/>
    <w:rsid w:val="00374CB3"/>
    <w:rsid w:val="003763EE"/>
    <w:rsid w:val="003766DC"/>
    <w:rsid w:val="00376BB0"/>
    <w:rsid w:val="00377BAF"/>
    <w:rsid w:val="00377BCD"/>
    <w:rsid w:val="003809AE"/>
    <w:rsid w:val="00380BD5"/>
    <w:rsid w:val="00381C4C"/>
    <w:rsid w:val="0038327A"/>
    <w:rsid w:val="003835E2"/>
    <w:rsid w:val="00383968"/>
    <w:rsid w:val="003842F7"/>
    <w:rsid w:val="0038467E"/>
    <w:rsid w:val="003846BE"/>
    <w:rsid w:val="00384C4C"/>
    <w:rsid w:val="00384EA5"/>
    <w:rsid w:val="00385A92"/>
    <w:rsid w:val="00385F4B"/>
    <w:rsid w:val="00386587"/>
    <w:rsid w:val="0038663C"/>
    <w:rsid w:val="003867E0"/>
    <w:rsid w:val="00386883"/>
    <w:rsid w:val="00386993"/>
    <w:rsid w:val="00387321"/>
    <w:rsid w:val="00390979"/>
    <w:rsid w:val="00391816"/>
    <w:rsid w:val="00391DE8"/>
    <w:rsid w:val="00391EDA"/>
    <w:rsid w:val="00392562"/>
    <w:rsid w:val="0039312B"/>
    <w:rsid w:val="003932E2"/>
    <w:rsid w:val="00394D0A"/>
    <w:rsid w:val="00394E80"/>
    <w:rsid w:val="003955F4"/>
    <w:rsid w:val="0039574C"/>
    <w:rsid w:val="003962D0"/>
    <w:rsid w:val="003967ED"/>
    <w:rsid w:val="00397314"/>
    <w:rsid w:val="00397682"/>
    <w:rsid w:val="003978EE"/>
    <w:rsid w:val="003A0025"/>
    <w:rsid w:val="003A13B9"/>
    <w:rsid w:val="003A16AA"/>
    <w:rsid w:val="003A1700"/>
    <w:rsid w:val="003A1720"/>
    <w:rsid w:val="003A183B"/>
    <w:rsid w:val="003A19A3"/>
    <w:rsid w:val="003A29BA"/>
    <w:rsid w:val="003A4128"/>
    <w:rsid w:val="003A4521"/>
    <w:rsid w:val="003A5211"/>
    <w:rsid w:val="003A52BE"/>
    <w:rsid w:val="003A60F0"/>
    <w:rsid w:val="003A776D"/>
    <w:rsid w:val="003B0746"/>
    <w:rsid w:val="003B0C8A"/>
    <w:rsid w:val="003B2239"/>
    <w:rsid w:val="003B2611"/>
    <w:rsid w:val="003B2D0E"/>
    <w:rsid w:val="003B34BE"/>
    <w:rsid w:val="003B3832"/>
    <w:rsid w:val="003B3F39"/>
    <w:rsid w:val="003B401F"/>
    <w:rsid w:val="003B46E0"/>
    <w:rsid w:val="003B48FD"/>
    <w:rsid w:val="003B4BA1"/>
    <w:rsid w:val="003B51ED"/>
    <w:rsid w:val="003B5252"/>
    <w:rsid w:val="003B5FD8"/>
    <w:rsid w:val="003B63EC"/>
    <w:rsid w:val="003B6F09"/>
    <w:rsid w:val="003B77FF"/>
    <w:rsid w:val="003B7EC2"/>
    <w:rsid w:val="003C063F"/>
    <w:rsid w:val="003C0691"/>
    <w:rsid w:val="003C08BC"/>
    <w:rsid w:val="003C0CDC"/>
    <w:rsid w:val="003C12E6"/>
    <w:rsid w:val="003C1B0A"/>
    <w:rsid w:val="003C1FCE"/>
    <w:rsid w:val="003C25FD"/>
    <w:rsid w:val="003C3145"/>
    <w:rsid w:val="003C3587"/>
    <w:rsid w:val="003C451A"/>
    <w:rsid w:val="003C4A3D"/>
    <w:rsid w:val="003C55F6"/>
    <w:rsid w:val="003C57C9"/>
    <w:rsid w:val="003C5AE6"/>
    <w:rsid w:val="003C5B88"/>
    <w:rsid w:val="003C5D2C"/>
    <w:rsid w:val="003C61B2"/>
    <w:rsid w:val="003C62FF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66B5"/>
    <w:rsid w:val="003D6FE9"/>
    <w:rsid w:val="003D7101"/>
    <w:rsid w:val="003D7355"/>
    <w:rsid w:val="003E0E59"/>
    <w:rsid w:val="003E1DAD"/>
    <w:rsid w:val="003E1F88"/>
    <w:rsid w:val="003E1FD5"/>
    <w:rsid w:val="003E25B7"/>
    <w:rsid w:val="003E36CD"/>
    <w:rsid w:val="003E37CC"/>
    <w:rsid w:val="003E3989"/>
    <w:rsid w:val="003E3DB0"/>
    <w:rsid w:val="003E4872"/>
    <w:rsid w:val="003E4B01"/>
    <w:rsid w:val="003E4FFB"/>
    <w:rsid w:val="003E6416"/>
    <w:rsid w:val="003E6721"/>
    <w:rsid w:val="003E6F42"/>
    <w:rsid w:val="003E780B"/>
    <w:rsid w:val="003E7A98"/>
    <w:rsid w:val="003F12F9"/>
    <w:rsid w:val="003F1A91"/>
    <w:rsid w:val="003F1C1D"/>
    <w:rsid w:val="003F204C"/>
    <w:rsid w:val="003F24C7"/>
    <w:rsid w:val="003F2984"/>
    <w:rsid w:val="003F2CA4"/>
    <w:rsid w:val="003F3AEC"/>
    <w:rsid w:val="003F3FAF"/>
    <w:rsid w:val="003F426C"/>
    <w:rsid w:val="003F437C"/>
    <w:rsid w:val="003F584B"/>
    <w:rsid w:val="003F5ED6"/>
    <w:rsid w:val="003F6407"/>
    <w:rsid w:val="003F74EB"/>
    <w:rsid w:val="004008C7"/>
    <w:rsid w:val="0040174A"/>
    <w:rsid w:val="004019A6"/>
    <w:rsid w:val="00401BD0"/>
    <w:rsid w:val="00401EE7"/>
    <w:rsid w:val="0040210F"/>
    <w:rsid w:val="004027C9"/>
    <w:rsid w:val="004029A2"/>
    <w:rsid w:val="004047B9"/>
    <w:rsid w:val="0040525D"/>
    <w:rsid w:val="004052C5"/>
    <w:rsid w:val="00406609"/>
    <w:rsid w:val="00406799"/>
    <w:rsid w:val="004077C4"/>
    <w:rsid w:val="00412099"/>
    <w:rsid w:val="0041265F"/>
    <w:rsid w:val="00412774"/>
    <w:rsid w:val="00412B90"/>
    <w:rsid w:val="00412CB8"/>
    <w:rsid w:val="004139D8"/>
    <w:rsid w:val="00413CD9"/>
    <w:rsid w:val="00414AB3"/>
    <w:rsid w:val="00414EF6"/>
    <w:rsid w:val="00415C29"/>
    <w:rsid w:val="004161AC"/>
    <w:rsid w:val="004161B0"/>
    <w:rsid w:val="004163DD"/>
    <w:rsid w:val="004200D8"/>
    <w:rsid w:val="00420790"/>
    <w:rsid w:val="00421886"/>
    <w:rsid w:val="00421FCB"/>
    <w:rsid w:val="004221AF"/>
    <w:rsid w:val="0042228D"/>
    <w:rsid w:val="00422D96"/>
    <w:rsid w:val="00422F20"/>
    <w:rsid w:val="00424482"/>
    <w:rsid w:val="00425227"/>
    <w:rsid w:val="004254DB"/>
    <w:rsid w:val="00427142"/>
    <w:rsid w:val="004273B8"/>
    <w:rsid w:val="0042778A"/>
    <w:rsid w:val="0043055A"/>
    <w:rsid w:val="004308B7"/>
    <w:rsid w:val="00431449"/>
    <w:rsid w:val="0043168F"/>
    <w:rsid w:val="004317FD"/>
    <w:rsid w:val="004318DF"/>
    <w:rsid w:val="00432178"/>
    <w:rsid w:val="00432907"/>
    <w:rsid w:val="004330C2"/>
    <w:rsid w:val="00433180"/>
    <w:rsid w:val="004333A1"/>
    <w:rsid w:val="00433C98"/>
    <w:rsid w:val="00433D3C"/>
    <w:rsid w:val="00433D47"/>
    <w:rsid w:val="00433F9E"/>
    <w:rsid w:val="00436BB6"/>
    <w:rsid w:val="00436C51"/>
    <w:rsid w:val="0044021C"/>
    <w:rsid w:val="004408DA"/>
    <w:rsid w:val="00440B18"/>
    <w:rsid w:val="00440DA1"/>
    <w:rsid w:val="00441B81"/>
    <w:rsid w:val="00441E5A"/>
    <w:rsid w:val="004424A5"/>
    <w:rsid w:val="004428D8"/>
    <w:rsid w:val="00442C08"/>
    <w:rsid w:val="00442C81"/>
    <w:rsid w:val="00443AD7"/>
    <w:rsid w:val="00443E4B"/>
    <w:rsid w:val="00445F37"/>
    <w:rsid w:val="0044684A"/>
    <w:rsid w:val="0044720B"/>
    <w:rsid w:val="00447301"/>
    <w:rsid w:val="00447FED"/>
    <w:rsid w:val="00450036"/>
    <w:rsid w:val="00451EAA"/>
    <w:rsid w:val="00452016"/>
    <w:rsid w:val="00452057"/>
    <w:rsid w:val="0045208A"/>
    <w:rsid w:val="00452438"/>
    <w:rsid w:val="004530D3"/>
    <w:rsid w:val="004532F8"/>
    <w:rsid w:val="0045359F"/>
    <w:rsid w:val="00454052"/>
    <w:rsid w:val="00454413"/>
    <w:rsid w:val="004548CB"/>
    <w:rsid w:val="004549AD"/>
    <w:rsid w:val="00455BC7"/>
    <w:rsid w:val="00455D52"/>
    <w:rsid w:val="0045681A"/>
    <w:rsid w:val="00456F69"/>
    <w:rsid w:val="00457CDB"/>
    <w:rsid w:val="00457E01"/>
    <w:rsid w:val="004612D3"/>
    <w:rsid w:val="0046140A"/>
    <w:rsid w:val="00461B6A"/>
    <w:rsid w:val="00462395"/>
    <w:rsid w:val="00462895"/>
    <w:rsid w:val="00462E35"/>
    <w:rsid w:val="00463323"/>
    <w:rsid w:val="00463573"/>
    <w:rsid w:val="00463A40"/>
    <w:rsid w:val="0046428D"/>
    <w:rsid w:val="004643F3"/>
    <w:rsid w:val="00464AC2"/>
    <w:rsid w:val="0046573B"/>
    <w:rsid w:val="004663DB"/>
    <w:rsid w:val="00466A39"/>
    <w:rsid w:val="00466ACB"/>
    <w:rsid w:val="00467F78"/>
    <w:rsid w:val="004704FB"/>
    <w:rsid w:val="00470848"/>
    <w:rsid w:val="00470A3B"/>
    <w:rsid w:val="00470A4D"/>
    <w:rsid w:val="0047130E"/>
    <w:rsid w:val="00471D58"/>
    <w:rsid w:val="00471FFB"/>
    <w:rsid w:val="0047205E"/>
    <w:rsid w:val="0047243E"/>
    <w:rsid w:val="00472B5A"/>
    <w:rsid w:val="00473952"/>
    <w:rsid w:val="00473D68"/>
    <w:rsid w:val="004740A2"/>
    <w:rsid w:val="004745BD"/>
    <w:rsid w:val="00474836"/>
    <w:rsid w:val="00474979"/>
    <w:rsid w:val="0047544B"/>
    <w:rsid w:val="00475A42"/>
    <w:rsid w:val="00476C21"/>
    <w:rsid w:val="004803E9"/>
    <w:rsid w:val="004806A4"/>
    <w:rsid w:val="00480BFA"/>
    <w:rsid w:val="00482BFC"/>
    <w:rsid w:val="00482C02"/>
    <w:rsid w:val="00483415"/>
    <w:rsid w:val="00483E32"/>
    <w:rsid w:val="00484102"/>
    <w:rsid w:val="004851E2"/>
    <w:rsid w:val="004854B6"/>
    <w:rsid w:val="00485751"/>
    <w:rsid w:val="00490283"/>
    <w:rsid w:val="004903DA"/>
    <w:rsid w:val="0049126D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44"/>
    <w:rsid w:val="0049616A"/>
    <w:rsid w:val="0049693A"/>
    <w:rsid w:val="00497922"/>
    <w:rsid w:val="004A16EC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664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A4"/>
    <w:rsid w:val="004B0A52"/>
    <w:rsid w:val="004B14E6"/>
    <w:rsid w:val="004B270D"/>
    <w:rsid w:val="004B2C21"/>
    <w:rsid w:val="004B3233"/>
    <w:rsid w:val="004B335F"/>
    <w:rsid w:val="004B3BDF"/>
    <w:rsid w:val="004B4414"/>
    <w:rsid w:val="004B49BD"/>
    <w:rsid w:val="004B5CAD"/>
    <w:rsid w:val="004B5D6E"/>
    <w:rsid w:val="004B70EC"/>
    <w:rsid w:val="004B7D69"/>
    <w:rsid w:val="004C0001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3D17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C7D80"/>
    <w:rsid w:val="004D04B9"/>
    <w:rsid w:val="004D05A6"/>
    <w:rsid w:val="004D15CA"/>
    <w:rsid w:val="004D1714"/>
    <w:rsid w:val="004D180B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51D"/>
    <w:rsid w:val="004D4BD8"/>
    <w:rsid w:val="004D53C7"/>
    <w:rsid w:val="004D5906"/>
    <w:rsid w:val="004D5972"/>
    <w:rsid w:val="004D5A4E"/>
    <w:rsid w:val="004D732F"/>
    <w:rsid w:val="004D748D"/>
    <w:rsid w:val="004D7528"/>
    <w:rsid w:val="004E01BD"/>
    <w:rsid w:val="004E0638"/>
    <w:rsid w:val="004E0C16"/>
    <w:rsid w:val="004E1912"/>
    <w:rsid w:val="004E2588"/>
    <w:rsid w:val="004E277B"/>
    <w:rsid w:val="004E3500"/>
    <w:rsid w:val="004E3C1B"/>
    <w:rsid w:val="004E3C46"/>
    <w:rsid w:val="004E47A9"/>
    <w:rsid w:val="004E4B07"/>
    <w:rsid w:val="004E55AC"/>
    <w:rsid w:val="004E5938"/>
    <w:rsid w:val="004E6573"/>
    <w:rsid w:val="004E6638"/>
    <w:rsid w:val="004E6781"/>
    <w:rsid w:val="004E703B"/>
    <w:rsid w:val="004E7088"/>
    <w:rsid w:val="004E725E"/>
    <w:rsid w:val="004E797A"/>
    <w:rsid w:val="004E7EBC"/>
    <w:rsid w:val="004F0636"/>
    <w:rsid w:val="004F1EAF"/>
    <w:rsid w:val="004F2676"/>
    <w:rsid w:val="004F2D9B"/>
    <w:rsid w:val="004F2FA3"/>
    <w:rsid w:val="004F44AE"/>
    <w:rsid w:val="004F4845"/>
    <w:rsid w:val="004F4D95"/>
    <w:rsid w:val="004F5039"/>
    <w:rsid w:val="004F5044"/>
    <w:rsid w:val="004F519F"/>
    <w:rsid w:val="004F604A"/>
    <w:rsid w:val="004F71B8"/>
    <w:rsid w:val="004F7AFF"/>
    <w:rsid w:val="005008F9"/>
    <w:rsid w:val="00501490"/>
    <w:rsid w:val="00501AF1"/>
    <w:rsid w:val="00502156"/>
    <w:rsid w:val="00502302"/>
    <w:rsid w:val="0050252C"/>
    <w:rsid w:val="00502938"/>
    <w:rsid w:val="005036C7"/>
    <w:rsid w:val="00503757"/>
    <w:rsid w:val="00506326"/>
    <w:rsid w:val="00506644"/>
    <w:rsid w:val="00506C8F"/>
    <w:rsid w:val="0050777F"/>
    <w:rsid w:val="00507ED1"/>
    <w:rsid w:val="005101D8"/>
    <w:rsid w:val="005104EB"/>
    <w:rsid w:val="005108B9"/>
    <w:rsid w:val="00510AA0"/>
    <w:rsid w:val="00511346"/>
    <w:rsid w:val="00511373"/>
    <w:rsid w:val="005117DB"/>
    <w:rsid w:val="005122B6"/>
    <w:rsid w:val="005129DF"/>
    <w:rsid w:val="005130A0"/>
    <w:rsid w:val="005135D2"/>
    <w:rsid w:val="005138B1"/>
    <w:rsid w:val="00513BDC"/>
    <w:rsid w:val="00513F80"/>
    <w:rsid w:val="00514105"/>
    <w:rsid w:val="00514301"/>
    <w:rsid w:val="00514EF1"/>
    <w:rsid w:val="00515070"/>
    <w:rsid w:val="0051657E"/>
    <w:rsid w:val="00516FB7"/>
    <w:rsid w:val="0052061C"/>
    <w:rsid w:val="00520927"/>
    <w:rsid w:val="00521622"/>
    <w:rsid w:val="00521681"/>
    <w:rsid w:val="00522E51"/>
    <w:rsid w:val="005237F9"/>
    <w:rsid w:val="00523D76"/>
    <w:rsid w:val="00523DF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299"/>
    <w:rsid w:val="00526A93"/>
    <w:rsid w:val="00527BC5"/>
    <w:rsid w:val="00527D52"/>
    <w:rsid w:val="00530437"/>
    <w:rsid w:val="00531D60"/>
    <w:rsid w:val="005323BB"/>
    <w:rsid w:val="00532AA7"/>
    <w:rsid w:val="0053361B"/>
    <w:rsid w:val="0053579E"/>
    <w:rsid w:val="00535D3D"/>
    <w:rsid w:val="00535D98"/>
    <w:rsid w:val="0053669D"/>
    <w:rsid w:val="005368FF"/>
    <w:rsid w:val="00540A62"/>
    <w:rsid w:val="00540AC0"/>
    <w:rsid w:val="0054172E"/>
    <w:rsid w:val="00542512"/>
    <w:rsid w:val="00542789"/>
    <w:rsid w:val="00542C13"/>
    <w:rsid w:val="005434E9"/>
    <w:rsid w:val="0054406D"/>
    <w:rsid w:val="0054416C"/>
    <w:rsid w:val="005451D3"/>
    <w:rsid w:val="0054595A"/>
    <w:rsid w:val="00545CF4"/>
    <w:rsid w:val="00546946"/>
    <w:rsid w:val="00546E1F"/>
    <w:rsid w:val="0054733D"/>
    <w:rsid w:val="00547728"/>
    <w:rsid w:val="00550080"/>
    <w:rsid w:val="00550177"/>
    <w:rsid w:val="005512D2"/>
    <w:rsid w:val="0055235E"/>
    <w:rsid w:val="00552A6A"/>
    <w:rsid w:val="00552A8D"/>
    <w:rsid w:val="00552E16"/>
    <w:rsid w:val="0055311F"/>
    <w:rsid w:val="005537E1"/>
    <w:rsid w:val="00553C53"/>
    <w:rsid w:val="00553E7F"/>
    <w:rsid w:val="00554C98"/>
    <w:rsid w:val="0055553B"/>
    <w:rsid w:val="00555650"/>
    <w:rsid w:val="00555EFD"/>
    <w:rsid w:val="005568D0"/>
    <w:rsid w:val="00557779"/>
    <w:rsid w:val="00557F0D"/>
    <w:rsid w:val="00557FCB"/>
    <w:rsid w:val="005600D4"/>
    <w:rsid w:val="00560275"/>
    <w:rsid w:val="005607DE"/>
    <w:rsid w:val="0056091D"/>
    <w:rsid w:val="00561355"/>
    <w:rsid w:val="00561713"/>
    <w:rsid w:val="00562717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67BCB"/>
    <w:rsid w:val="00570397"/>
    <w:rsid w:val="00570C7C"/>
    <w:rsid w:val="00570D4B"/>
    <w:rsid w:val="0057101E"/>
    <w:rsid w:val="00571307"/>
    <w:rsid w:val="00571327"/>
    <w:rsid w:val="00571398"/>
    <w:rsid w:val="0057186D"/>
    <w:rsid w:val="00571B6E"/>
    <w:rsid w:val="00571B73"/>
    <w:rsid w:val="00572718"/>
    <w:rsid w:val="00572836"/>
    <w:rsid w:val="005728FD"/>
    <w:rsid w:val="00573092"/>
    <w:rsid w:val="005732F9"/>
    <w:rsid w:val="00574728"/>
    <w:rsid w:val="00574D3F"/>
    <w:rsid w:val="00574FE4"/>
    <w:rsid w:val="00575907"/>
    <w:rsid w:val="00575E0C"/>
    <w:rsid w:val="00576331"/>
    <w:rsid w:val="00576476"/>
    <w:rsid w:val="00576E58"/>
    <w:rsid w:val="00576FBF"/>
    <w:rsid w:val="0057778E"/>
    <w:rsid w:val="0058011F"/>
    <w:rsid w:val="00580CE0"/>
    <w:rsid w:val="00580DCD"/>
    <w:rsid w:val="00581278"/>
    <w:rsid w:val="00581B3D"/>
    <w:rsid w:val="00581E1D"/>
    <w:rsid w:val="00582147"/>
    <w:rsid w:val="00582151"/>
    <w:rsid w:val="0058275E"/>
    <w:rsid w:val="00583079"/>
    <w:rsid w:val="0058328F"/>
    <w:rsid w:val="00583D3F"/>
    <w:rsid w:val="0058487D"/>
    <w:rsid w:val="00584D66"/>
    <w:rsid w:val="00584EF4"/>
    <w:rsid w:val="005852E5"/>
    <w:rsid w:val="005862D0"/>
    <w:rsid w:val="005862EA"/>
    <w:rsid w:val="00590115"/>
    <w:rsid w:val="0059050E"/>
    <w:rsid w:val="005907BC"/>
    <w:rsid w:val="0059094A"/>
    <w:rsid w:val="00590B90"/>
    <w:rsid w:val="00590CA6"/>
    <w:rsid w:val="005912FB"/>
    <w:rsid w:val="0059131B"/>
    <w:rsid w:val="00591AC0"/>
    <w:rsid w:val="00592746"/>
    <w:rsid w:val="0059275C"/>
    <w:rsid w:val="00592D23"/>
    <w:rsid w:val="005935CA"/>
    <w:rsid w:val="005937F4"/>
    <w:rsid w:val="00594D50"/>
    <w:rsid w:val="00595A9E"/>
    <w:rsid w:val="00595BF6"/>
    <w:rsid w:val="00595C46"/>
    <w:rsid w:val="00596775"/>
    <w:rsid w:val="00596C0C"/>
    <w:rsid w:val="00597874"/>
    <w:rsid w:val="005A0F26"/>
    <w:rsid w:val="005A0FEB"/>
    <w:rsid w:val="005A1C6F"/>
    <w:rsid w:val="005A2050"/>
    <w:rsid w:val="005A21AC"/>
    <w:rsid w:val="005A2329"/>
    <w:rsid w:val="005A2A41"/>
    <w:rsid w:val="005A3A6C"/>
    <w:rsid w:val="005A450A"/>
    <w:rsid w:val="005A46F1"/>
    <w:rsid w:val="005A4828"/>
    <w:rsid w:val="005A486F"/>
    <w:rsid w:val="005A49FB"/>
    <w:rsid w:val="005A4CF2"/>
    <w:rsid w:val="005A58D0"/>
    <w:rsid w:val="005A5CCA"/>
    <w:rsid w:val="005A6211"/>
    <w:rsid w:val="005B0824"/>
    <w:rsid w:val="005B0852"/>
    <w:rsid w:val="005B0A59"/>
    <w:rsid w:val="005B0A68"/>
    <w:rsid w:val="005B0BB7"/>
    <w:rsid w:val="005B30A8"/>
    <w:rsid w:val="005B342B"/>
    <w:rsid w:val="005B3A19"/>
    <w:rsid w:val="005B4318"/>
    <w:rsid w:val="005B44C1"/>
    <w:rsid w:val="005B47B8"/>
    <w:rsid w:val="005B4CA3"/>
    <w:rsid w:val="005B5651"/>
    <w:rsid w:val="005B583C"/>
    <w:rsid w:val="005B6E92"/>
    <w:rsid w:val="005C000B"/>
    <w:rsid w:val="005C0256"/>
    <w:rsid w:val="005C0434"/>
    <w:rsid w:val="005C14D8"/>
    <w:rsid w:val="005C2896"/>
    <w:rsid w:val="005C2A65"/>
    <w:rsid w:val="005C2AD9"/>
    <w:rsid w:val="005C2C45"/>
    <w:rsid w:val="005C3352"/>
    <w:rsid w:val="005C3A36"/>
    <w:rsid w:val="005C3DCE"/>
    <w:rsid w:val="005C48A1"/>
    <w:rsid w:val="005C568E"/>
    <w:rsid w:val="005C593D"/>
    <w:rsid w:val="005C5CB0"/>
    <w:rsid w:val="005C5DA9"/>
    <w:rsid w:val="005C5E7C"/>
    <w:rsid w:val="005C6E5E"/>
    <w:rsid w:val="005C7EA1"/>
    <w:rsid w:val="005D013E"/>
    <w:rsid w:val="005D05FD"/>
    <w:rsid w:val="005D05FF"/>
    <w:rsid w:val="005D0B06"/>
    <w:rsid w:val="005D0FD2"/>
    <w:rsid w:val="005D1C48"/>
    <w:rsid w:val="005D3860"/>
    <w:rsid w:val="005D4403"/>
    <w:rsid w:val="005D52DF"/>
    <w:rsid w:val="005D5D7C"/>
    <w:rsid w:val="005D5F72"/>
    <w:rsid w:val="005D614F"/>
    <w:rsid w:val="005D740B"/>
    <w:rsid w:val="005D784B"/>
    <w:rsid w:val="005D788A"/>
    <w:rsid w:val="005E0F8E"/>
    <w:rsid w:val="005E1743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15A"/>
    <w:rsid w:val="005E664A"/>
    <w:rsid w:val="005E6862"/>
    <w:rsid w:val="005E6D24"/>
    <w:rsid w:val="005E6F57"/>
    <w:rsid w:val="005E7FD8"/>
    <w:rsid w:val="005F001D"/>
    <w:rsid w:val="005F08D9"/>
    <w:rsid w:val="005F0D4A"/>
    <w:rsid w:val="005F11B9"/>
    <w:rsid w:val="005F1711"/>
    <w:rsid w:val="005F1D18"/>
    <w:rsid w:val="005F273F"/>
    <w:rsid w:val="005F27AC"/>
    <w:rsid w:val="005F31BA"/>
    <w:rsid w:val="005F35BD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045"/>
    <w:rsid w:val="005F5FA0"/>
    <w:rsid w:val="005F6090"/>
    <w:rsid w:val="005F6142"/>
    <w:rsid w:val="005F66DE"/>
    <w:rsid w:val="005F6711"/>
    <w:rsid w:val="005F6E41"/>
    <w:rsid w:val="005F7A9E"/>
    <w:rsid w:val="005F7D66"/>
    <w:rsid w:val="00600010"/>
    <w:rsid w:val="00600914"/>
    <w:rsid w:val="00601714"/>
    <w:rsid w:val="00602ED0"/>
    <w:rsid w:val="0060351E"/>
    <w:rsid w:val="00603C17"/>
    <w:rsid w:val="006043F8"/>
    <w:rsid w:val="0060568C"/>
    <w:rsid w:val="00605724"/>
    <w:rsid w:val="00605F7A"/>
    <w:rsid w:val="00605FD3"/>
    <w:rsid w:val="00606689"/>
    <w:rsid w:val="00606891"/>
    <w:rsid w:val="00606B84"/>
    <w:rsid w:val="00606C5E"/>
    <w:rsid w:val="00606D3B"/>
    <w:rsid w:val="00607718"/>
    <w:rsid w:val="00607CF2"/>
    <w:rsid w:val="0061021F"/>
    <w:rsid w:val="006107CF"/>
    <w:rsid w:val="00611309"/>
    <w:rsid w:val="0061146A"/>
    <w:rsid w:val="0061195E"/>
    <w:rsid w:val="006122B6"/>
    <w:rsid w:val="00612302"/>
    <w:rsid w:val="006123BF"/>
    <w:rsid w:val="0061265D"/>
    <w:rsid w:val="006127A6"/>
    <w:rsid w:val="00613940"/>
    <w:rsid w:val="00614114"/>
    <w:rsid w:val="006147DB"/>
    <w:rsid w:val="00614E40"/>
    <w:rsid w:val="00614FE5"/>
    <w:rsid w:val="006154A9"/>
    <w:rsid w:val="00615F13"/>
    <w:rsid w:val="006163BD"/>
    <w:rsid w:val="00617890"/>
    <w:rsid w:val="0061799E"/>
    <w:rsid w:val="00617AA0"/>
    <w:rsid w:val="0062090B"/>
    <w:rsid w:val="00621ACB"/>
    <w:rsid w:val="00621E47"/>
    <w:rsid w:val="00622022"/>
    <w:rsid w:val="006221F7"/>
    <w:rsid w:val="0062234D"/>
    <w:rsid w:val="006228D6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04F"/>
    <w:rsid w:val="00627963"/>
    <w:rsid w:val="00627C11"/>
    <w:rsid w:val="00627F61"/>
    <w:rsid w:val="006300E8"/>
    <w:rsid w:val="0063036D"/>
    <w:rsid w:val="00630C9E"/>
    <w:rsid w:val="00630FF1"/>
    <w:rsid w:val="00631AD2"/>
    <w:rsid w:val="006322F8"/>
    <w:rsid w:val="0063244F"/>
    <w:rsid w:val="0063260E"/>
    <w:rsid w:val="006327AA"/>
    <w:rsid w:val="0063280B"/>
    <w:rsid w:val="00632C81"/>
    <w:rsid w:val="0063374F"/>
    <w:rsid w:val="00633BE9"/>
    <w:rsid w:val="006344B6"/>
    <w:rsid w:val="0063474E"/>
    <w:rsid w:val="00634A87"/>
    <w:rsid w:val="00634CBD"/>
    <w:rsid w:val="00634FE4"/>
    <w:rsid w:val="006355FB"/>
    <w:rsid w:val="00636C2C"/>
    <w:rsid w:val="00636F9D"/>
    <w:rsid w:val="00636FFA"/>
    <w:rsid w:val="006373E0"/>
    <w:rsid w:val="006400F3"/>
    <w:rsid w:val="0064043A"/>
    <w:rsid w:val="00640885"/>
    <w:rsid w:val="00640D52"/>
    <w:rsid w:val="00641269"/>
    <w:rsid w:val="00641C3E"/>
    <w:rsid w:val="00642772"/>
    <w:rsid w:val="006427A8"/>
    <w:rsid w:val="0064398A"/>
    <w:rsid w:val="00644449"/>
    <w:rsid w:val="00644964"/>
    <w:rsid w:val="00644C39"/>
    <w:rsid w:val="006456C9"/>
    <w:rsid w:val="006459A9"/>
    <w:rsid w:val="0064702E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44"/>
    <w:rsid w:val="0065516B"/>
    <w:rsid w:val="00655356"/>
    <w:rsid w:val="006570A7"/>
    <w:rsid w:val="006575AC"/>
    <w:rsid w:val="00660C3D"/>
    <w:rsid w:val="00660C93"/>
    <w:rsid w:val="00661333"/>
    <w:rsid w:val="00661F97"/>
    <w:rsid w:val="0066341E"/>
    <w:rsid w:val="0066369C"/>
    <w:rsid w:val="00663F57"/>
    <w:rsid w:val="00664011"/>
    <w:rsid w:val="0066518E"/>
    <w:rsid w:val="00665419"/>
    <w:rsid w:val="006656C1"/>
    <w:rsid w:val="00665983"/>
    <w:rsid w:val="00665BA8"/>
    <w:rsid w:val="00665BED"/>
    <w:rsid w:val="006661D0"/>
    <w:rsid w:val="00666FD4"/>
    <w:rsid w:val="0066746B"/>
    <w:rsid w:val="006701B3"/>
    <w:rsid w:val="00670F45"/>
    <w:rsid w:val="00672176"/>
    <w:rsid w:val="00672DBB"/>
    <w:rsid w:val="00674568"/>
    <w:rsid w:val="006750D4"/>
    <w:rsid w:val="006752A2"/>
    <w:rsid w:val="00675729"/>
    <w:rsid w:val="00675E81"/>
    <w:rsid w:val="0067723D"/>
    <w:rsid w:val="00677907"/>
    <w:rsid w:val="00677D3B"/>
    <w:rsid w:val="00677DE1"/>
    <w:rsid w:val="00677E67"/>
    <w:rsid w:val="00680490"/>
    <w:rsid w:val="006809F2"/>
    <w:rsid w:val="00680D13"/>
    <w:rsid w:val="00681077"/>
    <w:rsid w:val="00681165"/>
    <w:rsid w:val="00681663"/>
    <w:rsid w:val="0068170C"/>
    <w:rsid w:val="00681D9F"/>
    <w:rsid w:val="00682520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089"/>
    <w:rsid w:val="00692BFE"/>
    <w:rsid w:val="00692F90"/>
    <w:rsid w:val="0069432A"/>
    <w:rsid w:val="00694798"/>
    <w:rsid w:val="006947F8"/>
    <w:rsid w:val="00695874"/>
    <w:rsid w:val="00695E68"/>
    <w:rsid w:val="0069774D"/>
    <w:rsid w:val="006A07ED"/>
    <w:rsid w:val="006A13B2"/>
    <w:rsid w:val="006A225A"/>
    <w:rsid w:val="006A2B35"/>
    <w:rsid w:val="006A328F"/>
    <w:rsid w:val="006A34BF"/>
    <w:rsid w:val="006A3B43"/>
    <w:rsid w:val="006A4108"/>
    <w:rsid w:val="006A414B"/>
    <w:rsid w:val="006A4249"/>
    <w:rsid w:val="006A4475"/>
    <w:rsid w:val="006A50B3"/>
    <w:rsid w:val="006A5A08"/>
    <w:rsid w:val="006A5D18"/>
    <w:rsid w:val="006A62B5"/>
    <w:rsid w:val="006A6ABB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203"/>
    <w:rsid w:val="006B2976"/>
    <w:rsid w:val="006B2CC8"/>
    <w:rsid w:val="006B30AB"/>
    <w:rsid w:val="006B3163"/>
    <w:rsid w:val="006B31CB"/>
    <w:rsid w:val="006B333A"/>
    <w:rsid w:val="006B3931"/>
    <w:rsid w:val="006B3A52"/>
    <w:rsid w:val="006B3AE7"/>
    <w:rsid w:val="006B3D5E"/>
    <w:rsid w:val="006B3F43"/>
    <w:rsid w:val="006B461C"/>
    <w:rsid w:val="006B489F"/>
    <w:rsid w:val="006B4A6A"/>
    <w:rsid w:val="006B4C52"/>
    <w:rsid w:val="006B5F56"/>
    <w:rsid w:val="006B7AFC"/>
    <w:rsid w:val="006B7D83"/>
    <w:rsid w:val="006B7F7C"/>
    <w:rsid w:val="006C03D8"/>
    <w:rsid w:val="006C0EB1"/>
    <w:rsid w:val="006C1090"/>
    <w:rsid w:val="006C1258"/>
    <w:rsid w:val="006C15C2"/>
    <w:rsid w:val="006C22F3"/>
    <w:rsid w:val="006C2F73"/>
    <w:rsid w:val="006C3210"/>
    <w:rsid w:val="006C3813"/>
    <w:rsid w:val="006C43B9"/>
    <w:rsid w:val="006C4F2A"/>
    <w:rsid w:val="006C5AD1"/>
    <w:rsid w:val="006C5AF6"/>
    <w:rsid w:val="006C6077"/>
    <w:rsid w:val="006C615F"/>
    <w:rsid w:val="006C61ED"/>
    <w:rsid w:val="006C6F0E"/>
    <w:rsid w:val="006D0D00"/>
    <w:rsid w:val="006D13EB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D795D"/>
    <w:rsid w:val="006D7974"/>
    <w:rsid w:val="006E06C4"/>
    <w:rsid w:val="006E08C3"/>
    <w:rsid w:val="006E0D5D"/>
    <w:rsid w:val="006E142A"/>
    <w:rsid w:val="006E166D"/>
    <w:rsid w:val="006E168E"/>
    <w:rsid w:val="006E1D30"/>
    <w:rsid w:val="006E2028"/>
    <w:rsid w:val="006E2736"/>
    <w:rsid w:val="006E2818"/>
    <w:rsid w:val="006E2B32"/>
    <w:rsid w:val="006E2F6D"/>
    <w:rsid w:val="006E384A"/>
    <w:rsid w:val="006E413B"/>
    <w:rsid w:val="006E44A1"/>
    <w:rsid w:val="006E45BE"/>
    <w:rsid w:val="006E474F"/>
    <w:rsid w:val="006E49D5"/>
    <w:rsid w:val="006E4B17"/>
    <w:rsid w:val="006E4EA0"/>
    <w:rsid w:val="006E57C5"/>
    <w:rsid w:val="006E6184"/>
    <w:rsid w:val="006E74C3"/>
    <w:rsid w:val="006E7A41"/>
    <w:rsid w:val="006F028F"/>
    <w:rsid w:val="006F0A43"/>
    <w:rsid w:val="006F101A"/>
    <w:rsid w:val="006F18DD"/>
    <w:rsid w:val="006F1C70"/>
    <w:rsid w:val="006F28B7"/>
    <w:rsid w:val="006F2B85"/>
    <w:rsid w:val="006F2C8C"/>
    <w:rsid w:val="006F302C"/>
    <w:rsid w:val="006F31F2"/>
    <w:rsid w:val="006F3591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786"/>
    <w:rsid w:val="006F785A"/>
    <w:rsid w:val="007001B1"/>
    <w:rsid w:val="007004C3"/>
    <w:rsid w:val="0070142C"/>
    <w:rsid w:val="00701CBA"/>
    <w:rsid w:val="00701D08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6748"/>
    <w:rsid w:val="007106DA"/>
    <w:rsid w:val="00710C7E"/>
    <w:rsid w:val="007119BB"/>
    <w:rsid w:val="00711A25"/>
    <w:rsid w:val="00712417"/>
    <w:rsid w:val="007126B8"/>
    <w:rsid w:val="007126FC"/>
    <w:rsid w:val="00712830"/>
    <w:rsid w:val="00712BAA"/>
    <w:rsid w:val="00713B9C"/>
    <w:rsid w:val="007141F0"/>
    <w:rsid w:val="007147F3"/>
    <w:rsid w:val="00714AF3"/>
    <w:rsid w:val="00714C73"/>
    <w:rsid w:val="00714DF5"/>
    <w:rsid w:val="00715BF3"/>
    <w:rsid w:val="00715DD6"/>
    <w:rsid w:val="007162A8"/>
    <w:rsid w:val="00716B39"/>
    <w:rsid w:val="007175EB"/>
    <w:rsid w:val="00717DD0"/>
    <w:rsid w:val="007203C5"/>
    <w:rsid w:val="007204AB"/>
    <w:rsid w:val="00720A14"/>
    <w:rsid w:val="00720C90"/>
    <w:rsid w:val="00720DDD"/>
    <w:rsid w:val="0072183B"/>
    <w:rsid w:val="00721924"/>
    <w:rsid w:val="0072253D"/>
    <w:rsid w:val="007227CD"/>
    <w:rsid w:val="0072297E"/>
    <w:rsid w:val="00722980"/>
    <w:rsid w:val="00722AEB"/>
    <w:rsid w:val="00723455"/>
    <w:rsid w:val="00723614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148"/>
    <w:rsid w:val="007354AA"/>
    <w:rsid w:val="00735596"/>
    <w:rsid w:val="00735F1E"/>
    <w:rsid w:val="007361CD"/>
    <w:rsid w:val="007363F4"/>
    <w:rsid w:val="0073640F"/>
    <w:rsid w:val="00737409"/>
    <w:rsid w:val="00737802"/>
    <w:rsid w:val="00737947"/>
    <w:rsid w:val="007408C6"/>
    <w:rsid w:val="007413E6"/>
    <w:rsid w:val="007415E6"/>
    <w:rsid w:val="00741E92"/>
    <w:rsid w:val="00743822"/>
    <w:rsid w:val="0074399B"/>
    <w:rsid w:val="00743A1B"/>
    <w:rsid w:val="007441CA"/>
    <w:rsid w:val="0074447E"/>
    <w:rsid w:val="00744601"/>
    <w:rsid w:val="007446D1"/>
    <w:rsid w:val="00744E62"/>
    <w:rsid w:val="00745175"/>
    <w:rsid w:val="00745413"/>
    <w:rsid w:val="00745837"/>
    <w:rsid w:val="007459B2"/>
    <w:rsid w:val="007462DC"/>
    <w:rsid w:val="00746948"/>
    <w:rsid w:val="00747E39"/>
    <w:rsid w:val="00747E59"/>
    <w:rsid w:val="00750029"/>
    <w:rsid w:val="00750034"/>
    <w:rsid w:val="007502B8"/>
    <w:rsid w:val="00750693"/>
    <w:rsid w:val="007506BD"/>
    <w:rsid w:val="007507FD"/>
    <w:rsid w:val="00750D2C"/>
    <w:rsid w:val="00751CB8"/>
    <w:rsid w:val="00752829"/>
    <w:rsid w:val="00752C9B"/>
    <w:rsid w:val="00752F3F"/>
    <w:rsid w:val="00754389"/>
    <w:rsid w:val="007547D3"/>
    <w:rsid w:val="00754A62"/>
    <w:rsid w:val="00755DA7"/>
    <w:rsid w:val="00755E54"/>
    <w:rsid w:val="0075623E"/>
    <w:rsid w:val="007563AD"/>
    <w:rsid w:val="00756EAB"/>
    <w:rsid w:val="00757065"/>
    <w:rsid w:val="0075766D"/>
    <w:rsid w:val="00757AC5"/>
    <w:rsid w:val="007603D9"/>
    <w:rsid w:val="00761A27"/>
    <w:rsid w:val="00761AE0"/>
    <w:rsid w:val="00761FAD"/>
    <w:rsid w:val="00763076"/>
    <w:rsid w:val="00764113"/>
    <w:rsid w:val="007645DD"/>
    <w:rsid w:val="00764FE7"/>
    <w:rsid w:val="00765D11"/>
    <w:rsid w:val="0076608A"/>
    <w:rsid w:val="00766C9E"/>
    <w:rsid w:val="007670E3"/>
    <w:rsid w:val="007675EA"/>
    <w:rsid w:val="00770057"/>
    <w:rsid w:val="00770726"/>
    <w:rsid w:val="007708EA"/>
    <w:rsid w:val="00770965"/>
    <w:rsid w:val="007711E2"/>
    <w:rsid w:val="00771432"/>
    <w:rsid w:val="00771A7E"/>
    <w:rsid w:val="00771DF5"/>
    <w:rsid w:val="0077223E"/>
    <w:rsid w:val="00773916"/>
    <w:rsid w:val="00773FE7"/>
    <w:rsid w:val="00774412"/>
    <w:rsid w:val="00776002"/>
    <w:rsid w:val="00776E94"/>
    <w:rsid w:val="00777314"/>
    <w:rsid w:val="007778FA"/>
    <w:rsid w:val="00780CCC"/>
    <w:rsid w:val="00780E50"/>
    <w:rsid w:val="00780F30"/>
    <w:rsid w:val="007812E5"/>
    <w:rsid w:val="00781ED3"/>
    <w:rsid w:val="007826A8"/>
    <w:rsid w:val="00782A10"/>
    <w:rsid w:val="00784132"/>
    <w:rsid w:val="00784273"/>
    <w:rsid w:val="00784D43"/>
    <w:rsid w:val="007853DC"/>
    <w:rsid w:val="00785601"/>
    <w:rsid w:val="00785AB7"/>
    <w:rsid w:val="00785FE2"/>
    <w:rsid w:val="007861AA"/>
    <w:rsid w:val="00786260"/>
    <w:rsid w:val="0078648E"/>
    <w:rsid w:val="0078782B"/>
    <w:rsid w:val="007901A8"/>
    <w:rsid w:val="00791498"/>
    <w:rsid w:val="007914E8"/>
    <w:rsid w:val="00791A92"/>
    <w:rsid w:val="00791DFB"/>
    <w:rsid w:val="00794ED3"/>
    <w:rsid w:val="00794F7F"/>
    <w:rsid w:val="0079504E"/>
    <w:rsid w:val="0079532B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4A3"/>
    <w:rsid w:val="007A2876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A7E53"/>
    <w:rsid w:val="007B025B"/>
    <w:rsid w:val="007B0A37"/>
    <w:rsid w:val="007B0E1F"/>
    <w:rsid w:val="007B1389"/>
    <w:rsid w:val="007B19CC"/>
    <w:rsid w:val="007B258C"/>
    <w:rsid w:val="007B2830"/>
    <w:rsid w:val="007B307D"/>
    <w:rsid w:val="007B3150"/>
    <w:rsid w:val="007B3ED2"/>
    <w:rsid w:val="007B4532"/>
    <w:rsid w:val="007B527C"/>
    <w:rsid w:val="007B55E1"/>
    <w:rsid w:val="007B5888"/>
    <w:rsid w:val="007B5BF7"/>
    <w:rsid w:val="007B6649"/>
    <w:rsid w:val="007B6D36"/>
    <w:rsid w:val="007B7087"/>
    <w:rsid w:val="007B72C6"/>
    <w:rsid w:val="007C0092"/>
    <w:rsid w:val="007C30EF"/>
    <w:rsid w:val="007C3343"/>
    <w:rsid w:val="007C360D"/>
    <w:rsid w:val="007C4EE4"/>
    <w:rsid w:val="007C53A6"/>
    <w:rsid w:val="007C5556"/>
    <w:rsid w:val="007C66C5"/>
    <w:rsid w:val="007D049D"/>
    <w:rsid w:val="007D0815"/>
    <w:rsid w:val="007D0919"/>
    <w:rsid w:val="007D2116"/>
    <w:rsid w:val="007D330C"/>
    <w:rsid w:val="007D3F8F"/>
    <w:rsid w:val="007D4743"/>
    <w:rsid w:val="007D52F6"/>
    <w:rsid w:val="007D6CCC"/>
    <w:rsid w:val="007D73EB"/>
    <w:rsid w:val="007E01A7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895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93D"/>
    <w:rsid w:val="007F3B2D"/>
    <w:rsid w:val="007F4437"/>
    <w:rsid w:val="007F448A"/>
    <w:rsid w:val="007F4875"/>
    <w:rsid w:val="007F4962"/>
    <w:rsid w:val="007F4CDB"/>
    <w:rsid w:val="007F4CF8"/>
    <w:rsid w:val="007F5F71"/>
    <w:rsid w:val="007F60F1"/>
    <w:rsid w:val="007F6129"/>
    <w:rsid w:val="007F637A"/>
    <w:rsid w:val="007F6B5E"/>
    <w:rsid w:val="007F7BF4"/>
    <w:rsid w:val="007F7C10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07F"/>
    <w:rsid w:val="008040A2"/>
    <w:rsid w:val="00804B76"/>
    <w:rsid w:val="008068B2"/>
    <w:rsid w:val="00806C69"/>
    <w:rsid w:val="00806E49"/>
    <w:rsid w:val="0080722B"/>
    <w:rsid w:val="00807C52"/>
    <w:rsid w:val="00810159"/>
    <w:rsid w:val="0081027F"/>
    <w:rsid w:val="00810468"/>
    <w:rsid w:val="00810F0F"/>
    <w:rsid w:val="0081128E"/>
    <w:rsid w:val="00811F53"/>
    <w:rsid w:val="00811FC6"/>
    <w:rsid w:val="00812A22"/>
    <w:rsid w:val="00814BE1"/>
    <w:rsid w:val="00814F54"/>
    <w:rsid w:val="008152B5"/>
    <w:rsid w:val="00815653"/>
    <w:rsid w:val="00815CED"/>
    <w:rsid w:val="0081754A"/>
    <w:rsid w:val="008176E0"/>
    <w:rsid w:val="00817C1E"/>
    <w:rsid w:val="00821035"/>
    <w:rsid w:val="008210C2"/>
    <w:rsid w:val="008212FE"/>
    <w:rsid w:val="00821370"/>
    <w:rsid w:val="008213F1"/>
    <w:rsid w:val="00821663"/>
    <w:rsid w:val="00823399"/>
    <w:rsid w:val="00823D7C"/>
    <w:rsid w:val="0082412C"/>
    <w:rsid w:val="00824443"/>
    <w:rsid w:val="00824BF6"/>
    <w:rsid w:val="00825046"/>
    <w:rsid w:val="00825C70"/>
    <w:rsid w:val="00825FEA"/>
    <w:rsid w:val="008262CC"/>
    <w:rsid w:val="008265B9"/>
    <w:rsid w:val="008269DD"/>
    <w:rsid w:val="00826F39"/>
    <w:rsid w:val="008274A6"/>
    <w:rsid w:val="0082788A"/>
    <w:rsid w:val="00827FCE"/>
    <w:rsid w:val="00831900"/>
    <w:rsid w:val="00832BDA"/>
    <w:rsid w:val="00832DA2"/>
    <w:rsid w:val="00833237"/>
    <w:rsid w:val="0083413B"/>
    <w:rsid w:val="008354D5"/>
    <w:rsid w:val="008355D9"/>
    <w:rsid w:val="008357FD"/>
    <w:rsid w:val="00835FBA"/>
    <w:rsid w:val="00836145"/>
    <w:rsid w:val="00836DF0"/>
    <w:rsid w:val="00840DBB"/>
    <w:rsid w:val="00841959"/>
    <w:rsid w:val="00842310"/>
    <w:rsid w:val="008426EA"/>
    <w:rsid w:val="008436E7"/>
    <w:rsid w:val="00843DA2"/>
    <w:rsid w:val="0084465F"/>
    <w:rsid w:val="00844A2A"/>
    <w:rsid w:val="00844AA2"/>
    <w:rsid w:val="00845D8F"/>
    <w:rsid w:val="0084628A"/>
    <w:rsid w:val="00846E78"/>
    <w:rsid w:val="008474C4"/>
    <w:rsid w:val="00847B14"/>
    <w:rsid w:val="00850665"/>
    <w:rsid w:val="00852DCF"/>
    <w:rsid w:val="00852E7F"/>
    <w:rsid w:val="008531DD"/>
    <w:rsid w:val="00853D8F"/>
    <w:rsid w:val="00853F5C"/>
    <w:rsid w:val="0085424B"/>
    <w:rsid w:val="00854D4A"/>
    <w:rsid w:val="0085518D"/>
    <w:rsid w:val="0085569A"/>
    <w:rsid w:val="00855C02"/>
    <w:rsid w:val="00856A15"/>
    <w:rsid w:val="00856F7A"/>
    <w:rsid w:val="00857436"/>
    <w:rsid w:val="0085761A"/>
    <w:rsid w:val="00857E74"/>
    <w:rsid w:val="008603EA"/>
    <w:rsid w:val="00861888"/>
    <w:rsid w:val="008618FC"/>
    <w:rsid w:val="00861C8D"/>
    <w:rsid w:val="0086268E"/>
    <w:rsid w:val="0086296F"/>
    <w:rsid w:val="00862D3D"/>
    <w:rsid w:val="00863B10"/>
    <w:rsid w:val="00864565"/>
    <w:rsid w:val="00864BAE"/>
    <w:rsid w:val="00864C77"/>
    <w:rsid w:val="00865716"/>
    <w:rsid w:val="00866612"/>
    <w:rsid w:val="00866E94"/>
    <w:rsid w:val="00871833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4F4E"/>
    <w:rsid w:val="0087637B"/>
    <w:rsid w:val="00876DEA"/>
    <w:rsid w:val="00877A40"/>
    <w:rsid w:val="008806D0"/>
    <w:rsid w:val="00880CC7"/>
    <w:rsid w:val="00881298"/>
    <w:rsid w:val="008813D6"/>
    <w:rsid w:val="008818A1"/>
    <w:rsid w:val="00881C0B"/>
    <w:rsid w:val="008824CF"/>
    <w:rsid w:val="00882603"/>
    <w:rsid w:val="0088278B"/>
    <w:rsid w:val="008827EC"/>
    <w:rsid w:val="00883B42"/>
    <w:rsid w:val="0088421A"/>
    <w:rsid w:val="00884790"/>
    <w:rsid w:val="00885B41"/>
    <w:rsid w:val="0088624E"/>
    <w:rsid w:val="00886974"/>
    <w:rsid w:val="00886CF8"/>
    <w:rsid w:val="008870F5"/>
    <w:rsid w:val="008874F3"/>
    <w:rsid w:val="00887FF9"/>
    <w:rsid w:val="008911EA"/>
    <w:rsid w:val="008914FC"/>
    <w:rsid w:val="008918D5"/>
    <w:rsid w:val="008921F5"/>
    <w:rsid w:val="00892737"/>
    <w:rsid w:val="008928D5"/>
    <w:rsid w:val="00893AFC"/>
    <w:rsid w:val="00894548"/>
    <w:rsid w:val="008947F2"/>
    <w:rsid w:val="00894DD8"/>
    <w:rsid w:val="0089503F"/>
    <w:rsid w:val="00895253"/>
    <w:rsid w:val="008957EC"/>
    <w:rsid w:val="00895DBE"/>
    <w:rsid w:val="0089650C"/>
    <w:rsid w:val="00896606"/>
    <w:rsid w:val="00896644"/>
    <w:rsid w:val="0089670E"/>
    <w:rsid w:val="00897019"/>
    <w:rsid w:val="00897C5F"/>
    <w:rsid w:val="008A0810"/>
    <w:rsid w:val="008A10D6"/>
    <w:rsid w:val="008A162F"/>
    <w:rsid w:val="008A17E1"/>
    <w:rsid w:val="008A210E"/>
    <w:rsid w:val="008A2EEF"/>
    <w:rsid w:val="008A4FAA"/>
    <w:rsid w:val="008A5679"/>
    <w:rsid w:val="008A57A7"/>
    <w:rsid w:val="008A5F79"/>
    <w:rsid w:val="008A677D"/>
    <w:rsid w:val="008A6B5D"/>
    <w:rsid w:val="008A6F57"/>
    <w:rsid w:val="008A706B"/>
    <w:rsid w:val="008B044B"/>
    <w:rsid w:val="008B0D2D"/>
    <w:rsid w:val="008B126B"/>
    <w:rsid w:val="008B1E73"/>
    <w:rsid w:val="008B32F5"/>
    <w:rsid w:val="008B3A24"/>
    <w:rsid w:val="008B3C4C"/>
    <w:rsid w:val="008B4330"/>
    <w:rsid w:val="008B5448"/>
    <w:rsid w:val="008B553E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453"/>
    <w:rsid w:val="008C3619"/>
    <w:rsid w:val="008C416E"/>
    <w:rsid w:val="008C4DF4"/>
    <w:rsid w:val="008C540F"/>
    <w:rsid w:val="008C5C0E"/>
    <w:rsid w:val="008C67FE"/>
    <w:rsid w:val="008C6888"/>
    <w:rsid w:val="008C695E"/>
    <w:rsid w:val="008C6A4E"/>
    <w:rsid w:val="008C7058"/>
    <w:rsid w:val="008C77DD"/>
    <w:rsid w:val="008D0770"/>
    <w:rsid w:val="008D0EFF"/>
    <w:rsid w:val="008D134A"/>
    <w:rsid w:val="008D282D"/>
    <w:rsid w:val="008D2CB7"/>
    <w:rsid w:val="008D2E51"/>
    <w:rsid w:val="008D3B45"/>
    <w:rsid w:val="008D4746"/>
    <w:rsid w:val="008D57E1"/>
    <w:rsid w:val="008D5D8D"/>
    <w:rsid w:val="008D616A"/>
    <w:rsid w:val="008D66ED"/>
    <w:rsid w:val="008D6BE1"/>
    <w:rsid w:val="008D7672"/>
    <w:rsid w:val="008D7CBA"/>
    <w:rsid w:val="008E1A96"/>
    <w:rsid w:val="008E1DD4"/>
    <w:rsid w:val="008E234C"/>
    <w:rsid w:val="008E2429"/>
    <w:rsid w:val="008E28F2"/>
    <w:rsid w:val="008E32B5"/>
    <w:rsid w:val="008E3928"/>
    <w:rsid w:val="008E5A05"/>
    <w:rsid w:val="008E5CF3"/>
    <w:rsid w:val="008E5FD2"/>
    <w:rsid w:val="008E77E2"/>
    <w:rsid w:val="008F0A74"/>
    <w:rsid w:val="008F0F52"/>
    <w:rsid w:val="008F171A"/>
    <w:rsid w:val="008F19A9"/>
    <w:rsid w:val="008F19AC"/>
    <w:rsid w:val="008F21F0"/>
    <w:rsid w:val="008F2296"/>
    <w:rsid w:val="008F2A2C"/>
    <w:rsid w:val="008F2C27"/>
    <w:rsid w:val="008F3DD7"/>
    <w:rsid w:val="008F4D67"/>
    <w:rsid w:val="008F4D7F"/>
    <w:rsid w:val="008F4E6A"/>
    <w:rsid w:val="008F55A1"/>
    <w:rsid w:val="008F5EDD"/>
    <w:rsid w:val="008F652E"/>
    <w:rsid w:val="008F67D8"/>
    <w:rsid w:val="008F6B74"/>
    <w:rsid w:val="008F6E21"/>
    <w:rsid w:val="008F7C50"/>
    <w:rsid w:val="00900142"/>
    <w:rsid w:val="009002CF"/>
    <w:rsid w:val="0090042C"/>
    <w:rsid w:val="00901AED"/>
    <w:rsid w:val="00902C2F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2739"/>
    <w:rsid w:val="00912A5B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6FA1"/>
    <w:rsid w:val="009171B6"/>
    <w:rsid w:val="00920920"/>
    <w:rsid w:val="00920F18"/>
    <w:rsid w:val="009219BB"/>
    <w:rsid w:val="00922451"/>
    <w:rsid w:val="009224D2"/>
    <w:rsid w:val="00922A18"/>
    <w:rsid w:val="0092304B"/>
    <w:rsid w:val="009235DB"/>
    <w:rsid w:val="00923C11"/>
    <w:rsid w:val="00924246"/>
    <w:rsid w:val="00925E3F"/>
    <w:rsid w:val="00926399"/>
    <w:rsid w:val="009270A4"/>
    <w:rsid w:val="009273B4"/>
    <w:rsid w:val="00927A22"/>
    <w:rsid w:val="00927E00"/>
    <w:rsid w:val="0093070E"/>
    <w:rsid w:val="009311FC"/>
    <w:rsid w:val="00931B29"/>
    <w:rsid w:val="00931CB8"/>
    <w:rsid w:val="009322BF"/>
    <w:rsid w:val="00932B2D"/>
    <w:rsid w:val="00932BF3"/>
    <w:rsid w:val="00932C7F"/>
    <w:rsid w:val="009334A4"/>
    <w:rsid w:val="00933955"/>
    <w:rsid w:val="00933972"/>
    <w:rsid w:val="00933AB7"/>
    <w:rsid w:val="00933C65"/>
    <w:rsid w:val="00934D22"/>
    <w:rsid w:val="00934D33"/>
    <w:rsid w:val="00935B79"/>
    <w:rsid w:val="009360E2"/>
    <w:rsid w:val="00936990"/>
    <w:rsid w:val="00937061"/>
    <w:rsid w:val="0093735F"/>
    <w:rsid w:val="009377D7"/>
    <w:rsid w:val="009402B2"/>
    <w:rsid w:val="00940449"/>
    <w:rsid w:val="009408EF"/>
    <w:rsid w:val="00940F9F"/>
    <w:rsid w:val="0094137F"/>
    <w:rsid w:val="009414A2"/>
    <w:rsid w:val="00941718"/>
    <w:rsid w:val="0094218B"/>
    <w:rsid w:val="00944025"/>
    <w:rsid w:val="00944122"/>
    <w:rsid w:val="00944126"/>
    <w:rsid w:val="009453A3"/>
    <w:rsid w:val="00945ACE"/>
    <w:rsid w:val="00945CF2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2E74"/>
    <w:rsid w:val="00953CC9"/>
    <w:rsid w:val="009547F1"/>
    <w:rsid w:val="00954A9A"/>
    <w:rsid w:val="00954BE2"/>
    <w:rsid w:val="00954C91"/>
    <w:rsid w:val="00954FC6"/>
    <w:rsid w:val="009569C0"/>
    <w:rsid w:val="009573E1"/>
    <w:rsid w:val="00957E2C"/>
    <w:rsid w:val="00957E4B"/>
    <w:rsid w:val="00960FB6"/>
    <w:rsid w:val="0096131E"/>
    <w:rsid w:val="00961779"/>
    <w:rsid w:val="00962E17"/>
    <w:rsid w:val="00962F53"/>
    <w:rsid w:val="009632BD"/>
    <w:rsid w:val="009632DE"/>
    <w:rsid w:val="009638F7"/>
    <w:rsid w:val="00963921"/>
    <w:rsid w:val="009644BB"/>
    <w:rsid w:val="00964834"/>
    <w:rsid w:val="009648DF"/>
    <w:rsid w:val="00965393"/>
    <w:rsid w:val="009662E6"/>
    <w:rsid w:val="00967B6F"/>
    <w:rsid w:val="00970061"/>
    <w:rsid w:val="00970AB5"/>
    <w:rsid w:val="0097127B"/>
    <w:rsid w:val="00971900"/>
    <w:rsid w:val="00971B8D"/>
    <w:rsid w:val="00971FDB"/>
    <w:rsid w:val="00974A9B"/>
    <w:rsid w:val="00974BE4"/>
    <w:rsid w:val="00974C17"/>
    <w:rsid w:val="00974C57"/>
    <w:rsid w:val="00975100"/>
    <w:rsid w:val="0097523B"/>
    <w:rsid w:val="00975638"/>
    <w:rsid w:val="00976097"/>
    <w:rsid w:val="00976F33"/>
    <w:rsid w:val="0097706C"/>
    <w:rsid w:val="00980F0D"/>
    <w:rsid w:val="009818C7"/>
    <w:rsid w:val="00981C91"/>
    <w:rsid w:val="00981E34"/>
    <w:rsid w:val="00981EFC"/>
    <w:rsid w:val="009823EA"/>
    <w:rsid w:val="009829E4"/>
    <w:rsid w:val="00983157"/>
    <w:rsid w:val="009840CD"/>
    <w:rsid w:val="009843B4"/>
    <w:rsid w:val="009846F6"/>
    <w:rsid w:val="009847E9"/>
    <w:rsid w:val="00986198"/>
    <w:rsid w:val="009870D3"/>
    <w:rsid w:val="009873D1"/>
    <w:rsid w:val="00990310"/>
    <w:rsid w:val="00990AA1"/>
    <w:rsid w:val="00990E6A"/>
    <w:rsid w:val="0099131F"/>
    <w:rsid w:val="009915F6"/>
    <w:rsid w:val="00991F0A"/>
    <w:rsid w:val="00992FE0"/>
    <w:rsid w:val="00993BDA"/>
    <w:rsid w:val="009947BE"/>
    <w:rsid w:val="0099497A"/>
    <w:rsid w:val="0099557C"/>
    <w:rsid w:val="00995CDD"/>
    <w:rsid w:val="00996762"/>
    <w:rsid w:val="009969E3"/>
    <w:rsid w:val="00996FF9"/>
    <w:rsid w:val="00997385"/>
    <w:rsid w:val="009A051F"/>
    <w:rsid w:val="009A08D3"/>
    <w:rsid w:val="009A0927"/>
    <w:rsid w:val="009A1A86"/>
    <w:rsid w:val="009A1E24"/>
    <w:rsid w:val="009A416E"/>
    <w:rsid w:val="009A44FE"/>
    <w:rsid w:val="009A474C"/>
    <w:rsid w:val="009A497B"/>
    <w:rsid w:val="009A5071"/>
    <w:rsid w:val="009A528E"/>
    <w:rsid w:val="009A64E6"/>
    <w:rsid w:val="009A6C9F"/>
    <w:rsid w:val="009A72C5"/>
    <w:rsid w:val="009B005A"/>
    <w:rsid w:val="009B1E84"/>
    <w:rsid w:val="009B2CB8"/>
    <w:rsid w:val="009B2E1E"/>
    <w:rsid w:val="009B3499"/>
    <w:rsid w:val="009B3DBC"/>
    <w:rsid w:val="009B3E1B"/>
    <w:rsid w:val="009B3EEE"/>
    <w:rsid w:val="009B460A"/>
    <w:rsid w:val="009B462A"/>
    <w:rsid w:val="009B4E0B"/>
    <w:rsid w:val="009B5861"/>
    <w:rsid w:val="009B6614"/>
    <w:rsid w:val="009B6711"/>
    <w:rsid w:val="009B6EB2"/>
    <w:rsid w:val="009B7026"/>
    <w:rsid w:val="009B72B9"/>
    <w:rsid w:val="009B7508"/>
    <w:rsid w:val="009B77C2"/>
    <w:rsid w:val="009B7FB5"/>
    <w:rsid w:val="009B7FCC"/>
    <w:rsid w:val="009C04B1"/>
    <w:rsid w:val="009C08DB"/>
    <w:rsid w:val="009C08E3"/>
    <w:rsid w:val="009C1095"/>
    <w:rsid w:val="009C1173"/>
    <w:rsid w:val="009C1189"/>
    <w:rsid w:val="009C1952"/>
    <w:rsid w:val="009C1AB7"/>
    <w:rsid w:val="009C21FB"/>
    <w:rsid w:val="009C2233"/>
    <w:rsid w:val="009C3338"/>
    <w:rsid w:val="009C363B"/>
    <w:rsid w:val="009C4106"/>
    <w:rsid w:val="009C5D0B"/>
    <w:rsid w:val="009C68A6"/>
    <w:rsid w:val="009C6A1D"/>
    <w:rsid w:val="009C6CC7"/>
    <w:rsid w:val="009C775F"/>
    <w:rsid w:val="009D031E"/>
    <w:rsid w:val="009D1F43"/>
    <w:rsid w:val="009D2737"/>
    <w:rsid w:val="009D5D3D"/>
    <w:rsid w:val="009D5D3F"/>
    <w:rsid w:val="009D662C"/>
    <w:rsid w:val="009D68AC"/>
    <w:rsid w:val="009D71AC"/>
    <w:rsid w:val="009D7353"/>
    <w:rsid w:val="009D750B"/>
    <w:rsid w:val="009D7E18"/>
    <w:rsid w:val="009E07A6"/>
    <w:rsid w:val="009E0D46"/>
    <w:rsid w:val="009E0D6B"/>
    <w:rsid w:val="009E116B"/>
    <w:rsid w:val="009E1387"/>
    <w:rsid w:val="009E14A0"/>
    <w:rsid w:val="009E15B5"/>
    <w:rsid w:val="009E1C65"/>
    <w:rsid w:val="009E2138"/>
    <w:rsid w:val="009E2C7C"/>
    <w:rsid w:val="009E30AA"/>
    <w:rsid w:val="009E39EA"/>
    <w:rsid w:val="009E3FBF"/>
    <w:rsid w:val="009E4241"/>
    <w:rsid w:val="009E656D"/>
    <w:rsid w:val="009E666B"/>
    <w:rsid w:val="009E6D91"/>
    <w:rsid w:val="009F0214"/>
    <w:rsid w:val="009F0728"/>
    <w:rsid w:val="009F08A4"/>
    <w:rsid w:val="009F0A48"/>
    <w:rsid w:val="009F0D55"/>
    <w:rsid w:val="009F1282"/>
    <w:rsid w:val="009F26B1"/>
    <w:rsid w:val="009F2AEE"/>
    <w:rsid w:val="009F3783"/>
    <w:rsid w:val="009F3EA5"/>
    <w:rsid w:val="009F4B56"/>
    <w:rsid w:val="009F4E5B"/>
    <w:rsid w:val="009F5581"/>
    <w:rsid w:val="009F6253"/>
    <w:rsid w:val="009F75BD"/>
    <w:rsid w:val="009F7C3B"/>
    <w:rsid w:val="00A00794"/>
    <w:rsid w:val="00A0174F"/>
    <w:rsid w:val="00A01759"/>
    <w:rsid w:val="00A0258A"/>
    <w:rsid w:val="00A035C3"/>
    <w:rsid w:val="00A03736"/>
    <w:rsid w:val="00A03AC6"/>
    <w:rsid w:val="00A04142"/>
    <w:rsid w:val="00A04529"/>
    <w:rsid w:val="00A047CD"/>
    <w:rsid w:val="00A04DD4"/>
    <w:rsid w:val="00A05276"/>
    <w:rsid w:val="00A05430"/>
    <w:rsid w:val="00A054DC"/>
    <w:rsid w:val="00A057E6"/>
    <w:rsid w:val="00A06064"/>
    <w:rsid w:val="00A063CF"/>
    <w:rsid w:val="00A0645F"/>
    <w:rsid w:val="00A068FF"/>
    <w:rsid w:val="00A074B5"/>
    <w:rsid w:val="00A07F0A"/>
    <w:rsid w:val="00A10569"/>
    <w:rsid w:val="00A10816"/>
    <w:rsid w:val="00A10EB2"/>
    <w:rsid w:val="00A10EB3"/>
    <w:rsid w:val="00A11AC3"/>
    <w:rsid w:val="00A123AE"/>
    <w:rsid w:val="00A12638"/>
    <w:rsid w:val="00A12731"/>
    <w:rsid w:val="00A13482"/>
    <w:rsid w:val="00A13CD3"/>
    <w:rsid w:val="00A1457C"/>
    <w:rsid w:val="00A145F2"/>
    <w:rsid w:val="00A1485A"/>
    <w:rsid w:val="00A15079"/>
    <w:rsid w:val="00A15641"/>
    <w:rsid w:val="00A1658C"/>
    <w:rsid w:val="00A16D52"/>
    <w:rsid w:val="00A17098"/>
    <w:rsid w:val="00A17239"/>
    <w:rsid w:val="00A17A35"/>
    <w:rsid w:val="00A2185F"/>
    <w:rsid w:val="00A21E8D"/>
    <w:rsid w:val="00A21F41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2DB"/>
    <w:rsid w:val="00A27D44"/>
    <w:rsid w:val="00A30010"/>
    <w:rsid w:val="00A30025"/>
    <w:rsid w:val="00A301B3"/>
    <w:rsid w:val="00A30E11"/>
    <w:rsid w:val="00A31074"/>
    <w:rsid w:val="00A33000"/>
    <w:rsid w:val="00A33062"/>
    <w:rsid w:val="00A34012"/>
    <w:rsid w:val="00A342E8"/>
    <w:rsid w:val="00A343EE"/>
    <w:rsid w:val="00A348AC"/>
    <w:rsid w:val="00A34ADC"/>
    <w:rsid w:val="00A34D78"/>
    <w:rsid w:val="00A34E80"/>
    <w:rsid w:val="00A358BA"/>
    <w:rsid w:val="00A35C57"/>
    <w:rsid w:val="00A35F12"/>
    <w:rsid w:val="00A36E19"/>
    <w:rsid w:val="00A37FD8"/>
    <w:rsid w:val="00A402B3"/>
    <w:rsid w:val="00A402C5"/>
    <w:rsid w:val="00A4078D"/>
    <w:rsid w:val="00A4088C"/>
    <w:rsid w:val="00A4152F"/>
    <w:rsid w:val="00A4154D"/>
    <w:rsid w:val="00A41839"/>
    <w:rsid w:val="00A4189E"/>
    <w:rsid w:val="00A422D1"/>
    <w:rsid w:val="00A42B60"/>
    <w:rsid w:val="00A43618"/>
    <w:rsid w:val="00A43AE7"/>
    <w:rsid w:val="00A4405B"/>
    <w:rsid w:val="00A44B53"/>
    <w:rsid w:val="00A44C2C"/>
    <w:rsid w:val="00A45413"/>
    <w:rsid w:val="00A45963"/>
    <w:rsid w:val="00A45A07"/>
    <w:rsid w:val="00A47051"/>
    <w:rsid w:val="00A47070"/>
    <w:rsid w:val="00A47413"/>
    <w:rsid w:val="00A474BD"/>
    <w:rsid w:val="00A47539"/>
    <w:rsid w:val="00A478ED"/>
    <w:rsid w:val="00A47D18"/>
    <w:rsid w:val="00A47E20"/>
    <w:rsid w:val="00A512EF"/>
    <w:rsid w:val="00A51911"/>
    <w:rsid w:val="00A51B4F"/>
    <w:rsid w:val="00A51F55"/>
    <w:rsid w:val="00A52276"/>
    <w:rsid w:val="00A52EF9"/>
    <w:rsid w:val="00A53082"/>
    <w:rsid w:val="00A5317D"/>
    <w:rsid w:val="00A539CE"/>
    <w:rsid w:val="00A53CF7"/>
    <w:rsid w:val="00A53F17"/>
    <w:rsid w:val="00A54FEA"/>
    <w:rsid w:val="00A56129"/>
    <w:rsid w:val="00A56F27"/>
    <w:rsid w:val="00A575D6"/>
    <w:rsid w:val="00A57C81"/>
    <w:rsid w:val="00A57CB9"/>
    <w:rsid w:val="00A57F4A"/>
    <w:rsid w:val="00A6123F"/>
    <w:rsid w:val="00A612A7"/>
    <w:rsid w:val="00A61730"/>
    <w:rsid w:val="00A617B5"/>
    <w:rsid w:val="00A62558"/>
    <w:rsid w:val="00A63E63"/>
    <w:rsid w:val="00A645AF"/>
    <w:rsid w:val="00A646E2"/>
    <w:rsid w:val="00A64A7E"/>
    <w:rsid w:val="00A6653F"/>
    <w:rsid w:val="00A674B2"/>
    <w:rsid w:val="00A67BF2"/>
    <w:rsid w:val="00A7121A"/>
    <w:rsid w:val="00A7132A"/>
    <w:rsid w:val="00A713FF"/>
    <w:rsid w:val="00A71DBC"/>
    <w:rsid w:val="00A72B89"/>
    <w:rsid w:val="00A72D15"/>
    <w:rsid w:val="00A732D1"/>
    <w:rsid w:val="00A73A2B"/>
    <w:rsid w:val="00A73CED"/>
    <w:rsid w:val="00A73D3F"/>
    <w:rsid w:val="00A73F23"/>
    <w:rsid w:val="00A748BD"/>
    <w:rsid w:val="00A7491A"/>
    <w:rsid w:val="00A74A74"/>
    <w:rsid w:val="00A74CBF"/>
    <w:rsid w:val="00A75186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08C"/>
    <w:rsid w:val="00A8112D"/>
    <w:rsid w:val="00A811E3"/>
    <w:rsid w:val="00A82AC8"/>
    <w:rsid w:val="00A83294"/>
    <w:rsid w:val="00A8348B"/>
    <w:rsid w:val="00A83805"/>
    <w:rsid w:val="00A83B6A"/>
    <w:rsid w:val="00A8445A"/>
    <w:rsid w:val="00A856C3"/>
    <w:rsid w:val="00A85973"/>
    <w:rsid w:val="00A85C74"/>
    <w:rsid w:val="00A85CA2"/>
    <w:rsid w:val="00A85CB0"/>
    <w:rsid w:val="00A85D37"/>
    <w:rsid w:val="00A8686B"/>
    <w:rsid w:val="00A8707E"/>
    <w:rsid w:val="00A8718A"/>
    <w:rsid w:val="00A872ED"/>
    <w:rsid w:val="00A90E03"/>
    <w:rsid w:val="00A916B2"/>
    <w:rsid w:val="00A9232D"/>
    <w:rsid w:val="00A92415"/>
    <w:rsid w:val="00A925AA"/>
    <w:rsid w:val="00A9328E"/>
    <w:rsid w:val="00A93421"/>
    <w:rsid w:val="00A93A15"/>
    <w:rsid w:val="00A9449E"/>
    <w:rsid w:val="00A957A0"/>
    <w:rsid w:val="00A95DAE"/>
    <w:rsid w:val="00A9604D"/>
    <w:rsid w:val="00A967BC"/>
    <w:rsid w:val="00A96E74"/>
    <w:rsid w:val="00A97979"/>
    <w:rsid w:val="00A97B9B"/>
    <w:rsid w:val="00AA02B4"/>
    <w:rsid w:val="00AA046E"/>
    <w:rsid w:val="00AA09F2"/>
    <w:rsid w:val="00AA0A0E"/>
    <w:rsid w:val="00AA0C66"/>
    <w:rsid w:val="00AA1EA6"/>
    <w:rsid w:val="00AA2337"/>
    <w:rsid w:val="00AA2531"/>
    <w:rsid w:val="00AA2B31"/>
    <w:rsid w:val="00AA2E40"/>
    <w:rsid w:val="00AA2FD3"/>
    <w:rsid w:val="00AA3C63"/>
    <w:rsid w:val="00AA4746"/>
    <w:rsid w:val="00AA50D4"/>
    <w:rsid w:val="00AA52F9"/>
    <w:rsid w:val="00AA574A"/>
    <w:rsid w:val="00AA64F4"/>
    <w:rsid w:val="00AA6A70"/>
    <w:rsid w:val="00AA6D01"/>
    <w:rsid w:val="00AB085B"/>
    <w:rsid w:val="00AB0B0F"/>
    <w:rsid w:val="00AB0BDE"/>
    <w:rsid w:val="00AB0C9B"/>
    <w:rsid w:val="00AB0DF1"/>
    <w:rsid w:val="00AB1AB8"/>
    <w:rsid w:val="00AB2052"/>
    <w:rsid w:val="00AB2D8A"/>
    <w:rsid w:val="00AB2E57"/>
    <w:rsid w:val="00AB4193"/>
    <w:rsid w:val="00AB448D"/>
    <w:rsid w:val="00AB44CE"/>
    <w:rsid w:val="00AB522D"/>
    <w:rsid w:val="00AB5543"/>
    <w:rsid w:val="00AB5D44"/>
    <w:rsid w:val="00AB66B6"/>
    <w:rsid w:val="00AB7182"/>
    <w:rsid w:val="00AB7A63"/>
    <w:rsid w:val="00AC0315"/>
    <w:rsid w:val="00AC061E"/>
    <w:rsid w:val="00AC0924"/>
    <w:rsid w:val="00AC0E9C"/>
    <w:rsid w:val="00AC150A"/>
    <w:rsid w:val="00AC186C"/>
    <w:rsid w:val="00AC18E6"/>
    <w:rsid w:val="00AC2055"/>
    <w:rsid w:val="00AC2490"/>
    <w:rsid w:val="00AC3380"/>
    <w:rsid w:val="00AC4DC9"/>
    <w:rsid w:val="00AC524A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162F"/>
    <w:rsid w:val="00AD28BB"/>
    <w:rsid w:val="00AD2924"/>
    <w:rsid w:val="00AD2EFB"/>
    <w:rsid w:val="00AD3642"/>
    <w:rsid w:val="00AD383A"/>
    <w:rsid w:val="00AD3B58"/>
    <w:rsid w:val="00AD3B62"/>
    <w:rsid w:val="00AD5A64"/>
    <w:rsid w:val="00AD6094"/>
    <w:rsid w:val="00AD6448"/>
    <w:rsid w:val="00AD6B92"/>
    <w:rsid w:val="00AD6E3F"/>
    <w:rsid w:val="00AD7D6F"/>
    <w:rsid w:val="00AE008F"/>
    <w:rsid w:val="00AE0318"/>
    <w:rsid w:val="00AE0555"/>
    <w:rsid w:val="00AE0630"/>
    <w:rsid w:val="00AE0FDC"/>
    <w:rsid w:val="00AE1A39"/>
    <w:rsid w:val="00AE2123"/>
    <w:rsid w:val="00AE2FF6"/>
    <w:rsid w:val="00AE3102"/>
    <w:rsid w:val="00AE3275"/>
    <w:rsid w:val="00AE3F14"/>
    <w:rsid w:val="00AE4031"/>
    <w:rsid w:val="00AE4CCE"/>
    <w:rsid w:val="00AE572F"/>
    <w:rsid w:val="00AE5BB3"/>
    <w:rsid w:val="00AE5DCA"/>
    <w:rsid w:val="00AE6421"/>
    <w:rsid w:val="00AE6C21"/>
    <w:rsid w:val="00AE71A7"/>
    <w:rsid w:val="00AE737C"/>
    <w:rsid w:val="00AE75C4"/>
    <w:rsid w:val="00AE7A83"/>
    <w:rsid w:val="00AE7C3E"/>
    <w:rsid w:val="00AE7D44"/>
    <w:rsid w:val="00AF0C5C"/>
    <w:rsid w:val="00AF236B"/>
    <w:rsid w:val="00AF298F"/>
    <w:rsid w:val="00AF4C51"/>
    <w:rsid w:val="00AF4CF0"/>
    <w:rsid w:val="00AF65E8"/>
    <w:rsid w:val="00AF668E"/>
    <w:rsid w:val="00AF6844"/>
    <w:rsid w:val="00AF6C72"/>
    <w:rsid w:val="00AF70DE"/>
    <w:rsid w:val="00AF7E23"/>
    <w:rsid w:val="00AF7FE2"/>
    <w:rsid w:val="00B0006E"/>
    <w:rsid w:val="00B00801"/>
    <w:rsid w:val="00B012C3"/>
    <w:rsid w:val="00B013C1"/>
    <w:rsid w:val="00B01A0A"/>
    <w:rsid w:val="00B01D10"/>
    <w:rsid w:val="00B01DB4"/>
    <w:rsid w:val="00B027D8"/>
    <w:rsid w:val="00B03804"/>
    <w:rsid w:val="00B03E93"/>
    <w:rsid w:val="00B05872"/>
    <w:rsid w:val="00B05934"/>
    <w:rsid w:val="00B069C4"/>
    <w:rsid w:val="00B06CAC"/>
    <w:rsid w:val="00B06FA0"/>
    <w:rsid w:val="00B07A6D"/>
    <w:rsid w:val="00B1047A"/>
    <w:rsid w:val="00B118FC"/>
    <w:rsid w:val="00B11B8C"/>
    <w:rsid w:val="00B11BC4"/>
    <w:rsid w:val="00B11BDB"/>
    <w:rsid w:val="00B11C90"/>
    <w:rsid w:val="00B11ECA"/>
    <w:rsid w:val="00B1209C"/>
    <w:rsid w:val="00B12256"/>
    <w:rsid w:val="00B12AE0"/>
    <w:rsid w:val="00B12DC3"/>
    <w:rsid w:val="00B12EB0"/>
    <w:rsid w:val="00B12F0D"/>
    <w:rsid w:val="00B12F11"/>
    <w:rsid w:val="00B1323C"/>
    <w:rsid w:val="00B13AD3"/>
    <w:rsid w:val="00B14150"/>
    <w:rsid w:val="00B15109"/>
    <w:rsid w:val="00B15539"/>
    <w:rsid w:val="00B15948"/>
    <w:rsid w:val="00B15965"/>
    <w:rsid w:val="00B15991"/>
    <w:rsid w:val="00B15A74"/>
    <w:rsid w:val="00B16200"/>
    <w:rsid w:val="00B17021"/>
    <w:rsid w:val="00B17218"/>
    <w:rsid w:val="00B20049"/>
    <w:rsid w:val="00B20619"/>
    <w:rsid w:val="00B20D5A"/>
    <w:rsid w:val="00B22F30"/>
    <w:rsid w:val="00B2304C"/>
    <w:rsid w:val="00B23321"/>
    <w:rsid w:val="00B23DEB"/>
    <w:rsid w:val="00B247D7"/>
    <w:rsid w:val="00B24B9D"/>
    <w:rsid w:val="00B25FC5"/>
    <w:rsid w:val="00B26876"/>
    <w:rsid w:val="00B271F2"/>
    <w:rsid w:val="00B27328"/>
    <w:rsid w:val="00B27329"/>
    <w:rsid w:val="00B27DAC"/>
    <w:rsid w:val="00B30589"/>
    <w:rsid w:val="00B30DAC"/>
    <w:rsid w:val="00B316EE"/>
    <w:rsid w:val="00B318AD"/>
    <w:rsid w:val="00B31B59"/>
    <w:rsid w:val="00B3234D"/>
    <w:rsid w:val="00B3258F"/>
    <w:rsid w:val="00B3292E"/>
    <w:rsid w:val="00B340CE"/>
    <w:rsid w:val="00B341F0"/>
    <w:rsid w:val="00B348A0"/>
    <w:rsid w:val="00B34CBE"/>
    <w:rsid w:val="00B356FD"/>
    <w:rsid w:val="00B35D89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46EB1"/>
    <w:rsid w:val="00B47E2E"/>
    <w:rsid w:val="00B50330"/>
    <w:rsid w:val="00B52120"/>
    <w:rsid w:val="00B528D0"/>
    <w:rsid w:val="00B52C0C"/>
    <w:rsid w:val="00B52C57"/>
    <w:rsid w:val="00B531EA"/>
    <w:rsid w:val="00B53504"/>
    <w:rsid w:val="00B549FC"/>
    <w:rsid w:val="00B557B1"/>
    <w:rsid w:val="00B56CA9"/>
    <w:rsid w:val="00B609E5"/>
    <w:rsid w:val="00B60B5F"/>
    <w:rsid w:val="00B60B81"/>
    <w:rsid w:val="00B60C4A"/>
    <w:rsid w:val="00B6107C"/>
    <w:rsid w:val="00B61F0D"/>
    <w:rsid w:val="00B62904"/>
    <w:rsid w:val="00B62A2A"/>
    <w:rsid w:val="00B62CBB"/>
    <w:rsid w:val="00B639B2"/>
    <w:rsid w:val="00B63AAD"/>
    <w:rsid w:val="00B64927"/>
    <w:rsid w:val="00B64C54"/>
    <w:rsid w:val="00B653EE"/>
    <w:rsid w:val="00B6717C"/>
    <w:rsid w:val="00B67CBD"/>
    <w:rsid w:val="00B67E4E"/>
    <w:rsid w:val="00B7129C"/>
    <w:rsid w:val="00B7133C"/>
    <w:rsid w:val="00B71692"/>
    <w:rsid w:val="00B71791"/>
    <w:rsid w:val="00B71B6A"/>
    <w:rsid w:val="00B723E2"/>
    <w:rsid w:val="00B72A7A"/>
    <w:rsid w:val="00B72AE0"/>
    <w:rsid w:val="00B73779"/>
    <w:rsid w:val="00B738C5"/>
    <w:rsid w:val="00B7390A"/>
    <w:rsid w:val="00B73A87"/>
    <w:rsid w:val="00B73B87"/>
    <w:rsid w:val="00B74192"/>
    <w:rsid w:val="00B76040"/>
    <w:rsid w:val="00B76B44"/>
    <w:rsid w:val="00B80815"/>
    <w:rsid w:val="00B808DD"/>
    <w:rsid w:val="00B80CA6"/>
    <w:rsid w:val="00B81124"/>
    <w:rsid w:val="00B81FFE"/>
    <w:rsid w:val="00B82043"/>
    <w:rsid w:val="00B82062"/>
    <w:rsid w:val="00B82728"/>
    <w:rsid w:val="00B8325E"/>
    <w:rsid w:val="00B836D6"/>
    <w:rsid w:val="00B83854"/>
    <w:rsid w:val="00B839DD"/>
    <w:rsid w:val="00B845D7"/>
    <w:rsid w:val="00B84AD2"/>
    <w:rsid w:val="00B85373"/>
    <w:rsid w:val="00B85A34"/>
    <w:rsid w:val="00B8619E"/>
    <w:rsid w:val="00B876AA"/>
    <w:rsid w:val="00B87CBF"/>
    <w:rsid w:val="00B90127"/>
    <w:rsid w:val="00B90899"/>
    <w:rsid w:val="00B90EB8"/>
    <w:rsid w:val="00B915D8"/>
    <w:rsid w:val="00B91A90"/>
    <w:rsid w:val="00B92512"/>
    <w:rsid w:val="00B92A4F"/>
    <w:rsid w:val="00B92EA6"/>
    <w:rsid w:val="00B92F9E"/>
    <w:rsid w:val="00B939C1"/>
    <w:rsid w:val="00B93A1B"/>
    <w:rsid w:val="00B948BC"/>
    <w:rsid w:val="00B9514E"/>
    <w:rsid w:val="00B955E8"/>
    <w:rsid w:val="00B957C3"/>
    <w:rsid w:val="00B96B22"/>
    <w:rsid w:val="00B973F2"/>
    <w:rsid w:val="00B97CC6"/>
    <w:rsid w:val="00B97D5E"/>
    <w:rsid w:val="00BA0C6D"/>
    <w:rsid w:val="00BA155C"/>
    <w:rsid w:val="00BA186A"/>
    <w:rsid w:val="00BA1926"/>
    <w:rsid w:val="00BA21F3"/>
    <w:rsid w:val="00BA377E"/>
    <w:rsid w:val="00BA4443"/>
    <w:rsid w:val="00BA55FD"/>
    <w:rsid w:val="00BA5990"/>
    <w:rsid w:val="00BA5AB7"/>
    <w:rsid w:val="00BA5E3B"/>
    <w:rsid w:val="00BA6CA1"/>
    <w:rsid w:val="00BA6D73"/>
    <w:rsid w:val="00BA74CB"/>
    <w:rsid w:val="00BA755C"/>
    <w:rsid w:val="00BA765E"/>
    <w:rsid w:val="00BA790C"/>
    <w:rsid w:val="00BA7C96"/>
    <w:rsid w:val="00BB025D"/>
    <w:rsid w:val="00BB066F"/>
    <w:rsid w:val="00BB0C0B"/>
    <w:rsid w:val="00BB115F"/>
    <w:rsid w:val="00BB1329"/>
    <w:rsid w:val="00BB1FDE"/>
    <w:rsid w:val="00BB2649"/>
    <w:rsid w:val="00BB2CBA"/>
    <w:rsid w:val="00BB3176"/>
    <w:rsid w:val="00BB485D"/>
    <w:rsid w:val="00BB5B75"/>
    <w:rsid w:val="00BB6196"/>
    <w:rsid w:val="00BB648F"/>
    <w:rsid w:val="00BB64E2"/>
    <w:rsid w:val="00BB698C"/>
    <w:rsid w:val="00BB6BAD"/>
    <w:rsid w:val="00BB74DC"/>
    <w:rsid w:val="00BB77F6"/>
    <w:rsid w:val="00BC0C36"/>
    <w:rsid w:val="00BC2EEF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C99"/>
    <w:rsid w:val="00BD210F"/>
    <w:rsid w:val="00BD27C0"/>
    <w:rsid w:val="00BD2E5A"/>
    <w:rsid w:val="00BD359C"/>
    <w:rsid w:val="00BD382D"/>
    <w:rsid w:val="00BD4B7C"/>
    <w:rsid w:val="00BD6442"/>
    <w:rsid w:val="00BD68A5"/>
    <w:rsid w:val="00BD6BA3"/>
    <w:rsid w:val="00BD722E"/>
    <w:rsid w:val="00BE10F0"/>
    <w:rsid w:val="00BE1255"/>
    <w:rsid w:val="00BE16B4"/>
    <w:rsid w:val="00BE1C27"/>
    <w:rsid w:val="00BE1F51"/>
    <w:rsid w:val="00BE2452"/>
    <w:rsid w:val="00BE3C71"/>
    <w:rsid w:val="00BE3FC7"/>
    <w:rsid w:val="00BE4C01"/>
    <w:rsid w:val="00BE512F"/>
    <w:rsid w:val="00BE59FC"/>
    <w:rsid w:val="00BE7336"/>
    <w:rsid w:val="00BE78D4"/>
    <w:rsid w:val="00BE7FFC"/>
    <w:rsid w:val="00BF0F7A"/>
    <w:rsid w:val="00BF1992"/>
    <w:rsid w:val="00BF1FB1"/>
    <w:rsid w:val="00BF3B9E"/>
    <w:rsid w:val="00BF44A8"/>
    <w:rsid w:val="00BF4C02"/>
    <w:rsid w:val="00BF5F83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2D7C"/>
    <w:rsid w:val="00C02F7D"/>
    <w:rsid w:val="00C032CA"/>
    <w:rsid w:val="00C034E0"/>
    <w:rsid w:val="00C03FC1"/>
    <w:rsid w:val="00C03FFF"/>
    <w:rsid w:val="00C045E6"/>
    <w:rsid w:val="00C04D20"/>
    <w:rsid w:val="00C0507D"/>
    <w:rsid w:val="00C053D3"/>
    <w:rsid w:val="00C05D41"/>
    <w:rsid w:val="00C05F45"/>
    <w:rsid w:val="00C070C7"/>
    <w:rsid w:val="00C0728C"/>
    <w:rsid w:val="00C07429"/>
    <w:rsid w:val="00C07443"/>
    <w:rsid w:val="00C102E8"/>
    <w:rsid w:val="00C10BFC"/>
    <w:rsid w:val="00C11420"/>
    <w:rsid w:val="00C11F1F"/>
    <w:rsid w:val="00C122C9"/>
    <w:rsid w:val="00C123D5"/>
    <w:rsid w:val="00C1248F"/>
    <w:rsid w:val="00C12C01"/>
    <w:rsid w:val="00C14B83"/>
    <w:rsid w:val="00C14E56"/>
    <w:rsid w:val="00C157B9"/>
    <w:rsid w:val="00C159D9"/>
    <w:rsid w:val="00C16B4B"/>
    <w:rsid w:val="00C201D9"/>
    <w:rsid w:val="00C20DFF"/>
    <w:rsid w:val="00C21068"/>
    <w:rsid w:val="00C21AB0"/>
    <w:rsid w:val="00C2290A"/>
    <w:rsid w:val="00C23C12"/>
    <w:rsid w:val="00C2441B"/>
    <w:rsid w:val="00C24966"/>
    <w:rsid w:val="00C24D4E"/>
    <w:rsid w:val="00C24FE0"/>
    <w:rsid w:val="00C25139"/>
    <w:rsid w:val="00C262A5"/>
    <w:rsid w:val="00C2646A"/>
    <w:rsid w:val="00C27205"/>
    <w:rsid w:val="00C27345"/>
    <w:rsid w:val="00C2747F"/>
    <w:rsid w:val="00C27A00"/>
    <w:rsid w:val="00C30534"/>
    <w:rsid w:val="00C30A04"/>
    <w:rsid w:val="00C30C57"/>
    <w:rsid w:val="00C3160D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186"/>
    <w:rsid w:val="00C35AA3"/>
    <w:rsid w:val="00C36784"/>
    <w:rsid w:val="00C3696A"/>
    <w:rsid w:val="00C36A93"/>
    <w:rsid w:val="00C36F59"/>
    <w:rsid w:val="00C3742A"/>
    <w:rsid w:val="00C37B62"/>
    <w:rsid w:val="00C40989"/>
    <w:rsid w:val="00C40A0E"/>
    <w:rsid w:val="00C40F90"/>
    <w:rsid w:val="00C411E4"/>
    <w:rsid w:val="00C416F2"/>
    <w:rsid w:val="00C41EEB"/>
    <w:rsid w:val="00C425B6"/>
    <w:rsid w:val="00C429BD"/>
    <w:rsid w:val="00C43881"/>
    <w:rsid w:val="00C43C97"/>
    <w:rsid w:val="00C458C8"/>
    <w:rsid w:val="00C46131"/>
    <w:rsid w:val="00C461D4"/>
    <w:rsid w:val="00C46B65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3DB6"/>
    <w:rsid w:val="00C549B7"/>
    <w:rsid w:val="00C54ABC"/>
    <w:rsid w:val="00C55638"/>
    <w:rsid w:val="00C5563A"/>
    <w:rsid w:val="00C55894"/>
    <w:rsid w:val="00C55F4A"/>
    <w:rsid w:val="00C56131"/>
    <w:rsid w:val="00C567AC"/>
    <w:rsid w:val="00C56890"/>
    <w:rsid w:val="00C56C4A"/>
    <w:rsid w:val="00C57C32"/>
    <w:rsid w:val="00C57D1B"/>
    <w:rsid w:val="00C61160"/>
    <w:rsid w:val="00C61BE3"/>
    <w:rsid w:val="00C6295C"/>
    <w:rsid w:val="00C62FD1"/>
    <w:rsid w:val="00C63909"/>
    <w:rsid w:val="00C63B48"/>
    <w:rsid w:val="00C64AA1"/>
    <w:rsid w:val="00C64F8F"/>
    <w:rsid w:val="00C651D1"/>
    <w:rsid w:val="00C65783"/>
    <w:rsid w:val="00C65AF5"/>
    <w:rsid w:val="00C65B7F"/>
    <w:rsid w:val="00C66382"/>
    <w:rsid w:val="00C66695"/>
    <w:rsid w:val="00C669EC"/>
    <w:rsid w:val="00C67C6B"/>
    <w:rsid w:val="00C70099"/>
    <w:rsid w:val="00C70934"/>
    <w:rsid w:val="00C70B18"/>
    <w:rsid w:val="00C71CA0"/>
    <w:rsid w:val="00C71FD0"/>
    <w:rsid w:val="00C726DE"/>
    <w:rsid w:val="00C729ED"/>
    <w:rsid w:val="00C72E3A"/>
    <w:rsid w:val="00C731B1"/>
    <w:rsid w:val="00C735B4"/>
    <w:rsid w:val="00C75E7F"/>
    <w:rsid w:val="00C762AA"/>
    <w:rsid w:val="00C76946"/>
    <w:rsid w:val="00C76EC2"/>
    <w:rsid w:val="00C778E7"/>
    <w:rsid w:val="00C81045"/>
    <w:rsid w:val="00C823BE"/>
    <w:rsid w:val="00C82446"/>
    <w:rsid w:val="00C828AD"/>
    <w:rsid w:val="00C82FF6"/>
    <w:rsid w:val="00C8316C"/>
    <w:rsid w:val="00C8370E"/>
    <w:rsid w:val="00C8377B"/>
    <w:rsid w:val="00C83D0E"/>
    <w:rsid w:val="00C83DE5"/>
    <w:rsid w:val="00C8455F"/>
    <w:rsid w:val="00C85038"/>
    <w:rsid w:val="00C85047"/>
    <w:rsid w:val="00C85BE5"/>
    <w:rsid w:val="00C864AA"/>
    <w:rsid w:val="00C86F5D"/>
    <w:rsid w:val="00C8738F"/>
    <w:rsid w:val="00C878CC"/>
    <w:rsid w:val="00C8791D"/>
    <w:rsid w:val="00C879F7"/>
    <w:rsid w:val="00C87A8F"/>
    <w:rsid w:val="00C901BA"/>
    <w:rsid w:val="00C908BC"/>
    <w:rsid w:val="00C90D0D"/>
    <w:rsid w:val="00C92FC2"/>
    <w:rsid w:val="00C93D40"/>
    <w:rsid w:val="00C94F8F"/>
    <w:rsid w:val="00C9543C"/>
    <w:rsid w:val="00C95502"/>
    <w:rsid w:val="00C96642"/>
    <w:rsid w:val="00C969C2"/>
    <w:rsid w:val="00C973C5"/>
    <w:rsid w:val="00CA093D"/>
    <w:rsid w:val="00CA0D1E"/>
    <w:rsid w:val="00CA0ED8"/>
    <w:rsid w:val="00CA1ABE"/>
    <w:rsid w:val="00CA1F4B"/>
    <w:rsid w:val="00CA2ADB"/>
    <w:rsid w:val="00CA33C2"/>
    <w:rsid w:val="00CA4248"/>
    <w:rsid w:val="00CA42D7"/>
    <w:rsid w:val="00CA4E5A"/>
    <w:rsid w:val="00CA5B68"/>
    <w:rsid w:val="00CA6848"/>
    <w:rsid w:val="00CA6CB2"/>
    <w:rsid w:val="00CA6D20"/>
    <w:rsid w:val="00CA6D51"/>
    <w:rsid w:val="00CA7450"/>
    <w:rsid w:val="00CA779A"/>
    <w:rsid w:val="00CA7E63"/>
    <w:rsid w:val="00CA7E85"/>
    <w:rsid w:val="00CB125E"/>
    <w:rsid w:val="00CB1B28"/>
    <w:rsid w:val="00CB1F65"/>
    <w:rsid w:val="00CB20C5"/>
    <w:rsid w:val="00CB2532"/>
    <w:rsid w:val="00CB39FD"/>
    <w:rsid w:val="00CB3B8E"/>
    <w:rsid w:val="00CB4476"/>
    <w:rsid w:val="00CB4490"/>
    <w:rsid w:val="00CB47C9"/>
    <w:rsid w:val="00CB4AD7"/>
    <w:rsid w:val="00CB4C8E"/>
    <w:rsid w:val="00CB4E58"/>
    <w:rsid w:val="00CB5329"/>
    <w:rsid w:val="00CB5C2F"/>
    <w:rsid w:val="00CB6DD2"/>
    <w:rsid w:val="00CB6EF1"/>
    <w:rsid w:val="00CB76E4"/>
    <w:rsid w:val="00CB7AFC"/>
    <w:rsid w:val="00CB7D2F"/>
    <w:rsid w:val="00CC0618"/>
    <w:rsid w:val="00CC0DDC"/>
    <w:rsid w:val="00CC0F68"/>
    <w:rsid w:val="00CC126C"/>
    <w:rsid w:val="00CC248A"/>
    <w:rsid w:val="00CC3E7F"/>
    <w:rsid w:val="00CC518C"/>
    <w:rsid w:val="00CC5B38"/>
    <w:rsid w:val="00CC5E2D"/>
    <w:rsid w:val="00CC6251"/>
    <w:rsid w:val="00CC6E0F"/>
    <w:rsid w:val="00CC6F7E"/>
    <w:rsid w:val="00CC7463"/>
    <w:rsid w:val="00CC778C"/>
    <w:rsid w:val="00CC7F4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D759F"/>
    <w:rsid w:val="00CD780E"/>
    <w:rsid w:val="00CD7BEF"/>
    <w:rsid w:val="00CE065D"/>
    <w:rsid w:val="00CE0786"/>
    <w:rsid w:val="00CE1F6F"/>
    <w:rsid w:val="00CE2FF3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EB8"/>
    <w:rsid w:val="00CE5F1A"/>
    <w:rsid w:val="00CE6749"/>
    <w:rsid w:val="00CE7081"/>
    <w:rsid w:val="00CE7A9B"/>
    <w:rsid w:val="00CE7DB1"/>
    <w:rsid w:val="00CF0329"/>
    <w:rsid w:val="00CF0653"/>
    <w:rsid w:val="00CF0788"/>
    <w:rsid w:val="00CF0D89"/>
    <w:rsid w:val="00CF108A"/>
    <w:rsid w:val="00CF10C1"/>
    <w:rsid w:val="00CF1B91"/>
    <w:rsid w:val="00CF259A"/>
    <w:rsid w:val="00CF2845"/>
    <w:rsid w:val="00CF3AE5"/>
    <w:rsid w:val="00CF3CEE"/>
    <w:rsid w:val="00CF4C1A"/>
    <w:rsid w:val="00CF4E8B"/>
    <w:rsid w:val="00CF54B4"/>
    <w:rsid w:val="00CF69A4"/>
    <w:rsid w:val="00CF6A0B"/>
    <w:rsid w:val="00CF6BDA"/>
    <w:rsid w:val="00CF7BBA"/>
    <w:rsid w:val="00CF7E0E"/>
    <w:rsid w:val="00CF7F89"/>
    <w:rsid w:val="00D003D1"/>
    <w:rsid w:val="00D00823"/>
    <w:rsid w:val="00D0092D"/>
    <w:rsid w:val="00D009C5"/>
    <w:rsid w:val="00D01D6C"/>
    <w:rsid w:val="00D02288"/>
    <w:rsid w:val="00D02881"/>
    <w:rsid w:val="00D02D35"/>
    <w:rsid w:val="00D0558F"/>
    <w:rsid w:val="00D05715"/>
    <w:rsid w:val="00D057BB"/>
    <w:rsid w:val="00D05BF8"/>
    <w:rsid w:val="00D0605A"/>
    <w:rsid w:val="00D06111"/>
    <w:rsid w:val="00D06252"/>
    <w:rsid w:val="00D06420"/>
    <w:rsid w:val="00D06FB5"/>
    <w:rsid w:val="00D0708F"/>
    <w:rsid w:val="00D07180"/>
    <w:rsid w:val="00D07945"/>
    <w:rsid w:val="00D106E4"/>
    <w:rsid w:val="00D10A12"/>
    <w:rsid w:val="00D11B53"/>
    <w:rsid w:val="00D11D5E"/>
    <w:rsid w:val="00D1201A"/>
    <w:rsid w:val="00D120FF"/>
    <w:rsid w:val="00D136C9"/>
    <w:rsid w:val="00D13E3E"/>
    <w:rsid w:val="00D140AD"/>
    <w:rsid w:val="00D163BE"/>
    <w:rsid w:val="00D166AA"/>
    <w:rsid w:val="00D1670F"/>
    <w:rsid w:val="00D16E44"/>
    <w:rsid w:val="00D179E8"/>
    <w:rsid w:val="00D20FB6"/>
    <w:rsid w:val="00D221E1"/>
    <w:rsid w:val="00D223F5"/>
    <w:rsid w:val="00D22D00"/>
    <w:rsid w:val="00D233BC"/>
    <w:rsid w:val="00D2465C"/>
    <w:rsid w:val="00D24C74"/>
    <w:rsid w:val="00D24F67"/>
    <w:rsid w:val="00D25A24"/>
    <w:rsid w:val="00D25C78"/>
    <w:rsid w:val="00D25E9E"/>
    <w:rsid w:val="00D26167"/>
    <w:rsid w:val="00D26653"/>
    <w:rsid w:val="00D272A2"/>
    <w:rsid w:val="00D27452"/>
    <w:rsid w:val="00D2757D"/>
    <w:rsid w:val="00D2782C"/>
    <w:rsid w:val="00D27E81"/>
    <w:rsid w:val="00D3223C"/>
    <w:rsid w:val="00D3321D"/>
    <w:rsid w:val="00D34A2A"/>
    <w:rsid w:val="00D34DED"/>
    <w:rsid w:val="00D350C0"/>
    <w:rsid w:val="00D3520F"/>
    <w:rsid w:val="00D35314"/>
    <w:rsid w:val="00D35CE1"/>
    <w:rsid w:val="00D375A6"/>
    <w:rsid w:val="00D377D8"/>
    <w:rsid w:val="00D40359"/>
    <w:rsid w:val="00D40470"/>
    <w:rsid w:val="00D40E35"/>
    <w:rsid w:val="00D4100D"/>
    <w:rsid w:val="00D414F3"/>
    <w:rsid w:val="00D41B87"/>
    <w:rsid w:val="00D41CC9"/>
    <w:rsid w:val="00D421B0"/>
    <w:rsid w:val="00D46152"/>
    <w:rsid w:val="00D465BE"/>
    <w:rsid w:val="00D4737D"/>
    <w:rsid w:val="00D47423"/>
    <w:rsid w:val="00D4747E"/>
    <w:rsid w:val="00D4794F"/>
    <w:rsid w:val="00D47FE6"/>
    <w:rsid w:val="00D509A3"/>
    <w:rsid w:val="00D50A87"/>
    <w:rsid w:val="00D50DC7"/>
    <w:rsid w:val="00D51C94"/>
    <w:rsid w:val="00D5206A"/>
    <w:rsid w:val="00D52764"/>
    <w:rsid w:val="00D54472"/>
    <w:rsid w:val="00D5451D"/>
    <w:rsid w:val="00D5586D"/>
    <w:rsid w:val="00D55978"/>
    <w:rsid w:val="00D565F8"/>
    <w:rsid w:val="00D56AE9"/>
    <w:rsid w:val="00D56C57"/>
    <w:rsid w:val="00D56DEA"/>
    <w:rsid w:val="00D56E36"/>
    <w:rsid w:val="00D57428"/>
    <w:rsid w:val="00D601B3"/>
    <w:rsid w:val="00D603B6"/>
    <w:rsid w:val="00D60827"/>
    <w:rsid w:val="00D615C4"/>
    <w:rsid w:val="00D62706"/>
    <w:rsid w:val="00D627CE"/>
    <w:rsid w:val="00D62DA0"/>
    <w:rsid w:val="00D63208"/>
    <w:rsid w:val="00D632F0"/>
    <w:rsid w:val="00D634CF"/>
    <w:rsid w:val="00D635C3"/>
    <w:rsid w:val="00D63972"/>
    <w:rsid w:val="00D647D5"/>
    <w:rsid w:val="00D64E17"/>
    <w:rsid w:val="00D653DA"/>
    <w:rsid w:val="00D65B87"/>
    <w:rsid w:val="00D65DD5"/>
    <w:rsid w:val="00D65DE8"/>
    <w:rsid w:val="00D6633E"/>
    <w:rsid w:val="00D66529"/>
    <w:rsid w:val="00D677AA"/>
    <w:rsid w:val="00D70C69"/>
    <w:rsid w:val="00D712F2"/>
    <w:rsid w:val="00D71C9A"/>
    <w:rsid w:val="00D720A3"/>
    <w:rsid w:val="00D720EB"/>
    <w:rsid w:val="00D72FD4"/>
    <w:rsid w:val="00D74140"/>
    <w:rsid w:val="00D74392"/>
    <w:rsid w:val="00D748B0"/>
    <w:rsid w:val="00D75EC3"/>
    <w:rsid w:val="00D76421"/>
    <w:rsid w:val="00D8040C"/>
    <w:rsid w:val="00D809FB"/>
    <w:rsid w:val="00D819EC"/>
    <w:rsid w:val="00D81F31"/>
    <w:rsid w:val="00D82628"/>
    <w:rsid w:val="00D8284E"/>
    <w:rsid w:val="00D83DD1"/>
    <w:rsid w:val="00D84205"/>
    <w:rsid w:val="00D84F8D"/>
    <w:rsid w:val="00D8577E"/>
    <w:rsid w:val="00D858F7"/>
    <w:rsid w:val="00D8598A"/>
    <w:rsid w:val="00D85D7F"/>
    <w:rsid w:val="00D85FBF"/>
    <w:rsid w:val="00D86468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1BC"/>
    <w:rsid w:val="00D93856"/>
    <w:rsid w:val="00D93A01"/>
    <w:rsid w:val="00D93A4B"/>
    <w:rsid w:val="00D93AD0"/>
    <w:rsid w:val="00D95A8B"/>
    <w:rsid w:val="00D96046"/>
    <w:rsid w:val="00D967BF"/>
    <w:rsid w:val="00D968C9"/>
    <w:rsid w:val="00D96AC0"/>
    <w:rsid w:val="00D978A4"/>
    <w:rsid w:val="00D97E4A"/>
    <w:rsid w:val="00D97EC2"/>
    <w:rsid w:val="00DA0000"/>
    <w:rsid w:val="00DA1547"/>
    <w:rsid w:val="00DA1730"/>
    <w:rsid w:val="00DA1994"/>
    <w:rsid w:val="00DA1DBA"/>
    <w:rsid w:val="00DA283A"/>
    <w:rsid w:val="00DA2C2D"/>
    <w:rsid w:val="00DA4ACB"/>
    <w:rsid w:val="00DA4FE5"/>
    <w:rsid w:val="00DA5292"/>
    <w:rsid w:val="00DA61A2"/>
    <w:rsid w:val="00DA6504"/>
    <w:rsid w:val="00DA772B"/>
    <w:rsid w:val="00DA7FC1"/>
    <w:rsid w:val="00DB0131"/>
    <w:rsid w:val="00DB0295"/>
    <w:rsid w:val="00DB12BD"/>
    <w:rsid w:val="00DB35E1"/>
    <w:rsid w:val="00DB3C1C"/>
    <w:rsid w:val="00DB3CAF"/>
    <w:rsid w:val="00DB4541"/>
    <w:rsid w:val="00DB45C0"/>
    <w:rsid w:val="00DB54AF"/>
    <w:rsid w:val="00DB675D"/>
    <w:rsid w:val="00DB6C61"/>
    <w:rsid w:val="00DC0414"/>
    <w:rsid w:val="00DC0689"/>
    <w:rsid w:val="00DC176E"/>
    <w:rsid w:val="00DC1E15"/>
    <w:rsid w:val="00DC205F"/>
    <w:rsid w:val="00DC2D52"/>
    <w:rsid w:val="00DC2EE8"/>
    <w:rsid w:val="00DC3FEA"/>
    <w:rsid w:val="00DC44E5"/>
    <w:rsid w:val="00DC4CE2"/>
    <w:rsid w:val="00DC561D"/>
    <w:rsid w:val="00DC6715"/>
    <w:rsid w:val="00DC6F31"/>
    <w:rsid w:val="00DC75C4"/>
    <w:rsid w:val="00DC794C"/>
    <w:rsid w:val="00DC7A65"/>
    <w:rsid w:val="00DD077C"/>
    <w:rsid w:val="00DD1382"/>
    <w:rsid w:val="00DD19AA"/>
    <w:rsid w:val="00DD2261"/>
    <w:rsid w:val="00DD2E9F"/>
    <w:rsid w:val="00DD389A"/>
    <w:rsid w:val="00DD45EF"/>
    <w:rsid w:val="00DD4C62"/>
    <w:rsid w:val="00DD507A"/>
    <w:rsid w:val="00DD5BD3"/>
    <w:rsid w:val="00DD67CB"/>
    <w:rsid w:val="00DD738D"/>
    <w:rsid w:val="00DD7AAC"/>
    <w:rsid w:val="00DD7DC0"/>
    <w:rsid w:val="00DE0173"/>
    <w:rsid w:val="00DE0ED4"/>
    <w:rsid w:val="00DE1037"/>
    <w:rsid w:val="00DE106C"/>
    <w:rsid w:val="00DE113D"/>
    <w:rsid w:val="00DE19EE"/>
    <w:rsid w:val="00DE22C0"/>
    <w:rsid w:val="00DE29C5"/>
    <w:rsid w:val="00DE5180"/>
    <w:rsid w:val="00DE565B"/>
    <w:rsid w:val="00DE576C"/>
    <w:rsid w:val="00DE60C9"/>
    <w:rsid w:val="00DE62C2"/>
    <w:rsid w:val="00DE662E"/>
    <w:rsid w:val="00DE6C20"/>
    <w:rsid w:val="00DE728C"/>
    <w:rsid w:val="00DE7811"/>
    <w:rsid w:val="00DE7B48"/>
    <w:rsid w:val="00DE7D36"/>
    <w:rsid w:val="00DE7F7F"/>
    <w:rsid w:val="00DF0407"/>
    <w:rsid w:val="00DF08B5"/>
    <w:rsid w:val="00DF0A66"/>
    <w:rsid w:val="00DF0F40"/>
    <w:rsid w:val="00DF1242"/>
    <w:rsid w:val="00DF1CB1"/>
    <w:rsid w:val="00DF1F10"/>
    <w:rsid w:val="00DF2F31"/>
    <w:rsid w:val="00DF2F7D"/>
    <w:rsid w:val="00DF384E"/>
    <w:rsid w:val="00DF3B83"/>
    <w:rsid w:val="00DF3FBE"/>
    <w:rsid w:val="00DF4144"/>
    <w:rsid w:val="00DF45D8"/>
    <w:rsid w:val="00DF4771"/>
    <w:rsid w:val="00DF558D"/>
    <w:rsid w:val="00DF5CC0"/>
    <w:rsid w:val="00DF5D9A"/>
    <w:rsid w:val="00DF639E"/>
    <w:rsid w:val="00DF64CE"/>
    <w:rsid w:val="00DF7245"/>
    <w:rsid w:val="00DF7F6B"/>
    <w:rsid w:val="00E00A9A"/>
    <w:rsid w:val="00E00AA4"/>
    <w:rsid w:val="00E01311"/>
    <w:rsid w:val="00E0142A"/>
    <w:rsid w:val="00E01687"/>
    <w:rsid w:val="00E01C24"/>
    <w:rsid w:val="00E01EB4"/>
    <w:rsid w:val="00E02129"/>
    <w:rsid w:val="00E02E7E"/>
    <w:rsid w:val="00E03024"/>
    <w:rsid w:val="00E0360D"/>
    <w:rsid w:val="00E03A50"/>
    <w:rsid w:val="00E0402B"/>
    <w:rsid w:val="00E04562"/>
    <w:rsid w:val="00E04EBE"/>
    <w:rsid w:val="00E05057"/>
    <w:rsid w:val="00E05BE6"/>
    <w:rsid w:val="00E05D67"/>
    <w:rsid w:val="00E05D91"/>
    <w:rsid w:val="00E05DD1"/>
    <w:rsid w:val="00E05ECA"/>
    <w:rsid w:val="00E0659F"/>
    <w:rsid w:val="00E0681B"/>
    <w:rsid w:val="00E0684A"/>
    <w:rsid w:val="00E06CF6"/>
    <w:rsid w:val="00E108FB"/>
    <w:rsid w:val="00E1181C"/>
    <w:rsid w:val="00E11AAC"/>
    <w:rsid w:val="00E11B80"/>
    <w:rsid w:val="00E12122"/>
    <w:rsid w:val="00E12155"/>
    <w:rsid w:val="00E12E82"/>
    <w:rsid w:val="00E13E1D"/>
    <w:rsid w:val="00E13F9C"/>
    <w:rsid w:val="00E13F9E"/>
    <w:rsid w:val="00E14B56"/>
    <w:rsid w:val="00E15371"/>
    <w:rsid w:val="00E160F8"/>
    <w:rsid w:val="00E161AD"/>
    <w:rsid w:val="00E16509"/>
    <w:rsid w:val="00E175FF"/>
    <w:rsid w:val="00E17754"/>
    <w:rsid w:val="00E17D6C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3440"/>
    <w:rsid w:val="00E24DDB"/>
    <w:rsid w:val="00E25323"/>
    <w:rsid w:val="00E25358"/>
    <w:rsid w:val="00E25720"/>
    <w:rsid w:val="00E26856"/>
    <w:rsid w:val="00E274E3"/>
    <w:rsid w:val="00E310D5"/>
    <w:rsid w:val="00E3131F"/>
    <w:rsid w:val="00E331A7"/>
    <w:rsid w:val="00E3334C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5863"/>
    <w:rsid w:val="00E45B5E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453"/>
    <w:rsid w:val="00E556E5"/>
    <w:rsid w:val="00E55F21"/>
    <w:rsid w:val="00E56780"/>
    <w:rsid w:val="00E56C39"/>
    <w:rsid w:val="00E56E4B"/>
    <w:rsid w:val="00E608EB"/>
    <w:rsid w:val="00E6208E"/>
    <w:rsid w:val="00E626EC"/>
    <w:rsid w:val="00E62893"/>
    <w:rsid w:val="00E62AC8"/>
    <w:rsid w:val="00E63AA5"/>
    <w:rsid w:val="00E63CC5"/>
    <w:rsid w:val="00E63CC9"/>
    <w:rsid w:val="00E64494"/>
    <w:rsid w:val="00E648F4"/>
    <w:rsid w:val="00E65441"/>
    <w:rsid w:val="00E65F37"/>
    <w:rsid w:val="00E66D2B"/>
    <w:rsid w:val="00E6776F"/>
    <w:rsid w:val="00E72D79"/>
    <w:rsid w:val="00E72E77"/>
    <w:rsid w:val="00E73084"/>
    <w:rsid w:val="00E73E79"/>
    <w:rsid w:val="00E74522"/>
    <w:rsid w:val="00E74A24"/>
    <w:rsid w:val="00E74F2B"/>
    <w:rsid w:val="00E751E6"/>
    <w:rsid w:val="00E75C77"/>
    <w:rsid w:val="00E75F77"/>
    <w:rsid w:val="00E77353"/>
    <w:rsid w:val="00E7751F"/>
    <w:rsid w:val="00E7773E"/>
    <w:rsid w:val="00E800A5"/>
    <w:rsid w:val="00E80644"/>
    <w:rsid w:val="00E809DC"/>
    <w:rsid w:val="00E80ADD"/>
    <w:rsid w:val="00E80C89"/>
    <w:rsid w:val="00E80DD3"/>
    <w:rsid w:val="00E80E40"/>
    <w:rsid w:val="00E81522"/>
    <w:rsid w:val="00E81988"/>
    <w:rsid w:val="00E8211E"/>
    <w:rsid w:val="00E82613"/>
    <w:rsid w:val="00E828DD"/>
    <w:rsid w:val="00E83545"/>
    <w:rsid w:val="00E8446E"/>
    <w:rsid w:val="00E84DD4"/>
    <w:rsid w:val="00E84DDC"/>
    <w:rsid w:val="00E84FB3"/>
    <w:rsid w:val="00E85081"/>
    <w:rsid w:val="00E85EC1"/>
    <w:rsid w:val="00E86888"/>
    <w:rsid w:val="00E86EB9"/>
    <w:rsid w:val="00E87783"/>
    <w:rsid w:val="00E907A7"/>
    <w:rsid w:val="00E90D1E"/>
    <w:rsid w:val="00E90F97"/>
    <w:rsid w:val="00E91A01"/>
    <w:rsid w:val="00E92AB8"/>
    <w:rsid w:val="00E93CC8"/>
    <w:rsid w:val="00E93D9D"/>
    <w:rsid w:val="00E93E47"/>
    <w:rsid w:val="00E94BB8"/>
    <w:rsid w:val="00E95911"/>
    <w:rsid w:val="00E95C9F"/>
    <w:rsid w:val="00E9616A"/>
    <w:rsid w:val="00E963BE"/>
    <w:rsid w:val="00E976B1"/>
    <w:rsid w:val="00E97A84"/>
    <w:rsid w:val="00EA0A22"/>
    <w:rsid w:val="00EA1376"/>
    <w:rsid w:val="00EA198D"/>
    <w:rsid w:val="00EA231C"/>
    <w:rsid w:val="00EA2CAD"/>
    <w:rsid w:val="00EA44BB"/>
    <w:rsid w:val="00EA4889"/>
    <w:rsid w:val="00EA4C99"/>
    <w:rsid w:val="00EA53B4"/>
    <w:rsid w:val="00EA5522"/>
    <w:rsid w:val="00EA5774"/>
    <w:rsid w:val="00EA652B"/>
    <w:rsid w:val="00EA671B"/>
    <w:rsid w:val="00EA6D70"/>
    <w:rsid w:val="00EA6E2A"/>
    <w:rsid w:val="00EA76BA"/>
    <w:rsid w:val="00EA781B"/>
    <w:rsid w:val="00EB0569"/>
    <w:rsid w:val="00EB0784"/>
    <w:rsid w:val="00EB07E5"/>
    <w:rsid w:val="00EB0832"/>
    <w:rsid w:val="00EB0EBF"/>
    <w:rsid w:val="00EB15A4"/>
    <w:rsid w:val="00EB2AF1"/>
    <w:rsid w:val="00EB2BAB"/>
    <w:rsid w:val="00EB2E85"/>
    <w:rsid w:val="00EB34A6"/>
    <w:rsid w:val="00EB3545"/>
    <w:rsid w:val="00EB3A96"/>
    <w:rsid w:val="00EB3E82"/>
    <w:rsid w:val="00EB44FB"/>
    <w:rsid w:val="00EB4883"/>
    <w:rsid w:val="00EB54B7"/>
    <w:rsid w:val="00EB5A2E"/>
    <w:rsid w:val="00EB5C67"/>
    <w:rsid w:val="00EB6649"/>
    <w:rsid w:val="00EB78A0"/>
    <w:rsid w:val="00EC052C"/>
    <w:rsid w:val="00EC0878"/>
    <w:rsid w:val="00EC09A9"/>
    <w:rsid w:val="00EC0AA4"/>
    <w:rsid w:val="00EC1011"/>
    <w:rsid w:val="00EC1981"/>
    <w:rsid w:val="00EC2642"/>
    <w:rsid w:val="00EC2E8A"/>
    <w:rsid w:val="00EC31C6"/>
    <w:rsid w:val="00EC34F7"/>
    <w:rsid w:val="00EC3D63"/>
    <w:rsid w:val="00EC4061"/>
    <w:rsid w:val="00EC47C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C7EE9"/>
    <w:rsid w:val="00EC7FE2"/>
    <w:rsid w:val="00ED0302"/>
    <w:rsid w:val="00ED03C3"/>
    <w:rsid w:val="00ED0C9A"/>
    <w:rsid w:val="00ED1251"/>
    <w:rsid w:val="00ED1A38"/>
    <w:rsid w:val="00ED1B48"/>
    <w:rsid w:val="00ED1E52"/>
    <w:rsid w:val="00ED1EEB"/>
    <w:rsid w:val="00ED2186"/>
    <w:rsid w:val="00ED2EB0"/>
    <w:rsid w:val="00ED33EA"/>
    <w:rsid w:val="00ED6FCA"/>
    <w:rsid w:val="00EE0267"/>
    <w:rsid w:val="00EE1D57"/>
    <w:rsid w:val="00EE263C"/>
    <w:rsid w:val="00EE3087"/>
    <w:rsid w:val="00EE3B6B"/>
    <w:rsid w:val="00EE425B"/>
    <w:rsid w:val="00EE4AC4"/>
    <w:rsid w:val="00EE5670"/>
    <w:rsid w:val="00EE56DD"/>
    <w:rsid w:val="00EE6301"/>
    <w:rsid w:val="00EE66C2"/>
    <w:rsid w:val="00EE67E1"/>
    <w:rsid w:val="00EE6E46"/>
    <w:rsid w:val="00EE7006"/>
    <w:rsid w:val="00EE7525"/>
    <w:rsid w:val="00EF0DC4"/>
    <w:rsid w:val="00EF1701"/>
    <w:rsid w:val="00EF2111"/>
    <w:rsid w:val="00EF3133"/>
    <w:rsid w:val="00EF31D3"/>
    <w:rsid w:val="00EF3C9C"/>
    <w:rsid w:val="00EF3E44"/>
    <w:rsid w:val="00EF4D38"/>
    <w:rsid w:val="00EF69D8"/>
    <w:rsid w:val="00EF6B1F"/>
    <w:rsid w:val="00EF70A1"/>
    <w:rsid w:val="00EF7F54"/>
    <w:rsid w:val="00F00CA1"/>
    <w:rsid w:val="00F01983"/>
    <w:rsid w:val="00F01DC1"/>
    <w:rsid w:val="00F02958"/>
    <w:rsid w:val="00F030EA"/>
    <w:rsid w:val="00F03488"/>
    <w:rsid w:val="00F042AE"/>
    <w:rsid w:val="00F044DC"/>
    <w:rsid w:val="00F05356"/>
    <w:rsid w:val="00F0540A"/>
    <w:rsid w:val="00F058B1"/>
    <w:rsid w:val="00F05CDC"/>
    <w:rsid w:val="00F06292"/>
    <w:rsid w:val="00F06CD8"/>
    <w:rsid w:val="00F0707F"/>
    <w:rsid w:val="00F07345"/>
    <w:rsid w:val="00F07FB0"/>
    <w:rsid w:val="00F111CF"/>
    <w:rsid w:val="00F115B7"/>
    <w:rsid w:val="00F1206E"/>
    <w:rsid w:val="00F129A2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5B87"/>
    <w:rsid w:val="00F15BBC"/>
    <w:rsid w:val="00F1669F"/>
    <w:rsid w:val="00F16744"/>
    <w:rsid w:val="00F168B7"/>
    <w:rsid w:val="00F1692E"/>
    <w:rsid w:val="00F16A5A"/>
    <w:rsid w:val="00F16A97"/>
    <w:rsid w:val="00F16AD4"/>
    <w:rsid w:val="00F17F1F"/>
    <w:rsid w:val="00F17F62"/>
    <w:rsid w:val="00F2028D"/>
    <w:rsid w:val="00F2066D"/>
    <w:rsid w:val="00F20942"/>
    <w:rsid w:val="00F20BF2"/>
    <w:rsid w:val="00F21566"/>
    <w:rsid w:val="00F2173F"/>
    <w:rsid w:val="00F219C4"/>
    <w:rsid w:val="00F21F07"/>
    <w:rsid w:val="00F22506"/>
    <w:rsid w:val="00F233E9"/>
    <w:rsid w:val="00F23897"/>
    <w:rsid w:val="00F23C02"/>
    <w:rsid w:val="00F24197"/>
    <w:rsid w:val="00F25414"/>
    <w:rsid w:val="00F25E91"/>
    <w:rsid w:val="00F26E00"/>
    <w:rsid w:val="00F270D0"/>
    <w:rsid w:val="00F273F1"/>
    <w:rsid w:val="00F27644"/>
    <w:rsid w:val="00F27975"/>
    <w:rsid w:val="00F3000A"/>
    <w:rsid w:val="00F3017A"/>
    <w:rsid w:val="00F305B4"/>
    <w:rsid w:val="00F3071D"/>
    <w:rsid w:val="00F30778"/>
    <w:rsid w:val="00F31CF5"/>
    <w:rsid w:val="00F31F30"/>
    <w:rsid w:val="00F3309F"/>
    <w:rsid w:val="00F33196"/>
    <w:rsid w:val="00F348C9"/>
    <w:rsid w:val="00F356E5"/>
    <w:rsid w:val="00F3587E"/>
    <w:rsid w:val="00F36194"/>
    <w:rsid w:val="00F3744E"/>
    <w:rsid w:val="00F4045B"/>
    <w:rsid w:val="00F40E4F"/>
    <w:rsid w:val="00F419C3"/>
    <w:rsid w:val="00F42D48"/>
    <w:rsid w:val="00F42D6D"/>
    <w:rsid w:val="00F439BF"/>
    <w:rsid w:val="00F43E49"/>
    <w:rsid w:val="00F4662F"/>
    <w:rsid w:val="00F46F3F"/>
    <w:rsid w:val="00F47542"/>
    <w:rsid w:val="00F47865"/>
    <w:rsid w:val="00F47BB9"/>
    <w:rsid w:val="00F47D4F"/>
    <w:rsid w:val="00F47E73"/>
    <w:rsid w:val="00F50485"/>
    <w:rsid w:val="00F50B57"/>
    <w:rsid w:val="00F52261"/>
    <w:rsid w:val="00F5227B"/>
    <w:rsid w:val="00F525C0"/>
    <w:rsid w:val="00F533C3"/>
    <w:rsid w:val="00F5396D"/>
    <w:rsid w:val="00F54984"/>
    <w:rsid w:val="00F54E09"/>
    <w:rsid w:val="00F55422"/>
    <w:rsid w:val="00F5657D"/>
    <w:rsid w:val="00F56F4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F47"/>
    <w:rsid w:val="00F652CF"/>
    <w:rsid w:val="00F65BCE"/>
    <w:rsid w:val="00F65D25"/>
    <w:rsid w:val="00F664B0"/>
    <w:rsid w:val="00F677EA"/>
    <w:rsid w:val="00F7051D"/>
    <w:rsid w:val="00F7079B"/>
    <w:rsid w:val="00F708BA"/>
    <w:rsid w:val="00F7195A"/>
    <w:rsid w:val="00F72A40"/>
    <w:rsid w:val="00F72B08"/>
    <w:rsid w:val="00F72DCC"/>
    <w:rsid w:val="00F73058"/>
    <w:rsid w:val="00F730C0"/>
    <w:rsid w:val="00F744E5"/>
    <w:rsid w:val="00F7535A"/>
    <w:rsid w:val="00F7566F"/>
    <w:rsid w:val="00F76573"/>
    <w:rsid w:val="00F76798"/>
    <w:rsid w:val="00F76C6A"/>
    <w:rsid w:val="00F80132"/>
    <w:rsid w:val="00F81713"/>
    <w:rsid w:val="00F8184A"/>
    <w:rsid w:val="00F81F27"/>
    <w:rsid w:val="00F82888"/>
    <w:rsid w:val="00F82D26"/>
    <w:rsid w:val="00F83958"/>
    <w:rsid w:val="00F839CC"/>
    <w:rsid w:val="00F84588"/>
    <w:rsid w:val="00F84877"/>
    <w:rsid w:val="00F84993"/>
    <w:rsid w:val="00F85D03"/>
    <w:rsid w:val="00F8659E"/>
    <w:rsid w:val="00F871DA"/>
    <w:rsid w:val="00F87FBD"/>
    <w:rsid w:val="00F90890"/>
    <w:rsid w:val="00F90983"/>
    <w:rsid w:val="00F91A79"/>
    <w:rsid w:val="00F91E75"/>
    <w:rsid w:val="00F93554"/>
    <w:rsid w:val="00F942A7"/>
    <w:rsid w:val="00F9494E"/>
    <w:rsid w:val="00F94C76"/>
    <w:rsid w:val="00F95252"/>
    <w:rsid w:val="00F95A2A"/>
    <w:rsid w:val="00F95D3F"/>
    <w:rsid w:val="00F95D4B"/>
    <w:rsid w:val="00FA02B9"/>
    <w:rsid w:val="00FA06A7"/>
    <w:rsid w:val="00FA08A5"/>
    <w:rsid w:val="00FA0A62"/>
    <w:rsid w:val="00FA0C09"/>
    <w:rsid w:val="00FA0C97"/>
    <w:rsid w:val="00FA0D35"/>
    <w:rsid w:val="00FA1199"/>
    <w:rsid w:val="00FA1B7C"/>
    <w:rsid w:val="00FA2E74"/>
    <w:rsid w:val="00FA3779"/>
    <w:rsid w:val="00FA3B90"/>
    <w:rsid w:val="00FA4560"/>
    <w:rsid w:val="00FA461C"/>
    <w:rsid w:val="00FA474E"/>
    <w:rsid w:val="00FA4ABC"/>
    <w:rsid w:val="00FA4D85"/>
    <w:rsid w:val="00FA57E7"/>
    <w:rsid w:val="00FA5B3E"/>
    <w:rsid w:val="00FA5C2E"/>
    <w:rsid w:val="00FA5C7E"/>
    <w:rsid w:val="00FA6388"/>
    <w:rsid w:val="00FA65EE"/>
    <w:rsid w:val="00FA6DF6"/>
    <w:rsid w:val="00FB0C21"/>
    <w:rsid w:val="00FB1298"/>
    <w:rsid w:val="00FB2631"/>
    <w:rsid w:val="00FB27CE"/>
    <w:rsid w:val="00FB2A34"/>
    <w:rsid w:val="00FB2CBC"/>
    <w:rsid w:val="00FB3503"/>
    <w:rsid w:val="00FB3DE9"/>
    <w:rsid w:val="00FB4157"/>
    <w:rsid w:val="00FB4D19"/>
    <w:rsid w:val="00FB564C"/>
    <w:rsid w:val="00FB5A6C"/>
    <w:rsid w:val="00FB5E75"/>
    <w:rsid w:val="00FB653D"/>
    <w:rsid w:val="00FB69E0"/>
    <w:rsid w:val="00FB6A6A"/>
    <w:rsid w:val="00FB6C8F"/>
    <w:rsid w:val="00FB6DDC"/>
    <w:rsid w:val="00FB7005"/>
    <w:rsid w:val="00FB75F7"/>
    <w:rsid w:val="00FB7F38"/>
    <w:rsid w:val="00FC13BF"/>
    <w:rsid w:val="00FC1622"/>
    <w:rsid w:val="00FC1F95"/>
    <w:rsid w:val="00FC1FA5"/>
    <w:rsid w:val="00FC1FAF"/>
    <w:rsid w:val="00FC2079"/>
    <w:rsid w:val="00FC5016"/>
    <w:rsid w:val="00FC565A"/>
    <w:rsid w:val="00FC5717"/>
    <w:rsid w:val="00FC5F24"/>
    <w:rsid w:val="00FC6120"/>
    <w:rsid w:val="00FC6C4E"/>
    <w:rsid w:val="00FC74B2"/>
    <w:rsid w:val="00FD020B"/>
    <w:rsid w:val="00FD0FC9"/>
    <w:rsid w:val="00FD13C4"/>
    <w:rsid w:val="00FD179C"/>
    <w:rsid w:val="00FD215F"/>
    <w:rsid w:val="00FD25FA"/>
    <w:rsid w:val="00FD30CA"/>
    <w:rsid w:val="00FD3B60"/>
    <w:rsid w:val="00FD3F9F"/>
    <w:rsid w:val="00FD4046"/>
    <w:rsid w:val="00FD5404"/>
    <w:rsid w:val="00FD5CC9"/>
    <w:rsid w:val="00FD6321"/>
    <w:rsid w:val="00FD6E11"/>
    <w:rsid w:val="00FD6EF9"/>
    <w:rsid w:val="00FD721F"/>
    <w:rsid w:val="00FD771E"/>
    <w:rsid w:val="00FD7C79"/>
    <w:rsid w:val="00FE0314"/>
    <w:rsid w:val="00FE1B72"/>
    <w:rsid w:val="00FE1D4C"/>
    <w:rsid w:val="00FE2DA5"/>
    <w:rsid w:val="00FE3077"/>
    <w:rsid w:val="00FE3AA0"/>
    <w:rsid w:val="00FE4573"/>
    <w:rsid w:val="00FE5057"/>
    <w:rsid w:val="00FE767F"/>
    <w:rsid w:val="00FE7766"/>
    <w:rsid w:val="00FE7AB4"/>
    <w:rsid w:val="00FE7BB3"/>
    <w:rsid w:val="00FF093C"/>
    <w:rsid w:val="00FF0CB3"/>
    <w:rsid w:val="00FF1088"/>
    <w:rsid w:val="00FF16DD"/>
    <w:rsid w:val="00FF274C"/>
    <w:rsid w:val="00FF3004"/>
    <w:rsid w:val="00FF3882"/>
    <w:rsid w:val="00FF4982"/>
    <w:rsid w:val="00FF4FCE"/>
    <w:rsid w:val="00FF544F"/>
    <w:rsid w:val="00FF5FD8"/>
    <w:rsid w:val="00FF6015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55BCE06C"/>
  <w15:docId w15:val="{2A4A3CFD-3178-455C-800B-E534F29F3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BB1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6BB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146BB1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225619"/>
    <w:pPr>
      <w:keepNext/>
      <w:spacing w:before="600"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46BB1"/>
    <w:rPr>
      <w:rFonts w:ascii="Arial" w:hAnsi="Arial"/>
      <w:b/>
      <w:bCs/>
      <w:noProof/>
      <w:color w:val="FFFFFF" w:themeColor="background1"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146BB1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146BB1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F95D4B"/>
    <w:rPr>
      <w:rFonts w:ascii="Arial" w:hAnsi="Arial"/>
      <w:b w:val="0"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 w:val="0"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225619"/>
    <w:rPr>
      <w:rFonts w:ascii="FS Me Pro" w:hAnsi="FS Me Pro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101C5A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48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146BB1"/>
    <w:pPr>
      <w:numPr>
        <w:numId w:val="11"/>
      </w:numPr>
      <w:spacing w:after="240"/>
      <w:ind w:left="1077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146BB1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146BB1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3160D"/>
    <w:rPr>
      <w:color w:val="800080" w:themeColor="followedHyperlink"/>
      <w:u w:val="single"/>
    </w:rPr>
  </w:style>
  <w:style w:type="paragraph" w:customStyle="1" w:styleId="paragraph">
    <w:name w:val="paragraph"/>
    <w:basedOn w:val="Normal"/>
    <w:rsid w:val="00D56C5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D56C57"/>
  </w:style>
  <w:style w:type="character" w:customStyle="1" w:styleId="eop">
    <w:name w:val="eop"/>
    <w:basedOn w:val="DefaultParagraphFont"/>
    <w:rsid w:val="00D56C57"/>
  </w:style>
  <w:style w:type="character" w:customStyle="1" w:styleId="findhit">
    <w:name w:val="findhit"/>
    <w:basedOn w:val="DefaultParagraphFont"/>
    <w:rsid w:val="00960FB6"/>
  </w:style>
  <w:style w:type="character" w:customStyle="1" w:styleId="Statisticstyle">
    <w:name w:val="Statistic style"/>
    <w:basedOn w:val="DefaultParagraphFont"/>
    <w:uiPriority w:val="1"/>
    <w:qFormat/>
    <w:rsid w:val="00146BB1"/>
    <w:rPr>
      <w:rFonts w:ascii="Arial" w:hAnsi="Arial"/>
      <w:b/>
      <w:color w:val="000000" w:themeColor="text1"/>
      <w:spacing w:val="0"/>
      <w:position w:val="-2"/>
      <w:sz w:val="32"/>
      <w:lang w:val="en-US"/>
    </w:rPr>
  </w:style>
  <w:style w:type="character" w:customStyle="1" w:styleId="ui-provider">
    <w:name w:val="ui-provider"/>
    <w:basedOn w:val="DefaultParagraphFont"/>
    <w:rsid w:val="00EA44BB"/>
  </w:style>
  <w:style w:type="paragraph" w:customStyle="1" w:styleId="Statisticspacing">
    <w:name w:val="Statistic spacing"/>
    <w:basedOn w:val="Normal"/>
    <w:qFormat/>
    <w:rsid w:val="0014291F"/>
    <w:pPr>
      <w:spacing w:before="240" w:after="240" w:line="324" w:lineRule="auto"/>
    </w:pPr>
  </w:style>
  <w:style w:type="paragraph" w:customStyle="1" w:styleId="WordListitem">
    <w:name w:val="Word List item"/>
    <w:basedOn w:val="Normal"/>
    <w:qFormat/>
    <w:rsid w:val="00146BB1"/>
    <w:pPr>
      <w:spacing w:before="240"/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38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9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9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7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3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49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0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1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7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7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6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4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6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79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3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47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3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3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9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4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83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04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7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15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40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dis.gov.au/publications/annual-report" TargetMode="External"/><Relationship Id="rId13" Type="http://schemas.openxmlformats.org/officeDocument/2006/relationships/hyperlink" Target="https://au.linkedin.com/company/national-disability-insurance-agency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https://www.instagram.com/ndis_australia/?hl=en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informationaccessgroup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accesshub.gov.au/about-the-nrs" TargetMode="External"/><Relationship Id="rId10" Type="http://schemas.openxmlformats.org/officeDocument/2006/relationships/hyperlink" Target="http://www.ndis.gov.au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www.ndis.gov.au/publications/annual-financial-sustainability-reports" TargetMode="External"/><Relationship Id="rId14" Type="http://schemas.openxmlformats.org/officeDocument/2006/relationships/hyperlink" Target="http://www.ndis.gov.au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CBCA678704C4E9DAE77862726A491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B4E4C-6178-4216-87F1-CEB9148A1CE0}"/>
      </w:docPartPr>
      <w:docPartBody>
        <w:p w:rsidR="00696B66" w:rsidRDefault="00696B66">
          <w:pPr>
            <w:pStyle w:val="2CBCA678704C4E9DAE77862726A4919D"/>
          </w:pPr>
          <w:r w:rsidRPr="00E4234A">
            <w:rPr>
              <w:rStyle w:val="PlaceholderText"/>
            </w:rPr>
            <w:t>[Title]</w:t>
          </w:r>
        </w:p>
      </w:docPartBody>
    </w:docPart>
    <w:docPart>
      <w:docPartPr>
        <w:name w:val="47FADE39322145F58839DF7FBFB0B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208E0-FB1C-4975-8AC5-6327E10B52AD}"/>
      </w:docPartPr>
      <w:docPartBody>
        <w:p w:rsidR="00696B66" w:rsidRDefault="00696B66">
          <w:pPr>
            <w:pStyle w:val="47FADE39322145F58839DF7FBFB0BE12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0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6B66"/>
    <w:rsid w:val="00025971"/>
    <w:rsid w:val="00032455"/>
    <w:rsid w:val="000536E7"/>
    <w:rsid w:val="00085C4B"/>
    <w:rsid w:val="000B0DB7"/>
    <w:rsid w:val="000B5D23"/>
    <w:rsid w:val="000E2949"/>
    <w:rsid w:val="000F337C"/>
    <w:rsid w:val="000F4747"/>
    <w:rsid w:val="00111DD1"/>
    <w:rsid w:val="00163607"/>
    <w:rsid w:val="00173026"/>
    <w:rsid w:val="001818DF"/>
    <w:rsid w:val="001B1690"/>
    <w:rsid w:val="001C0D70"/>
    <w:rsid w:val="001C42A6"/>
    <w:rsid w:val="00211E36"/>
    <w:rsid w:val="00240DC9"/>
    <w:rsid w:val="00277816"/>
    <w:rsid w:val="002C20F8"/>
    <w:rsid w:val="002D2157"/>
    <w:rsid w:val="002F1D67"/>
    <w:rsid w:val="00311380"/>
    <w:rsid w:val="003858C2"/>
    <w:rsid w:val="00385930"/>
    <w:rsid w:val="003A16AA"/>
    <w:rsid w:val="003E7A98"/>
    <w:rsid w:val="00442D74"/>
    <w:rsid w:val="004704FB"/>
    <w:rsid w:val="004903DA"/>
    <w:rsid w:val="004C5BC4"/>
    <w:rsid w:val="00571B73"/>
    <w:rsid w:val="005732F9"/>
    <w:rsid w:val="00583DF2"/>
    <w:rsid w:val="00597874"/>
    <w:rsid w:val="005C3DCE"/>
    <w:rsid w:val="006121B1"/>
    <w:rsid w:val="006221F7"/>
    <w:rsid w:val="006330F3"/>
    <w:rsid w:val="00652B3F"/>
    <w:rsid w:val="00696B66"/>
    <w:rsid w:val="006C0651"/>
    <w:rsid w:val="00706A84"/>
    <w:rsid w:val="00711D5C"/>
    <w:rsid w:val="007669F0"/>
    <w:rsid w:val="00794AA5"/>
    <w:rsid w:val="007B6DA9"/>
    <w:rsid w:val="007C7F6A"/>
    <w:rsid w:val="007D7A50"/>
    <w:rsid w:val="00807F62"/>
    <w:rsid w:val="00816CF8"/>
    <w:rsid w:val="008355D9"/>
    <w:rsid w:val="00850158"/>
    <w:rsid w:val="008901EA"/>
    <w:rsid w:val="008A00C6"/>
    <w:rsid w:val="008D26A4"/>
    <w:rsid w:val="008F6F5E"/>
    <w:rsid w:val="00903F1B"/>
    <w:rsid w:val="009171B6"/>
    <w:rsid w:val="00927A22"/>
    <w:rsid w:val="009437A0"/>
    <w:rsid w:val="009822BB"/>
    <w:rsid w:val="0099207F"/>
    <w:rsid w:val="009A497B"/>
    <w:rsid w:val="009B7CE9"/>
    <w:rsid w:val="009E198B"/>
    <w:rsid w:val="009E29F5"/>
    <w:rsid w:val="009F5581"/>
    <w:rsid w:val="00A12421"/>
    <w:rsid w:val="00A16D52"/>
    <w:rsid w:val="00A77E60"/>
    <w:rsid w:val="00A8718A"/>
    <w:rsid w:val="00AD05E1"/>
    <w:rsid w:val="00AF7E23"/>
    <w:rsid w:val="00B03B99"/>
    <w:rsid w:val="00B05771"/>
    <w:rsid w:val="00B15D86"/>
    <w:rsid w:val="00B27328"/>
    <w:rsid w:val="00B3607B"/>
    <w:rsid w:val="00B46DB1"/>
    <w:rsid w:val="00B478BA"/>
    <w:rsid w:val="00B54C09"/>
    <w:rsid w:val="00B653EE"/>
    <w:rsid w:val="00BC2EEF"/>
    <w:rsid w:val="00BD27C0"/>
    <w:rsid w:val="00BE16B4"/>
    <w:rsid w:val="00BE3E33"/>
    <w:rsid w:val="00BE4E4B"/>
    <w:rsid w:val="00C030DE"/>
    <w:rsid w:val="00C243C6"/>
    <w:rsid w:val="00C30844"/>
    <w:rsid w:val="00C323F6"/>
    <w:rsid w:val="00C50302"/>
    <w:rsid w:val="00C63B48"/>
    <w:rsid w:val="00C86D1E"/>
    <w:rsid w:val="00CE36DB"/>
    <w:rsid w:val="00D25CAF"/>
    <w:rsid w:val="00D31479"/>
    <w:rsid w:val="00D95526"/>
    <w:rsid w:val="00D978A4"/>
    <w:rsid w:val="00E308D6"/>
    <w:rsid w:val="00E67AF5"/>
    <w:rsid w:val="00EA53B4"/>
    <w:rsid w:val="00F30778"/>
    <w:rsid w:val="00F9494E"/>
    <w:rsid w:val="00FB3717"/>
    <w:rsid w:val="00FE4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CBCA678704C4E9DAE77862726A4919D">
    <w:name w:val="2CBCA678704C4E9DAE77862726A4919D"/>
  </w:style>
  <w:style w:type="paragraph" w:customStyle="1" w:styleId="47FADE39322145F58839DF7FBFB0BE12">
    <w:name w:val="47FADE39322145F58839DF7FBFB0BE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2</TotalTime>
  <Pages>17</Pages>
  <Words>1859</Words>
  <Characters>8982</Characters>
  <Application>Microsoft Office Word</Application>
  <DocSecurity>0</DocSecurity>
  <Lines>312</Lines>
  <Paragraphs>2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Report 2024 to 2025</vt:lpstr>
    </vt:vector>
  </TitlesOfParts>
  <Company/>
  <LinksUpToDate>false</LinksUpToDate>
  <CharactersWithSpaces>1065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Report 2024 to 2025</dc:title>
  <dc:subject/>
  <dc:creator>National Disability Insurance Agency</dc:creator>
  <cp:keywords/>
  <dc:description/>
  <cp:lastModifiedBy>Sienna Fernando</cp:lastModifiedBy>
  <cp:revision>154</cp:revision>
  <cp:lastPrinted>2019-09-17T06:26:00Z</cp:lastPrinted>
  <dcterms:created xsi:type="dcterms:W3CDTF">2025-11-28T08:05:00Z</dcterms:created>
  <dcterms:modified xsi:type="dcterms:W3CDTF">2026-02-05T05:34:00Z</dcterms:modified>
</cp:coreProperties>
</file>